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4851825"/>
    <w:p w14:paraId="4BFA4040" w14:textId="139AC6E0" w:rsidR="002A17BA" w:rsidRPr="00E327DF" w:rsidRDefault="009D26D6" w:rsidP="005A51B7">
      <w:pPr>
        <w:pStyle w:val="Balk1"/>
      </w:pPr>
      <w:r w:rsidRPr="00E327DF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66467DFA" wp14:editId="183106BA">
                <wp:simplePos x="0" y="0"/>
                <wp:positionH relativeFrom="margin">
                  <wp:posOffset>-900430</wp:posOffset>
                </wp:positionH>
                <wp:positionV relativeFrom="paragraph">
                  <wp:posOffset>367175</wp:posOffset>
                </wp:positionV>
                <wp:extent cx="7543800" cy="0"/>
                <wp:effectExtent l="0" t="0" r="12700" b="12700"/>
                <wp:wrapNone/>
                <wp:docPr id="89" name="Düz Bağlayıcı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438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007F9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30B344E" id="Düz Bağlayıcı 89" o:spid="_x0000_s1026" style="position:absolute;z-index:252070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70.9pt,28.9pt" to="523.1pt,2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" strokecolor="#007f9a" strokeweight="1pt">
                <v:stroke joinstyle="miter"/>
                <w10:wrap anchorx="margin"/>
              </v:line>
            </w:pict>
          </mc:Fallback>
        </mc:AlternateContent>
      </w:r>
      <w:r w:rsidR="002A17BA" w:rsidRPr="00E327DF">
        <w:t>1</w:t>
      </w:r>
      <w:r w:rsidR="00904C18" w:rsidRPr="00E327DF">
        <w:t>3</w:t>
      </w:r>
      <w:r w:rsidR="002A17BA" w:rsidRPr="00E327DF">
        <w:t>.Bölüm</w:t>
      </w:r>
      <w:r w:rsidR="00C46590" w:rsidRPr="00E327DF">
        <w:t xml:space="preserve"> – </w:t>
      </w:r>
      <w:r w:rsidR="000D1E9A" w:rsidRPr="00E327DF">
        <w:t>Proje Defterinin Teslim Edilmesi</w:t>
      </w:r>
      <w:bookmarkEnd w:id="0"/>
    </w:p>
    <w:p w14:paraId="5D32CABA" w14:textId="284253EF" w:rsidR="00F65E61" w:rsidRPr="00E327DF" w:rsidRDefault="00F65E61" w:rsidP="00E327DF">
      <w:pPr>
        <w:rPr>
          <w:szCs w:val="24"/>
        </w:rPr>
      </w:pPr>
    </w:p>
    <w:p w14:paraId="5AA63C89" w14:textId="3CBCF4F0" w:rsidR="002A17BA" w:rsidRPr="00E327DF" w:rsidRDefault="002A17BA" w:rsidP="00E327DF">
      <w:pPr>
        <w:jc w:val="left"/>
        <w:rPr>
          <w:rFonts w:eastAsia="Times New Roman" w:cstheme="minorHAnsi"/>
          <w:b/>
          <w:bCs/>
          <w:szCs w:val="24"/>
          <w:lang w:eastAsia="ar-SA"/>
        </w:rPr>
      </w:pPr>
    </w:p>
    <w:p w14:paraId="366D38C5" w14:textId="77777777" w:rsidR="002A17BA" w:rsidRPr="00E327DF" w:rsidRDefault="002A17BA" w:rsidP="00E327DF">
      <w:pPr>
        <w:jc w:val="center"/>
        <w:rPr>
          <w:b/>
          <w:bCs/>
          <w:szCs w:val="24"/>
          <w:lang w:eastAsia="ar-SA"/>
        </w:rPr>
      </w:pPr>
      <w:r w:rsidRPr="00E327DF">
        <w:rPr>
          <w:b/>
          <w:bCs/>
          <w:szCs w:val="24"/>
          <w:lang w:eastAsia="ar-SA"/>
        </w:rPr>
        <w:t>PROJE KAYIT DEFTERİ</w:t>
      </w:r>
    </w:p>
    <w:p w14:paraId="17279E9B" w14:textId="77777777" w:rsidR="002A17BA" w:rsidRPr="00E327DF" w:rsidRDefault="002A17BA" w:rsidP="00E327DF">
      <w:pPr>
        <w:jc w:val="center"/>
        <w:rPr>
          <w:rFonts w:eastAsia="Times New Roman" w:cstheme="minorHAnsi"/>
          <w:szCs w:val="24"/>
          <w:lang w:eastAsia="ar-SA"/>
        </w:rPr>
      </w:pPr>
    </w:p>
    <w:p w14:paraId="65FC6D42" w14:textId="77777777" w:rsidR="002A17BA" w:rsidRPr="00E327DF" w:rsidRDefault="002A17BA" w:rsidP="00281D5E">
      <w:pPr>
        <w:numPr>
          <w:ilvl w:val="1"/>
          <w:numId w:val="30"/>
        </w:numPr>
        <w:ind w:left="360"/>
        <w:contextualSpacing/>
        <w:jc w:val="left"/>
        <w:rPr>
          <w:rFonts w:eastAsia="Times New Roman" w:cstheme="minorHAnsi"/>
          <w:b/>
          <w:bCs/>
          <w:szCs w:val="24"/>
          <w:lang w:eastAsia="en-US"/>
        </w:rPr>
      </w:pPr>
      <w:r w:rsidRPr="00E327DF">
        <w:rPr>
          <w:rFonts w:eastAsia="Times New Roman" w:cstheme="minorHAnsi"/>
          <w:b/>
          <w:bCs/>
          <w:szCs w:val="24"/>
        </w:rPr>
        <w:t xml:space="preserve">GRUP ADI </w:t>
      </w:r>
    </w:p>
    <w:p w14:paraId="1FF86BB9" w14:textId="115E7C5A" w:rsidR="002A17BA" w:rsidRPr="00E327DF" w:rsidRDefault="002A17BA" w:rsidP="00E327DF">
      <w:pPr>
        <w:rPr>
          <w:rFonts w:eastAsia="Times New Roman" w:cstheme="minorHAnsi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6310D0DC" wp14:editId="1A9CEDE0">
                <wp:simplePos x="0" y="0"/>
                <wp:positionH relativeFrom="column">
                  <wp:posOffset>37465</wp:posOffset>
                </wp:positionH>
                <wp:positionV relativeFrom="paragraph">
                  <wp:posOffset>81915</wp:posOffset>
                </wp:positionV>
                <wp:extent cx="5874385" cy="426720"/>
                <wp:effectExtent l="0" t="0" r="12065" b="11430"/>
                <wp:wrapNone/>
                <wp:docPr id="1263" name="Metin Kutusu 1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426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E6D5F3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310D0DC" id="Metin Kutusu 1263" o:spid="_x0000_s1155" type="#_x0000_t202" style="position:absolute;left:0;text-align:left;margin-left:2.95pt;margin-top:6.45pt;width:462.55pt;height:33.6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" fillcolor="window" strokeweight=".5pt">
                <v:textbox>
                  <w:txbxContent>
                    <w:p w14:paraId="24E6D5F3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18495D85" w14:textId="77777777" w:rsidR="002A17BA" w:rsidRPr="00E327DF" w:rsidRDefault="002A17BA" w:rsidP="00E327DF">
      <w:pPr>
        <w:rPr>
          <w:rFonts w:eastAsia="Times New Roman" w:cstheme="minorHAnsi"/>
          <w:szCs w:val="24"/>
        </w:rPr>
      </w:pPr>
    </w:p>
    <w:p w14:paraId="51956B77" w14:textId="77777777" w:rsidR="002A17BA" w:rsidRPr="00E327DF" w:rsidRDefault="002A17BA" w:rsidP="00E327DF">
      <w:pPr>
        <w:rPr>
          <w:rFonts w:eastAsia="Times New Roman" w:cstheme="minorHAnsi"/>
          <w:szCs w:val="24"/>
        </w:rPr>
      </w:pPr>
    </w:p>
    <w:p w14:paraId="6C489E40" w14:textId="77777777" w:rsidR="002A17BA" w:rsidRPr="00E327DF" w:rsidRDefault="002A17BA" w:rsidP="00E327DF">
      <w:pPr>
        <w:rPr>
          <w:rFonts w:eastAsia="Times New Roman" w:cstheme="minorHAnsi"/>
          <w:szCs w:val="24"/>
        </w:rPr>
      </w:pPr>
    </w:p>
    <w:p w14:paraId="38EBFE47" w14:textId="77777777" w:rsidR="002A17BA" w:rsidRPr="00E327DF" w:rsidRDefault="002A17BA" w:rsidP="00281D5E">
      <w:pPr>
        <w:numPr>
          <w:ilvl w:val="1"/>
          <w:numId w:val="30"/>
        </w:numPr>
        <w:ind w:left="360"/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 xml:space="preserve">PROJE EKİBİ </w:t>
      </w:r>
    </w:p>
    <w:p w14:paraId="5086BB8A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5BD57D7D" w14:textId="77777777" w:rsidR="002A17BA" w:rsidRPr="00E327DF" w:rsidRDefault="002A17BA" w:rsidP="00E327DF">
      <w:pPr>
        <w:ind w:left="1068"/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>ADI – SOYADI</w:t>
      </w:r>
      <w:r w:rsidRPr="00E327DF">
        <w:rPr>
          <w:rFonts w:eastAsia="Times New Roman" w:cstheme="minorHAnsi"/>
          <w:b/>
          <w:bCs/>
          <w:szCs w:val="24"/>
        </w:rPr>
        <w:tab/>
      </w:r>
      <w:r w:rsidRPr="00E327DF">
        <w:rPr>
          <w:rFonts w:eastAsia="Times New Roman" w:cstheme="minorHAnsi"/>
          <w:b/>
          <w:bCs/>
          <w:szCs w:val="24"/>
        </w:rPr>
        <w:tab/>
      </w:r>
      <w:r w:rsidRPr="00E327DF">
        <w:rPr>
          <w:rFonts w:eastAsia="Times New Roman" w:cstheme="minorHAnsi"/>
          <w:b/>
          <w:bCs/>
          <w:szCs w:val="24"/>
        </w:rPr>
        <w:tab/>
      </w:r>
      <w:r w:rsidRPr="00E327DF">
        <w:rPr>
          <w:rFonts w:eastAsia="Times New Roman" w:cstheme="minorHAnsi"/>
          <w:b/>
          <w:bCs/>
          <w:szCs w:val="24"/>
        </w:rPr>
        <w:tab/>
        <w:t>GÖREVİ</w:t>
      </w:r>
    </w:p>
    <w:p w14:paraId="283C14E1" w14:textId="54F3394C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17297804" wp14:editId="45C295A2">
                <wp:simplePos x="0" y="0"/>
                <wp:positionH relativeFrom="column">
                  <wp:posOffset>174625</wp:posOffset>
                </wp:positionH>
                <wp:positionV relativeFrom="paragraph">
                  <wp:posOffset>5080</wp:posOffset>
                </wp:positionV>
                <wp:extent cx="2353310" cy="243840"/>
                <wp:effectExtent l="0" t="0" r="27940" b="22860"/>
                <wp:wrapNone/>
                <wp:docPr id="1262" name="Metin Kutusu 1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84CD79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7297804" id="Metin Kutusu 1262" o:spid="_x0000_s1156" type="#_x0000_t202" style="position:absolute;left:0;text-align:left;margin-left:13.75pt;margin-top:.4pt;width:185.3pt;height:19.2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" fillcolor="window" strokeweight=".5pt">
                <v:textbox>
                  <w:txbxContent>
                    <w:p w14:paraId="1A84CD79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2CEE011A" wp14:editId="0E147CAA">
                <wp:simplePos x="0" y="0"/>
                <wp:positionH relativeFrom="column">
                  <wp:posOffset>172085</wp:posOffset>
                </wp:positionH>
                <wp:positionV relativeFrom="paragraph">
                  <wp:posOffset>361315</wp:posOffset>
                </wp:positionV>
                <wp:extent cx="2353310" cy="243840"/>
                <wp:effectExtent l="0" t="0" r="27940" b="22860"/>
                <wp:wrapNone/>
                <wp:docPr id="1261" name="Metin Kutusu 1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CF1288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CEE011A" id="Metin Kutusu 1261" o:spid="_x0000_s1157" type="#_x0000_t202" style="position:absolute;left:0;text-align:left;margin-left:13.55pt;margin-top:28.45pt;width:185.3pt;height:19.2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" fillcolor="window" strokeweight=".5pt">
                <v:textbox>
                  <w:txbxContent>
                    <w:p w14:paraId="58CF1288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1AD1F82" wp14:editId="1482064E">
                <wp:simplePos x="0" y="0"/>
                <wp:positionH relativeFrom="column">
                  <wp:posOffset>172085</wp:posOffset>
                </wp:positionH>
                <wp:positionV relativeFrom="paragraph">
                  <wp:posOffset>690245</wp:posOffset>
                </wp:positionV>
                <wp:extent cx="2353310" cy="243840"/>
                <wp:effectExtent l="0" t="0" r="27940" b="22860"/>
                <wp:wrapNone/>
                <wp:docPr id="1260" name="Metin Kutusu 1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3CCE62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1AD1F82" id="Metin Kutusu 1260" o:spid="_x0000_s1158" type="#_x0000_t202" style="position:absolute;left:0;text-align:left;margin-left:13.55pt;margin-top:54.35pt;width:185.3pt;height:19.2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" fillcolor="window" strokeweight=".5pt">
                <v:textbox>
                  <w:txbxContent>
                    <w:p w14:paraId="6E3CCE62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299E88A2" wp14:editId="0D73F96F">
                <wp:simplePos x="0" y="0"/>
                <wp:positionH relativeFrom="column">
                  <wp:posOffset>172085</wp:posOffset>
                </wp:positionH>
                <wp:positionV relativeFrom="paragraph">
                  <wp:posOffset>1003935</wp:posOffset>
                </wp:positionV>
                <wp:extent cx="2352675" cy="243840"/>
                <wp:effectExtent l="0" t="0" r="28575" b="22860"/>
                <wp:wrapNone/>
                <wp:docPr id="1259" name="Metin Kutusu 1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41D604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99E88A2" id="Metin Kutusu 1259" o:spid="_x0000_s1159" type="#_x0000_t202" style="position:absolute;left:0;text-align:left;margin-left:13.55pt;margin-top:79.05pt;width:185.25pt;height:19.2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" fillcolor="window" strokeweight=".5pt">
                <v:textbox>
                  <w:txbxContent>
                    <w:p w14:paraId="3241D604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41EC707D" wp14:editId="1647C219">
                <wp:simplePos x="0" y="0"/>
                <wp:positionH relativeFrom="column">
                  <wp:posOffset>2750820</wp:posOffset>
                </wp:positionH>
                <wp:positionV relativeFrom="paragraph">
                  <wp:posOffset>3810</wp:posOffset>
                </wp:positionV>
                <wp:extent cx="2532380" cy="243840"/>
                <wp:effectExtent l="0" t="0" r="20320" b="22860"/>
                <wp:wrapNone/>
                <wp:docPr id="1258" name="Metin Kutusu 1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174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8DB27B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1EC707D" id="Metin Kutusu 1258" o:spid="_x0000_s1160" type="#_x0000_t202" style="position:absolute;left:0;text-align:left;margin-left:216.6pt;margin-top:.3pt;width:199.4pt;height:19.2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" fillcolor="window" strokeweight=".5pt">
                <v:textbox>
                  <w:txbxContent>
                    <w:p w14:paraId="298DB27B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26A449BF" wp14:editId="74D7B0D9">
                <wp:simplePos x="0" y="0"/>
                <wp:positionH relativeFrom="column">
                  <wp:posOffset>2752725</wp:posOffset>
                </wp:positionH>
                <wp:positionV relativeFrom="paragraph">
                  <wp:posOffset>361315</wp:posOffset>
                </wp:positionV>
                <wp:extent cx="2532380" cy="243840"/>
                <wp:effectExtent l="0" t="0" r="20320" b="22860"/>
                <wp:wrapNone/>
                <wp:docPr id="1257" name="Metin Kutusu 1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174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F0A8DF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6A449BF" id="Metin Kutusu 1257" o:spid="_x0000_s1161" type="#_x0000_t202" style="position:absolute;left:0;text-align:left;margin-left:216.75pt;margin-top:28.45pt;width:199.4pt;height:19.2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" fillcolor="window" strokeweight=".5pt">
                <v:textbox>
                  <w:txbxContent>
                    <w:p w14:paraId="1FF0A8DF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07ADF22B" wp14:editId="136C1BF7">
                <wp:simplePos x="0" y="0"/>
                <wp:positionH relativeFrom="column">
                  <wp:posOffset>2752725</wp:posOffset>
                </wp:positionH>
                <wp:positionV relativeFrom="paragraph">
                  <wp:posOffset>680085</wp:posOffset>
                </wp:positionV>
                <wp:extent cx="2532380" cy="243840"/>
                <wp:effectExtent l="0" t="0" r="20320" b="22860"/>
                <wp:wrapNone/>
                <wp:docPr id="1256" name="Metin Kutusu 1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174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EBBF9B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7ADF22B" id="Metin Kutusu 1256" o:spid="_x0000_s1162" type="#_x0000_t202" style="position:absolute;left:0;text-align:left;margin-left:216.75pt;margin-top:53.55pt;width:199.4pt;height:19.2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" fillcolor="window" strokeweight=".5pt">
                <v:textbox>
                  <w:txbxContent>
                    <w:p w14:paraId="6AEBBF9B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372FFD91" wp14:editId="513096F5">
                <wp:simplePos x="0" y="0"/>
                <wp:positionH relativeFrom="column">
                  <wp:posOffset>2752725</wp:posOffset>
                </wp:positionH>
                <wp:positionV relativeFrom="paragraph">
                  <wp:posOffset>997585</wp:posOffset>
                </wp:positionV>
                <wp:extent cx="2532380" cy="243840"/>
                <wp:effectExtent l="0" t="0" r="20320" b="22860"/>
                <wp:wrapNone/>
                <wp:docPr id="1255" name="Metin Kutusu 1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1745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918CE4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72FFD91" id="Metin Kutusu 1255" o:spid="_x0000_s1163" type="#_x0000_t202" style="position:absolute;left:0;text-align:left;margin-left:216.75pt;margin-top:78.55pt;width:199.4pt;height:19.2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" fillcolor="window" strokeweight=".5pt">
                <v:textbox>
                  <w:txbxContent>
                    <w:p w14:paraId="56918CE4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23F9C7DE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4075581B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70C1D015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5658B262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23C04414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22006B04" w14:textId="178541E6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6E3DDB36" w14:textId="77777777" w:rsidR="008D2146" w:rsidRPr="00E327DF" w:rsidRDefault="008D2146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05163154" w14:textId="5FB86FC7" w:rsidR="002A17BA" w:rsidRPr="00E327DF" w:rsidRDefault="002A17BA" w:rsidP="00281D5E">
      <w:pPr>
        <w:numPr>
          <w:ilvl w:val="1"/>
          <w:numId w:val="30"/>
        </w:numPr>
        <w:ind w:left="360"/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471F6204" wp14:editId="08166F4C">
                <wp:simplePos x="0" y="0"/>
                <wp:positionH relativeFrom="column">
                  <wp:posOffset>62230</wp:posOffset>
                </wp:positionH>
                <wp:positionV relativeFrom="paragraph">
                  <wp:posOffset>330200</wp:posOffset>
                </wp:positionV>
                <wp:extent cx="5874385" cy="426720"/>
                <wp:effectExtent l="0" t="0" r="12065" b="11430"/>
                <wp:wrapNone/>
                <wp:docPr id="1254" name="Metin Kutusu 1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426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02D6F7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71F6204" id="Metin Kutusu 1254" o:spid="_x0000_s1164" type="#_x0000_t202" style="position:absolute;left:0;text-align:left;margin-left:4.9pt;margin-top:26pt;width:462.55pt;height:33.6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" fillcolor="window" strokeweight=".5pt">
                <v:textbox>
                  <w:txbxContent>
                    <w:p w14:paraId="5602D6F7" w14:textId="77777777" w:rsidR="00335C7C" w:rsidRDefault="00335C7C" w:rsidP="002A17BA"/>
                  </w:txbxContent>
                </v:textbox>
              </v:shape>
            </w:pict>
          </mc:Fallback>
        </mc:AlternateContent>
      </w:r>
      <w:r w:rsidRPr="00E327DF">
        <w:rPr>
          <w:rFonts w:eastAsia="Times New Roman" w:cstheme="minorHAnsi"/>
          <w:b/>
          <w:bCs/>
          <w:szCs w:val="24"/>
        </w:rPr>
        <w:t xml:space="preserve">PROJE İSMİ </w:t>
      </w:r>
    </w:p>
    <w:p w14:paraId="3F6F11D2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30B88DF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C8E95DA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55178092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1AC399C" w14:textId="77777777" w:rsidR="002A17BA" w:rsidRPr="00E327DF" w:rsidRDefault="002A17BA" w:rsidP="00281D5E">
      <w:pPr>
        <w:numPr>
          <w:ilvl w:val="1"/>
          <w:numId w:val="30"/>
        </w:numPr>
        <w:ind w:left="360"/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 xml:space="preserve">ÇÖZÜLMESİ İSTENEN PROBLEM TANIMI </w:t>
      </w:r>
    </w:p>
    <w:p w14:paraId="472ABD9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DB8DC65" w14:textId="1CD62AE0" w:rsidR="002A17BA" w:rsidRPr="00E327DF" w:rsidRDefault="002A17BA" w:rsidP="00281D5E">
      <w:pPr>
        <w:numPr>
          <w:ilvl w:val="0"/>
          <w:numId w:val="30"/>
        </w:num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Problem </w:t>
      </w:r>
      <w:r w:rsidR="00A85D93" w:rsidRPr="00E327DF">
        <w:rPr>
          <w:rFonts w:eastAsia="Times New Roman" w:cstheme="minorHAnsi"/>
          <w:color w:val="000000"/>
          <w:szCs w:val="24"/>
        </w:rPr>
        <w:t>C</w:t>
      </w:r>
      <w:r w:rsidRPr="00E327DF">
        <w:rPr>
          <w:rFonts w:eastAsia="Times New Roman" w:cstheme="minorHAnsi"/>
          <w:color w:val="000000"/>
          <w:szCs w:val="24"/>
        </w:rPr>
        <w:t>ümlesi: Geliştirilecek çözüm ile ne yapılmak isteniyor?</w:t>
      </w:r>
    </w:p>
    <w:p w14:paraId="47EBED8D" w14:textId="48E0F885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1A001217" wp14:editId="63BC4647">
                <wp:simplePos x="0" y="0"/>
                <wp:positionH relativeFrom="column">
                  <wp:posOffset>61595</wp:posOffset>
                </wp:positionH>
                <wp:positionV relativeFrom="paragraph">
                  <wp:posOffset>75565</wp:posOffset>
                </wp:positionV>
                <wp:extent cx="5874385" cy="1399540"/>
                <wp:effectExtent l="0" t="0" r="12065" b="10160"/>
                <wp:wrapNone/>
                <wp:docPr id="1253" name="Metin Kutusu 1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E9AED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5E4E08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887130E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0F2E2C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0F25B83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CAD700E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4B0A8A7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842FEF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D3CEE19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A001217" id="Metin Kutusu 1253" o:spid="_x0000_s1165" type="#_x0000_t202" style="position:absolute;left:0;text-align:left;margin-left:4.85pt;margin-top:5.95pt;width:462.55pt;height:110.2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" fillcolor="window" strokeweight=".5pt">
                <v:textbox>
                  <w:txbxContent>
                    <w:p w14:paraId="2EE9AED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5E4E08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887130E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0F2E2C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0F25B83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CAD700E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4B0A8A7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842FEF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D3CEE19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4105126A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7AA03E54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708403D7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13943B88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38BC7D97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7B2A0648" w14:textId="77777777" w:rsidR="00FC669B" w:rsidRPr="00E327DF" w:rsidRDefault="00FC669B" w:rsidP="00E327DF">
      <w:pPr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br w:type="page"/>
      </w:r>
    </w:p>
    <w:p w14:paraId="322AD1A3" w14:textId="127A5C0C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lastRenderedPageBreak/>
        <w:t>Geliştirilecek çözümün kullanılması planlanan ortamdaki ihtiyaçlar nelerdir?</w:t>
      </w:r>
    </w:p>
    <w:p w14:paraId="2FB93481" w14:textId="162D0771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FC2BFA5" wp14:editId="7F55B5D1">
                <wp:simplePos x="0" y="0"/>
                <wp:positionH relativeFrom="column">
                  <wp:posOffset>46355</wp:posOffset>
                </wp:positionH>
                <wp:positionV relativeFrom="paragraph">
                  <wp:posOffset>133350</wp:posOffset>
                </wp:positionV>
                <wp:extent cx="5874385" cy="1399540"/>
                <wp:effectExtent l="0" t="0" r="12065" b="10160"/>
                <wp:wrapNone/>
                <wp:docPr id="1252" name="Metin Kutusu 1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B552F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03CD18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83F154A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7208B4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68C030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45BF98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780AAC7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E245C00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3EA3F53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FC2BFA5" id="Metin Kutusu 1252" o:spid="_x0000_s1166" type="#_x0000_t202" style="position:absolute;left:0;text-align:left;margin-left:3.65pt;margin-top:10.5pt;width:462.55pt;height:110.2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" fillcolor="window" strokeweight=".5pt">
                <v:textbox>
                  <w:txbxContent>
                    <w:p w14:paraId="2DB552F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03CD18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83F154A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7208B4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68C030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45BF98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780AAC7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E245C00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3EA3F53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6F200DFB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3BC53D36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8CA112B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5AE1F6EC" w14:textId="3EA8BF48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6ABF0B30" w14:textId="174F3FBE" w:rsidR="00C917EB" w:rsidRPr="00E327DF" w:rsidRDefault="00C917EB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564D2BE5" w14:textId="6999E228" w:rsidR="00FC669B" w:rsidRPr="00E327DF" w:rsidRDefault="00FC669B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4F85FCEF" w14:textId="624545F2" w:rsidR="00FC669B" w:rsidRPr="00E327DF" w:rsidRDefault="00FC669B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6994F0D" w14:textId="77777777" w:rsidR="00FC669B" w:rsidRPr="00E327DF" w:rsidRDefault="00FC669B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68144B6A" w14:textId="6D9E0CBA" w:rsidR="00C917EB" w:rsidRPr="00E327DF" w:rsidRDefault="00C917EB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426CCD26" w14:textId="77777777" w:rsidR="002A17BA" w:rsidRPr="00E327DF" w:rsidRDefault="002A17BA" w:rsidP="00E327DF">
      <w:pPr>
        <w:jc w:val="left"/>
        <w:rPr>
          <w:rFonts w:eastAsia="Times New Roman" w:cstheme="minorHAnsi"/>
          <w:b/>
          <w:bCs/>
          <w:szCs w:val="24"/>
        </w:rPr>
      </w:pPr>
    </w:p>
    <w:p w14:paraId="63071487" w14:textId="77777777" w:rsidR="002A17BA" w:rsidRPr="00E327DF" w:rsidRDefault="002A17BA" w:rsidP="00281D5E">
      <w:pPr>
        <w:numPr>
          <w:ilvl w:val="0"/>
          <w:numId w:val="36"/>
        </w:numPr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 xml:space="preserve">ÇÖZÜMÜN TANIMLANMASI </w:t>
      </w:r>
    </w:p>
    <w:p w14:paraId="21AB6433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472FB43F" w14:textId="77777777" w:rsidR="002A17BA" w:rsidRPr="00E327DF" w:rsidRDefault="002A17BA" w:rsidP="00281D5E">
      <w:pPr>
        <w:numPr>
          <w:ilvl w:val="0"/>
          <w:numId w:val="31"/>
        </w:numPr>
        <w:contextualSpacing/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>Hedeflerin gerçekleştirilmesi için yapılması gerekenler nelerdir?</w:t>
      </w:r>
    </w:p>
    <w:p w14:paraId="0C22A5D0" w14:textId="7C715C48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2E75230B" wp14:editId="1035D677">
                <wp:simplePos x="0" y="0"/>
                <wp:positionH relativeFrom="column">
                  <wp:posOffset>45720</wp:posOffset>
                </wp:positionH>
                <wp:positionV relativeFrom="paragraph">
                  <wp:posOffset>20320</wp:posOffset>
                </wp:positionV>
                <wp:extent cx="5874385" cy="1399540"/>
                <wp:effectExtent l="0" t="0" r="12065" b="10160"/>
                <wp:wrapNone/>
                <wp:docPr id="1250" name="Metin Kutusu 1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D1211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7EEFCC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663D8C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F7F06A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72F2AC2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788122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A2CDBB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5F6309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0B29F04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E75230B" id="Metin Kutusu 1250" o:spid="_x0000_s1167" type="#_x0000_t202" style="position:absolute;left:0;text-align:left;margin-left:3.6pt;margin-top:1.6pt;width:462.55pt;height:110.2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" fillcolor="window" strokeweight=".5pt">
                <v:textbox>
                  <w:txbxContent>
                    <w:p w14:paraId="1ED1211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7EEFCC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663D8C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F7F06A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72F2AC2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788122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A2CDBB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5F6309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0B29F04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283FD6A2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3419D5ED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5E30AD1A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0C6DADA4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66AB3555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5129E607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color w:val="000000"/>
          <w:szCs w:val="24"/>
        </w:rPr>
      </w:pPr>
    </w:p>
    <w:p w14:paraId="4F6A86D0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0BA1BBDD" w14:textId="77777777" w:rsidR="00961B22" w:rsidRDefault="00961B22" w:rsidP="00961B22">
      <w:pPr>
        <w:ind w:left="720"/>
        <w:contextualSpacing/>
        <w:rPr>
          <w:rFonts w:eastAsia="Times New Roman" w:cstheme="minorHAnsi"/>
          <w:color w:val="000000"/>
          <w:szCs w:val="24"/>
        </w:rPr>
      </w:pPr>
    </w:p>
    <w:p w14:paraId="44C2C576" w14:textId="028035EF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>Teknolojik çözümün belirlenen hedefleri gerçekleştirebilmesi için tasarımı nasıl olmalıdır?</w:t>
      </w:r>
    </w:p>
    <w:p w14:paraId="7F1E08EB" w14:textId="19D83FD5" w:rsidR="002A17BA" w:rsidRPr="00E327DF" w:rsidRDefault="002A17BA" w:rsidP="00E327DF">
      <w:pPr>
        <w:ind w:left="360"/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5ECE2D8B" wp14:editId="7249F210">
                <wp:simplePos x="0" y="0"/>
                <wp:positionH relativeFrom="column">
                  <wp:posOffset>45720</wp:posOffset>
                </wp:positionH>
                <wp:positionV relativeFrom="paragraph">
                  <wp:posOffset>144780</wp:posOffset>
                </wp:positionV>
                <wp:extent cx="5874385" cy="1399540"/>
                <wp:effectExtent l="0" t="0" r="12065" b="10160"/>
                <wp:wrapNone/>
                <wp:docPr id="1249" name="Metin Kutusu 1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94770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6A8744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781D57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AE7BC0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7254B6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CCAC01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9379D4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59A6B3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010DBF3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ECE2D8B" id="Metin Kutusu 1249" o:spid="_x0000_s1168" type="#_x0000_t202" style="position:absolute;left:0;text-align:left;margin-left:3.6pt;margin-top:11.4pt;width:462.55pt;height:110.2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" fillcolor="window" strokeweight=".5pt">
                <v:textbox>
                  <w:txbxContent>
                    <w:p w14:paraId="6C94770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6A8744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781D57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AE7BC0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7254B6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CCAC01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9379D4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59A6B3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010DBF3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3E492365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16DFB5A2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1F47B676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1D2F7F99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423EC2EF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7CC9270F" w14:textId="7C5F52BE" w:rsidR="00C917EB" w:rsidRPr="00E327DF" w:rsidRDefault="00C917EB" w:rsidP="00E327DF">
      <w:pPr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br w:type="page"/>
      </w:r>
    </w:p>
    <w:p w14:paraId="6FF64519" w14:textId="77777777" w:rsidR="002A17BA" w:rsidRPr="00E327DF" w:rsidRDefault="002A17BA" w:rsidP="00E327DF">
      <w:pPr>
        <w:rPr>
          <w:rFonts w:eastAsia="Times New Roman" w:cstheme="minorHAnsi"/>
          <w:color w:val="000000"/>
          <w:szCs w:val="24"/>
        </w:rPr>
      </w:pPr>
    </w:p>
    <w:p w14:paraId="4BEC5B4A" w14:textId="77777777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>Teknolojik çözümün belirlenen hedefleri gerçekleştirebilmesi için hangi işlemleri yapabilmesi gerekmektedir?</w:t>
      </w:r>
    </w:p>
    <w:p w14:paraId="45771500" w14:textId="7D94DCFB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26B61174" wp14:editId="73CC3EDF">
                <wp:simplePos x="0" y="0"/>
                <wp:positionH relativeFrom="column">
                  <wp:posOffset>93345</wp:posOffset>
                </wp:positionH>
                <wp:positionV relativeFrom="paragraph">
                  <wp:posOffset>191135</wp:posOffset>
                </wp:positionV>
                <wp:extent cx="5874385" cy="1399540"/>
                <wp:effectExtent l="0" t="0" r="12065" b="10160"/>
                <wp:wrapNone/>
                <wp:docPr id="1248" name="Metin Kutusu 1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61476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BFD29C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A37F48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FACF0D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89F573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3E257B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D4B475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BFCC23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AB3FAF1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6B61174" id="Metin Kutusu 1248" o:spid="_x0000_s1169" type="#_x0000_t202" style="position:absolute;left:0;text-align:left;margin-left:7.35pt;margin-top:15.05pt;width:462.55pt;height:110.2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" fillcolor="window" strokeweight=".5pt">
                <v:textbox>
                  <w:txbxContent>
                    <w:p w14:paraId="0161476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BFD29C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A37F48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FACF0D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89F573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3E257B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D4B475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BFCC23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AB3FAF1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046D8927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933631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36CBBCD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3D6D7087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A82C8B4" w14:textId="4CFFBAB9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9AB2E0B" w14:textId="0711FF84" w:rsidR="00293D41" w:rsidRPr="00E327DF" w:rsidRDefault="00293D41" w:rsidP="00E327DF">
      <w:pPr>
        <w:rPr>
          <w:rFonts w:eastAsia="Times New Roman" w:cstheme="minorHAnsi"/>
          <w:b/>
          <w:bCs/>
          <w:szCs w:val="24"/>
        </w:rPr>
      </w:pPr>
    </w:p>
    <w:p w14:paraId="5884222D" w14:textId="77777777" w:rsidR="00293D41" w:rsidRPr="00E327DF" w:rsidRDefault="00293D41" w:rsidP="00E327DF">
      <w:pPr>
        <w:rPr>
          <w:rFonts w:eastAsia="Times New Roman" w:cstheme="minorHAnsi"/>
          <w:b/>
          <w:bCs/>
          <w:szCs w:val="24"/>
        </w:rPr>
      </w:pPr>
    </w:p>
    <w:p w14:paraId="554D481A" w14:textId="77777777" w:rsidR="00961B22" w:rsidRDefault="00961B22" w:rsidP="00961B22">
      <w:pPr>
        <w:ind w:left="360"/>
        <w:contextualSpacing/>
        <w:jc w:val="left"/>
        <w:rPr>
          <w:rFonts w:eastAsia="Times New Roman" w:cstheme="minorHAnsi"/>
          <w:b/>
          <w:bCs/>
          <w:szCs w:val="24"/>
        </w:rPr>
      </w:pPr>
    </w:p>
    <w:p w14:paraId="2B657851" w14:textId="77777777" w:rsidR="00961B22" w:rsidRDefault="00961B22" w:rsidP="00961B22">
      <w:pPr>
        <w:ind w:left="360"/>
        <w:contextualSpacing/>
        <w:jc w:val="left"/>
        <w:rPr>
          <w:rFonts w:eastAsia="Times New Roman" w:cstheme="minorHAnsi"/>
          <w:b/>
          <w:bCs/>
          <w:szCs w:val="24"/>
        </w:rPr>
      </w:pPr>
    </w:p>
    <w:p w14:paraId="765A7D2D" w14:textId="10D3E0D8" w:rsidR="002A17BA" w:rsidRPr="00E327DF" w:rsidRDefault="002A17BA" w:rsidP="00281D5E">
      <w:pPr>
        <w:numPr>
          <w:ilvl w:val="0"/>
          <w:numId w:val="36"/>
        </w:numPr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 xml:space="preserve">ÇÖZÜM ÖNERİSİ TASLAĞI </w:t>
      </w:r>
    </w:p>
    <w:p w14:paraId="088114BF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5B059E5B" w14:textId="77777777" w:rsidR="002A17BA" w:rsidRPr="00E327DF" w:rsidRDefault="002A17BA" w:rsidP="00281D5E">
      <w:pPr>
        <w:numPr>
          <w:ilvl w:val="0"/>
          <w:numId w:val="31"/>
        </w:numPr>
        <w:contextualSpacing/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>Problem için üretilen alternatif tasarım ve programlama çözümleri nelerdir?</w:t>
      </w:r>
    </w:p>
    <w:p w14:paraId="0198E107" w14:textId="63CF28A2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31C84E75" wp14:editId="7DDEB4E8">
                <wp:simplePos x="0" y="0"/>
                <wp:positionH relativeFrom="column">
                  <wp:posOffset>0</wp:posOffset>
                </wp:positionH>
                <wp:positionV relativeFrom="paragraph">
                  <wp:posOffset>149860</wp:posOffset>
                </wp:positionV>
                <wp:extent cx="5874385" cy="1399540"/>
                <wp:effectExtent l="0" t="0" r="12065" b="10160"/>
                <wp:wrapNone/>
                <wp:docPr id="1247" name="Metin Kutusu 1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0E6970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0EF910E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19C95B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F2935D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B0411FA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63265D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67AE71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400375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7580AA6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1C84E75" id="Metin Kutusu 1247" o:spid="_x0000_s1170" type="#_x0000_t202" style="position:absolute;left:0;text-align:left;margin-left:0;margin-top:11.8pt;width:462.55pt;height:110.2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" fillcolor="window" strokeweight=".5pt">
                <v:textbox>
                  <w:txbxContent>
                    <w:p w14:paraId="010E6970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0EF910E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19C95B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F2935D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B0411FA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63265D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67AE71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400375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7580AA6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60FD8675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791C2A31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488B907D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2D32DA76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2F3AC8C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292F3BDF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41898A8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0EA512D1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6DCF8EBA" w14:textId="77777777" w:rsidR="002A17BA" w:rsidRPr="00E327DF" w:rsidRDefault="002A17BA" w:rsidP="00281D5E">
      <w:pPr>
        <w:numPr>
          <w:ilvl w:val="0"/>
          <w:numId w:val="31"/>
        </w:numPr>
        <w:contextualSpacing/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>Alternatif tasarım ve programlama çözümünün seçim süreci nasıl gerçekleştirilmiştir?</w:t>
      </w:r>
    </w:p>
    <w:p w14:paraId="4EA35541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6B0A76CD" w14:textId="5C555C7D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6C76A4A2" wp14:editId="1B5664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74385" cy="1399540"/>
                <wp:effectExtent l="0" t="0" r="12065" b="10160"/>
                <wp:wrapNone/>
                <wp:docPr id="1246" name="Metin Kutusu 1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4385" cy="1399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6269E0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A847B7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781237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03ACF5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B313C82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AEB236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9B976D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B10E2D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1DADF38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C76A4A2" id="Metin Kutusu 1246" o:spid="_x0000_s1171" type="#_x0000_t202" style="position:absolute;left:0;text-align:left;margin-left:0;margin-top:0;width:462.55pt;height:110.2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" fillcolor="window" strokeweight=".5pt">
                <v:textbox>
                  <w:txbxContent>
                    <w:p w14:paraId="406269E0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A847B7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781237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03ACF5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B313C82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AEB236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9B976D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B10E2D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1DADF38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0B7C8EA9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4479AA5B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0A895169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5104CF48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4090E874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232882E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379EFE9D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CF77EC2" w14:textId="77777777" w:rsidR="00C917EB" w:rsidRPr="00E327DF" w:rsidRDefault="00C917EB" w:rsidP="00E327DF">
      <w:pPr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br w:type="page"/>
      </w:r>
    </w:p>
    <w:p w14:paraId="699AA5D3" w14:textId="55C5B682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lastRenderedPageBreak/>
        <w:t>Seçilen programlama çözümünün şematik veya maddeler hâlinde gösterimi (algoritması) nasıldır?</w:t>
      </w:r>
    </w:p>
    <w:p w14:paraId="6CD872DB" w14:textId="214591EC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E96DBA8" wp14:editId="04A74D1A">
                <wp:simplePos x="0" y="0"/>
                <wp:positionH relativeFrom="column">
                  <wp:posOffset>-3810</wp:posOffset>
                </wp:positionH>
                <wp:positionV relativeFrom="paragraph">
                  <wp:posOffset>144780</wp:posOffset>
                </wp:positionV>
                <wp:extent cx="5822315" cy="2957830"/>
                <wp:effectExtent l="0" t="0" r="26035" b="13970"/>
                <wp:wrapNone/>
                <wp:docPr id="1245" name="Metin Kutusu 1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29571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4227D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8FF57B2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6D4136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0F9BBD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7A854B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FC6C500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78066A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3EE930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28B00CF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E96DBA8" id="Metin Kutusu 1245" o:spid="_x0000_s1172" type="#_x0000_t202" style="position:absolute;left:0;text-align:left;margin-left:-.3pt;margin-top:11.4pt;width:458.45pt;height:232.9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" fillcolor="window" strokeweight=".5pt">
                <v:textbox>
                  <w:txbxContent>
                    <w:p w14:paraId="244227D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8FF57B2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6D4136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0F9BBD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7A854B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FC6C500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78066A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3EE930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28B00CF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46BB2848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15051B37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7FF1C446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7903B394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1E0D223D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78E7402B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5A95B2CC" w14:textId="77777777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3BF91BA5" w14:textId="77777777" w:rsidR="002A17BA" w:rsidRPr="00E327DF" w:rsidRDefault="002A17BA" w:rsidP="00E327DF">
      <w:pPr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br w:type="page"/>
      </w:r>
    </w:p>
    <w:p w14:paraId="5EA6531E" w14:textId="77777777" w:rsidR="002A17BA" w:rsidRPr="00E327DF" w:rsidRDefault="002A17BA" w:rsidP="00281D5E">
      <w:pPr>
        <w:numPr>
          <w:ilvl w:val="0"/>
          <w:numId w:val="36"/>
        </w:numPr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lastRenderedPageBreak/>
        <w:t>PROTOTİP GELİŞTİRME</w:t>
      </w:r>
    </w:p>
    <w:p w14:paraId="2DCF9F5C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112150C2" w14:textId="77777777" w:rsidR="002A17BA" w:rsidRPr="00E327DF" w:rsidRDefault="002A17BA" w:rsidP="00281D5E">
      <w:pPr>
        <w:numPr>
          <w:ilvl w:val="0"/>
          <w:numId w:val="31"/>
        </w:numPr>
        <w:contextualSpacing/>
        <w:jc w:val="left"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gramStart"/>
      <w:r w:rsidRPr="00E327DF">
        <w:rPr>
          <w:rFonts w:eastAsia="Times New Roman" w:cstheme="minorHAnsi"/>
          <w:color w:val="000000"/>
          <w:szCs w:val="24"/>
        </w:rPr>
        <w:t>prototip</w:t>
      </w:r>
      <w:proofErr w:type="gramEnd"/>
      <w:r w:rsidRPr="00E327DF">
        <w:rPr>
          <w:rFonts w:eastAsia="Times New Roman" w:cstheme="minorHAnsi"/>
          <w:color w:val="000000"/>
          <w:szCs w:val="24"/>
        </w:rPr>
        <w:t xml:space="preserve"> tanımlanmış olan problemin hangi özelliklerini çözmektedir? </w:t>
      </w:r>
    </w:p>
    <w:p w14:paraId="4623EF21" w14:textId="4070AA5C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1C7578CD" wp14:editId="43A2324E">
                <wp:simplePos x="0" y="0"/>
                <wp:positionH relativeFrom="column">
                  <wp:posOffset>-3810</wp:posOffset>
                </wp:positionH>
                <wp:positionV relativeFrom="paragraph">
                  <wp:posOffset>142875</wp:posOffset>
                </wp:positionV>
                <wp:extent cx="5822315" cy="1296670"/>
                <wp:effectExtent l="0" t="0" r="26035" b="17780"/>
                <wp:wrapNone/>
                <wp:docPr id="1244" name="Metin Kutusu 1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8EC90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C781F5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757FE7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5C9E03E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CAC692A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D4B446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B8BFC9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465BFC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E7C66C0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C7578CD" id="Metin Kutusu 1244" o:spid="_x0000_s1173" type="#_x0000_t202" style="position:absolute;left:0;text-align:left;margin-left:-.3pt;margin-top:11.25pt;width:458.45pt;height:102.1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" fillcolor="window" strokeweight=".5pt">
                <v:textbox>
                  <w:txbxContent>
                    <w:p w14:paraId="2658EC90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C781F5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757FE7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5C9E03E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CAC692A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D4B446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B8BFC9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465BFC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E7C66C0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6B9997DB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7E63A8B6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504C4D92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A48B2D5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72015238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37BC1B11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4667243B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7DE5C917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73607981" w14:textId="77777777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gramStart"/>
      <w:r w:rsidRPr="00E327DF">
        <w:rPr>
          <w:rFonts w:eastAsia="Times New Roman" w:cstheme="minorHAnsi"/>
          <w:color w:val="000000"/>
          <w:szCs w:val="24"/>
        </w:rPr>
        <w:t>prototip</w:t>
      </w:r>
      <w:proofErr w:type="gramEnd"/>
      <w:r w:rsidRPr="00E327DF">
        <w:rPr>
          <w:rFonts w:eastAsia="Times New Roman" w:cstheme="minorHAnsi"/>
          <w:color w:val="000000"/>
          <w:szCs w:val="24"/>
        </w:rPr>
        <w:t xml:space="preserve"> üzerinde değiştirmek/çözümünüzde geliştirmek istediğiniz noktalar nelerdir?  </w:t>
      </w:r>
    </w:p>
    <w:p w14:paraId="57223755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56B1A041" w14:textId="6CAF044B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61A80FDC" wp14:editId="6B3F0BA7">
                <wp:simplePos x="0" y="0"/>
                <wp:positionH relativeFrom="column">
                  <wp:posOffset>0</wp:posOffset>
                </wp:positionH>
                <wp:positionV relativeFrom="paragraph">
                  <wp:posOffset>48895</wp:posOffset>
                </wp:positionV>
                <wp:extent cx="5822315" cy="1296670"/>
                <wp:effectExtent l="0" t="0" r="26035" b="17780"/>
                <wp:wrapNone/>
                <wp:docPr id="1243" name="Metin Kutusu 1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65571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6CB22E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A0733C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159A7FE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78E812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0FEAD9C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55702BA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610773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0BAEE38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1A80FDC" id="Metin Kutusu 1243" o:spid="_x0000_s1174" type="#_x0000_t202" style="position:absolute;left:0;text-align:left;margin-left:0;margin-top:3.85pt;width:458.45pt;height:102.1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" fillcolor="window" strokeweight=".5pt">
                <v:textbox>
                  <w:txbxContent>
                    <w:p w14:paraId="6C65571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6CB22E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A0733C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159A7FE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78E812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0FEAD9C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55702BA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610773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0BAEE38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775DB86C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61790D21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7BF99B9A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31D36360" w14:textId="77777777" w:rsidR="002A17BA" w:rsidRPr="00E327DF" w:rsidRDefault="002A17BA" w:rsidP="00E327DF">
      <w:pPr>
        <w:contextualSpacing/>
        <w:rPr>
          <w:rFonts w:eastAsia="Times New Roman" w:cstheme="minorHAnsi"/>
          <w:color w:val="000000"/>
          <w:szCs w:val="24"/>
        </w:rPr>
      </w:pPr>
    </w:p>
    <w:p w14:paraId="15981A3E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07337120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5B879FBB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7D07B13B" w14:textId="77777777" w:rsidR="002A17BA" w:rsidRPr="00E327DF" w:rsidRDefault="002A17BA" w:rsidP="00281D5E">
      <w:pPr>
        <w:numPr>
          <w:ilvl w:val="0"/>
          <w:numId w:val="36"/>
        </w:numPr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>TEST ETME</w:t>
      </w:r>
    </w:p>
    <w:p w14:paraId="2B271EA5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16CF5D4F" w14:textId="79DE33B3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spellStart"/>
      <w:r w:rsidR="00613323">
        <w:rPr>
          <w:rFonts w:eastAsia="Times New Roman" w:cstheme="minorHAnsi"/>
          <w:color w:val="000000"/>
          <w:szCs w:val="24"/>
        </w:rPr>
        <w:t>Deneyap</w:t>
      </w:r>
      <w:proofErr w:type="spellEnd"/>
      <w:r w:rsidR="00613323">
        <w:rPr>
          <w:rFonts w:eastAsia="Times New Roman" w:cstheme="minorHAnsi"/>
          <w:color w:val="000000"/>
          <w:szCs w:val="24"/>
        </w:rPr>
        <w:t xml:space="preserve"> Kart</w:t>
      </w:r>
      <w:r w:rsidRPr="00E327DF">
        <w:rPr>
          <w:rFonts w:eastAsia="Times New Roman" w:cstheme="minorHAnsi"/>
          <w:color w:val="000000"/>
          <w:szCs w:val="24"/>
        </w:rPr>
        <w:t xml:space="preserve"> tabanlı teknolojik çözümünüze yönelik olarak hedef kitlenin değerlendirmesi nasıl oldu?</w:t>
      </w:r>
    </w:p>
    <w:p w14:paraId="2C3B7079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F56A473" w14:textId="003FA73A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07755E64" wp14:editId="04EC81E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22315" cy="1296670"/>
                <wp:effectExtent l="0" t="0" r="26035" b="17780"/>
                <wp:wrapNone/>
                <wp:docPr id="1242" name="Metin Kutusu 1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687EF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DDCAE3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6153D7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7E2E56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6867F1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0C6B927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2B9C35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B87C6F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2E8837E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7755E64" id="Metin Kutusu 1242" o:spid="_x0000_s1175" type="#_x0000_t202" style="position:absolute;left:0;text-align:left;margin-left:0;margin-top:0;width:458.45pt;height:102.1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" fillcolor="window" strokeweight=".5pt">
                <v:textbox>
                  <w:txbxContent>
                    <w:p w14:paraId="12687EF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DDCAE3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6153D7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7E2E56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6867F1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0C6B927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2B9C35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B87C6F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2E8837E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39EFCF75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3FF682C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F0342B6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B233215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39ECDFFA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889D697" w14:textId="77777777" w:rsidR="00961B22" w:rsidRPr="00961B22" w:rsidRDefault="00961B22" w:rsidP="00961B22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79ABF55F" w14:textId="77777777" w:rsidR="00961B22" w:rsidRPr="00961B22" w:rsidRDefault="00961B22" w:rsidP="00961B22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4F595070" w14:textId="0C3B1594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spellStart"/>
      <w:r w:rsidR="00613323">
        <w:rPr>
          <w:rFonts w:eastAsia="Times New Roman" w:cstheme="minorHAnsi"/>
          <w:color w:val="000000"/>
          <w:szCs w:val="24"/>
        </w:rPr>
        <w:t>Deneyap</w:t>
      </w:r>
      <w:proofErr w:type="spellEnd"/>
      <w:r w:rsidR="00613323">
        <w:rPr>
          <w:rFonts w:eastAsia="Times New Roman" w:cstheme="minorHAnsi"/>
          <w:color w:val="000000"/>
          <w:szCs w:val="24"/>
        </w:rPr>
        <w:t xml:space="preserve"> Kart</w:t>
      </w:r>
      <w:r w:rsidRPr="00E327DF">
        <w:rPr>
          <w:rFonts w:eastAsia="Times New Roman" w:cstheme="minorHAnsi"/>
          <w:color w:val="000000"/>
          <w:szCs w:val="24"/>
        </w:rPr>
        <w:t xml:space="preserve"> tabanlı teknolojik çözümünüzü hedef kitlenin kullanması ile hangi sorunlar ile karşılaşıldı?</w:t>
      </w:r>
    </w:p>
    <w:p w14:paraId="306FB1A1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7FE3844" w14:textId="0539F28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CB2D248" wp14:editId="1FF7EC8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22315" cy="1296670"/>
                <wp:effectExtent l="0" t="0" r="26035" b="17780"/>
                <wp:wrapNone/>
                <wp:docPr id="1241" name="Metin Kutusu 1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ADB9FC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EC4DEFA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1AADBE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2C3513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A10519A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F173C83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9796DF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27B963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A3F53E9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CB2D248" id="Metin Kutusu 1241" o:spid="_x0000_s1176" type="#_x0000_t202" style="position:absolute;left:0;text-align:left;margin-left:0;margin-top:0;width:458.45pt;height:102.1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" fillcolor="window" strokeweight=".5pt">
                <v:textbox>
                  <w:txbxContent>
                    <w:p w14:paraId="67ADB9FC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EC4DEFA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1AADBE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2C3513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A10519A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F173C83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9796DF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27B963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A3F53E9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7EC16D2E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5D866DCD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92F477D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5D63D1B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36F32594" w14:textId="31B3F7CD" w:rsidR="002A17BA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0363230" w14:textId="2BF16115" w:rsidR="00F30C0C" w:rsidRDefault="00F30C0C" w:rsidP="00E327DF">
      <w:pPr>
        <w:rPr>
          <w:rFonts w:eastAsia="Times New Roman" w:cstheme="minorHAnsi"/>
          <w:b/>
          <w:bCs/>
          <w:szCs w:val="24"/>
        </w:rPr>
      </w:pPr>
    </w:p>
    <w:p w14:paraId="66261E0C" w14:textId="77777777" w:rsidR="00F30C0C" w:rsidRPr="00E327DF" w:rsidRDefault="00F30C0C" w:rsidP="00E327DF">
      <w:pPr>
        <w:rPr>
          <w:rFonts w:eastAsia="Times New Roman" w:cstheme="minorHAnsi"/>
          <w:b/>
          <w:bCs/>
          <w:szCs w:val="24"/>
        </w:rPr>
      </w:pPr>
    </w:p>
    <w:p w14:paraId="4486367D" w14:textId="77777777" w:rsidR="00961B22" w:rsidRPr="00961B22" w:rsidRDefault="00961B22" w:rsidP="00961B22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28F5607B" w14:textId="0194CA33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lastRenderedPageBreak/>
        <w:t xml:space="preserve">Geliştirdiğiniz </w:t>
      </w:r>
      <w:proofErr w:type="spellStart"/>
      <w:r w:rsidR="00613323">
        <w:rPr>
          <w:rFonts w:eastAsia="Times New Roman" w:cstheme="minorHAnsi"/>
          <w:color w:val="000000"/>
          <w:szCs w:val="24"/>
        </w:rPr>
        <w:t>Deneyap</w:t>
      </w:r>
      <w:proofErr w:type="spellEnd"/>
      <w:r w:rsidR="00613323">
        <w:rPr>
          <w:rFonts w:eastAsia="Times New Roman" w:cstheme="minorHAnsi"/>
          <w:color w:val="000000"/>
          <w:szCs w:val="24"/>
        </w:rPr>
        <w:t xml:space="preserve"> Kart</w:t>
      </w:r>
      <w:r w:rsidRPr="00E327DF">
        <w:rPr>
          <w:rFonts w:eastAsia="Times New Roman" w:cstheme="minorHAnsi"/>
          <w:color w:val="000000"/>
          <w:szCs w:val="24"/>
        </w:rPr>
        <w:t xml:space="preserve"> tabanlı teknolojik çözümünüzün hedef kitle kullanımı sonrası tanımlamış olduğunuz problemi çözebilme başarısı nedir? </w:t>
      </w:r>
    </w:p>
    <w:p w14:paraId="68830D9F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6AE7CC9" w14:textId="16FE651E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3339F796" wp14:editId="449B5AFD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5822315" cy="1296670"/>
                <wp:effectExtent l="0" t="0" r="26035" b="17780"/>
                <wp:wrapNone/>
                <wp:docPr id="1240" name="Metin Kutusu 1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11B460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541836C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D5B70B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8001C4E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74AD7E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D4933E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C58D1E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678579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1C608B1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339F796" id="Metin Kutusu 1240" o:spid="_x0000_s1177" type="#_x0000_t202" style="position:absolute;left:0;text-align:left;margin-left:0;margin-top:1.2pt;width:458.45pt;height:102.1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" fillcolor="window" strokeweight=".5pt">
                <v:textbox>
                  <w:txbxContent>
                    <w:p w14:paraId="1F11B460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541836C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D5B70B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8001C4E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74AD7E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D4933E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C58D1E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678579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1C608B1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6EF5CD56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6D33D6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50E848B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A39ED84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BEB9C3A" w14:textId="77777777" w:rsidR="002A17BA" w:rsidRPr="00E327DF" w:rsidRDefault="002A17BA" w:rsidP="00E327DF">
      <w:pPr>
        <w:rPr>
          <w:rFonts w:eastAsia="Times New Roman" w:cstheme="minorHAnsi"/>
          <w:szCs w:val="24"/>
        </w:rPr>
      </w:pPr>
    </w:p>
    <w:p w14:paraId="18D55B07" w14:textId="77777777" w:rsidR="002A17BA" w:rsidRPr="00E327DF" w:rsidRDefault="002A17BA" w:rsidP="00281D5E">
      <w:pPr>
        <w:numPr>
          <w:ilvl w:val="0"/>
          <w:numId w:val="36"/>
        </w:numPr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t>PROJEDE KULLANDIĞINIZ DEVRE ELEMANLARI VE DİĞER KAYNAKLAR</w:t>
      </w:r>
    </w:p>
    <w:p w14:paraId="4C11DC0E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433EDFC" w14:textId="0FCFAB39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spellStart"/>
      <w:r w:rsidR="00613323">
        <w:rPr>
          <w:rFonts w:eastAsia="Times New Roman" w:cstheme="minorHAnsi"/>
          <w:color w:val="000000"/>
          <w:szCs w:val="24"/>
        </w:rPr>
        <w:t>Deneyap</w:t>
      </w:r>
      <w:proofErr w:type="spellEnd"/>
      <w:r w:rsidR="00613323">
        <w:rPr>
          <w:rFonts w:eastAsia="Times New Roman" w:cstheme="minorHAnsi"/>
          <w:color w:val="000000"/>
          <w:szCs w:val="24"/>
        </w:rPr>
        <w:t xml:space="preserve"> Kart</w:t>
      </w:r>
      <w:r w:rsidRPr="00E327DF">
        <w:rPr>
          <w:rFonts w:eastAsia="Times New Roman" w:cstheme="minorHAnsi"/>
          <w:color w:val="000000"/>
          <w:szCs w:val="24"/>
        </w:rPr>
        <w:t xml:space="preserve"> tabanlı teknolojik çözümünüzde size set ile verilen devre elemanlarından, </w:t>
      </w:r>
      <w:proofErr w:type="spellStart"/>
      <w:r w:rsidRPr="00E327DF">
        <w:rPr>
          <w:rFonts w:eastAsia="Times New Roman" w:cstheme="minorHAnsi"/>
          <w:color w:val="000000"/>
          <w:szCs w:val="24"/>
        </w:rPr>
        <w:t>sensörlerden</w:t>
      </w:r>
      <w:proofErr w:type="spellEnd"/>
      <w:r w:rsidRPr="00E327DF">
        <w:rPr>
          <w:rFonts w:eastAsia="Times New Roman" w:cstheme="minorHAnsi"/>
          <w:color w:val="000000"/>
          <w:szCs w:val="24"/>
        </w:rPr>
        <w:t xml:space="preserve">, </w:t>
      </w:r>
      <w:proofErr w:type="gramStart"/>
      <w:r w:rsidRPr="00E327DF">
        <w:rPr>
          <w:rFonts w:eastAsia="Times New Roman" w:cstheme="minorHAnsi"/>
          <w:color w:val="000000"/>
          <w:szCs w:val="24"/>
        </w:rPr>
        <w:t>modüllerden</w:t>
      </w:r>
      <w:proofErr w:type="gramEnd"/>
      <w:r w:rsidRPr="00E327DF">
        <w:rPr>
          <w:rFonts w:eastAsia="Times New Roman" w:cstheme="minorHAnsi"/>
          <w:color w:val="000000"/>
          <w:szCs w:val="24"/>
        </w:rPr>
        <w:t xml:space="preserve"> vb. hangilerini kullandınız?</w:t>
      </w:r>
    </w:p>
    <w:p w14:paraId="373DC1C7" w14:textId="2CC806CC" w:rsidR="002A17BA" w:rsidRPr="00E327DF" w:rsidRDefault="002A17BA" w:rsidP="00E327DF">
      <w:pPr>
        <w:ind w:left="720"/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51DC10C1" wp14:editId="1DD5C3DF">
                <wp:simplePos x="0" y="0"/>
                <wp:positionH relativeFrom="column">
                  <wp:posOffset>0</wp:posOffset>
                </wp:positionH>
                <wp:positionV relativeFrom="paragraph">
                  <wp:posOffset>182880</wp:posOffset>
                </wp:positionV>
                <wp:extent cx="5822315" cy="1296670"/>
                <wp:effectExtent l="0" t="0" r="26035" b="17780"/>
                <wp:wrapNone/>
                <wp:docPr id="1239" name="Metin Kutusu 1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646B0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96BB9A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4BDECAC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52D5462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70AFB8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B6078A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F00ABBB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7C8E65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139ADC2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1DC10C1" id="Metin Kutusu 1239" o:spid="_x0000_s1178" type="#_x0000_t202" style="position:absolute;left:0;text-align:left;margin-left:0;margin-top:14.4pt;width:458.45pt;height:102.1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" fillcolor="window" strokeweight=".5pt">
                <v:textbox>
                  <w:txbxContent>
                    <w:p w14:paraId="6A646B0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96BB9A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4BDECAC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52D5462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70AFB8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B6078A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F00ABBB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7C8E65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139ADC2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573FB1FA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19BB6F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DC7C25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377EA9C" w14:textId="77777777" w:rsidR="002A17BA" w:rsidRPr="00E327DF" w:rsidRDefault="002A17BA" w:rsidP="00E327DF">
      <w:pPr>
        <w:ind w:left="360"/>
        <w:contextualSpacing/>
        <w:rPr>
          <w:rFonts w:eastAsia="Times New Roman" w:cstheme="minorHAnsi"/>
          <w:b/>
          <w:bCs/>
          <w:szCs w:val="24"/>
        </w:rPr>
      </w:pPr>
    </w:p>
    <w:p w14:paraId="6A703C6F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ECB5F6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B175CD8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5208DA23" w14:textId="77777777" w:rsidR="00961B22" w:rsidRPr="00961B22" w:rsidRDefault="00961B22" w:rsidP="00961B22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1A5171F5" w14:textId="40DE8D2F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spellStart"/>
      <w:r w:rsidR="00613323">
        <w:rPr>
          <w:rFonts w:eastAsia="Times New Roman" w:cstheme="minorHAnsi"/>
          <w:color w:val="000000"/>
          <w:szCs w:val="24"/>
        </w:rPr>
        <w:t>Deneyap</w:t>
      </w:r>
      <w:proofErr w:type="spellEnd"/>
      <w:r w:rsidR="00613323">
        <w:rPr>
          <w:rFonts w:eastAsia="Times New Roman" w:cstheme="minorHAnsi"/>
          <w:color w:val="000000"/>
          <w:szCs w:val="24"/>
        </w:rPr>
        <w:t xml:space="preserve"> Kart</w:t>
      </w:r>
      <w:r w:rsidRPr="00E327DF">
        <w:rPr>
          <w:rFonts w:eastAsia="Times New Roman" w:cstheme="minorHAnsi"/>
          <w:color w:val="000000"/>
          <w:szCs w:val="24"/>
        </w:rPr>
        <w:t xml:space="preserve"> tabanlı teknolojik çözümünüzde yararlandığınız basılı ve görsel kaynaklar nelerdir?</w:t>
      </w:r>
    </w:p>
    <w:p w14:paraId="418D9347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F57EB5F" w14:textId="2BE1CB9D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27B9F19" wp14:editId="02E525A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22315" cy="1296670"/>
                <wp:effectExtent l="0" t="0" r="26035" b="17780"/>
                <wp:wrapNone/>
                <wp:docPr id="1238" name="Metin Kutusu 1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28C37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4DE95E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A2A70B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1932676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DB6D01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959AFC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0B8A886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72610F7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0A65D057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27B9F19" id="Metin Kutusu 1238" o:spid="_x0000_s1179" type="#_x0000_t202" style="position:absolute;left:0;text-align:left;margin-left:0;margin-top:0;width:458.45pt;height:102.1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" fillcolor="window" strokeweight=".5pt">
                <v:textbox>
                  <w:txbxContent>
                    <w:p w14:paraId="4628C37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4DE95E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A2A70B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1932676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DB6D01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959AFC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0B8A886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72610F7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0A65D057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1AEDA0E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941E43B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5FDD750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DDEDC2A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9B11C8F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1AA189F8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236B7D9" w14:textId="77777777" w:rsidR="002A17BA" w:rsidRPr="00E327DF" w:rsidRDefault="002A17BA" w:rsidP="00E327DF">
      <w:pPr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br w:type="page"/>
      </w:r>
    </w:p>
    <w:p w14:paraId="23CB7475" w14:textId="77777777" w:rsidR="002A17BA" w:rsidRPr="00E327DF" w:rsidRDefault="002A17BA" w:rsidP="00281D5E">
      <w:pPr>
        <w:numPr>
          <w:ilvl w:val="0"/>
          <w:numId w:val="36"/>
        </w:numPr>
        <w:contextualSpacing/>
        <w:jc w:val="left"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b/>
          <w:bCs/>
          <w:szCs w:val="24"/>
        </w:rPr>
        <w:lastRenderedPageBreak/>
        <w:t xml:space="preserve">PROJENİN AYRINTILARI </w:t>
      </w:r>
    </w:p>
    <w:p w14:paraId="4F3F7209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5006B2B0" w14:textId="5D3E75EC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 xml:space="preserve">Geliştirdiğiniz </w:t>
      </w:r>
      <w:proofErr w:type="spellStart"/>
      <w:r w:rsidR="00613323">
        <w:rPr>
          <w:rFonts w:eastAsia="Times New Roman" w:cstheme="minorHAnsi"/>
          <w:color w:val="000000"/>
          <w:szCs w:val="24"/>
        </w:rPr>
        <w:t>Deneyap</w:t>
      </w:r>
      <w:proofErr w:type="spellEnd"/>
      <w:r w:rsidR="00613323">
        <w:rPr>
          <w:rFonts w:eastAsia="Times New Roman" w:cstheme="minorHAnsi"/>
          <w:color w:val="000000"/>
          <w:szCs w:val="24"/>
        </w:rPr>
        <w:t xml:space="preserve"> Kart</w:t>
      </w:r>
      <w:bookmarkStart w:id="1" w:name="_GoBack"/>
      <w:bookmarkEnd w:id="1"/>
      <w:r w:rsidRPr="00E327DF">
        <w:rPr>
          <w:rFonts w:eastAsia="Times New Roman" w:cstheme="minorHAnsi"/>
          <w:color w:val="000000"/>
          <w:szCs w:val="24"/>
        </w:rPr>
        <w:t xml:space="preserve"> tabanlı teknolojik çözümünüzün yapım aşamalarını aşağıdaki bölümde fotoğraflar ile anlatmanız beklenmektedir. Grup çalışmalarınız, devre çizimleriniz, kod yazım aşamalarınız, aktarmak istediğiniz notlar vb. yani proje geliştirme sürecinizi ayrıntılı şekilde yazınız. </w:t>
      </w:r>
    </w:p>
    <w:p w14:paraId="2C01E799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01EB45E" w14:textId="2E6CF7AA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5B933389" wp14:editId="63A43AB4">
                <wp:simplePos x="0" y="0"/>
                <wp:positionH relativeFrom="column">
                  <wp:posOffset>0</wp:posOffset>
                </wp:positionH>
                <wp:positionV relativeFrom="paragraph">
                  <wp:posOffset>23495</wp:posOffset>
                </wp:positionV>
                <wp:extent cx="5822315" cy="1296670"/>
                <wp:effectExtent l="0" t="0" r="26035" b="17780"/>
                <wp:wrapNone/>
                <wp:docPr id="1237" name="Metin Kutusu 1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296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5F6BA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9B17793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8452C0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0B7CCE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363CC67C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4975398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4C6ED22C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281C7A9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7D58AE4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B933389" id="Metin Kutusu 1237" o:spid="_x0000_s1180" type="#_x0000_t202" style="position:absolute;left:0;text-align:left;margin-left:0;margin-top:1.85pt;width:458.45pt;height:102.1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" fillcolor="window" strokeweight=".5pt">
                <v:textbox>
                  <w:txbxContent>
                    <w:p w14:paraId="4A5F6BA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9B17793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8452C0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0B7CCE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363CC67C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4975398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4C6ED22C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281C7A9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7D58AE4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14FA678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656320D3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6EF3CF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3034C77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0993E8E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3AE75BB4" w14:textId="77777777" w:rsidR="00961B22" w:rsidRPr="00961B22" w:rsidRDefault="00961B22" w:rsidP="00961B22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536D11D9" w14:textId="77777777" w:rsidR="00961B22" w:rsidRPr="00961B22" w:rsidRDefault="00961B22" w:rsidP="00961B22">
      <w:pPr>
        <w:ind w:left="720"/>
        <w:contextualSpacing/>
        <w:rPr>
          <w:rFonts w:eastAsia="Times New Roman" w:cstheme="minorHAnsi"/>
          <w:b/>
          <w:bCs/>
          <w:szCs w:val="24"/>
        </w:rPr>
      </w:pPr>
    </w:p>
    <w:p w14:paraId="571BB457" w14:textId="58B5D9B0" w:rsidR="002A17BA" w:rsidRPr="00E327DF" w:rsidRDefault="002A17BA" w:rsidP="00281D5E">
      <w:pPr>
        <w:numPr>
          <w:ilvl w:val="0"/>
          <w:numId w:val="31"/>
        </w:numPr>
        <w:contextualSpacing/>
        <w:rPr>
          <w:rFonts w:eastAsia="Times New Roman" w:cstheme="minorHAnsi"/>
          <w:b/>
          <w:bCs/>
          <w:szCs w:val="24"/>
        </w:rPr>
      </w:pPr>
      <w:r w:rsidRPr="00E327DF">
        <w:rPr>
          <w:rFonts w:eastAsia="Times New Roman" w:cstheme="minorHAnsi"/>
          <w:color w:val="000000"/>
          <w:szCs w:val="24"/>
        </w:rPr>
        <w:t>Proje sürecinizi özetleyen ve çözüme ulaşma aşamalarınızı gösteren video linkinizi yazınız.</w:t>
      </w:r>
    </w:p>
    <w:p w14:paraId="5CE250F5" w14:textId="32502DE5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148C1A9" w14:textId="48FD8741" w:rsidR="002A17BA" w:rsidRPr="00E327DF" w:rsidRDefault="00F30C0C" w:rsidP="00E327DF">
      <w:pPr>
        <w:rPr>
          <w:rFonts w:eastAsia="Times New Roman" w:cstheme="minorHAnsi"/>
          <w:b/>
          <w:bCs/>
          <w:szCs w:val="24"/>
        </w:rPr>
      </w:pPr>
      <w:r w:rsidRPr="00E327DF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92CE41E" wp14:editId="30C756D9">
                <wp:simplePos x="0" y="0"/>
                <wp:positionH relativeFrom="column">
                  <wp:posOffset>-5080</wp:posOffset>
                </wp:positionH>
                <wp:positionV relativeFrom="paragraph">
                  <wp:posOffset>19685</wp:posOffset>
                </wp:positionV>
                <wp:extent cx="5821680" cy="1454150"/>
                <wp:effectExtent l="0" t="0" r="26670" b="12700"/>
                <wp:wrapNone/>
                <wp:docPr id="1236" name="Metin Kutusu 1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680" cy="1454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753EC3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1F57742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0ED168F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52876841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FB76CA4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2ACFA00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A3BEFB5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6867DC8D" w14:textId="77777777" w:rsidR="00335C7C" w:rsidRDefault="00335C7C" w:rsidP="002A17BA">
                            <w:pPr>
                              <w:spacing w:line="256" w:lineRule="auto"/>
                              <w:contextualSpacing/>
                              <w:rPr>
                                <w:color w:val="000000"/>
                              </w:rPr>
                            </w:pPr>
                          </w:p>
                          <w:p w14:paraId="7384F957" w14:textId="77777777" w:rsidR="00335C7C" w:rsidRDefault="00335C7C" w:rsidP="002A17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92CE41E" id="Metin Kutusu 1236" o:spid="_x0000_s1181" type="#_x0000_t202" style="position:absolute;left:0;text-align:left;margin-left:-.4pt;margin-top:1.55pt;width:458.4pt;height:114.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" fillcolor="window" strokeweight=".5pt">
                <v:textbox>
                  <w:txbxContent>
                    <w:p w14:paraId="09753EC3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1F57742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0ED168F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52876841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FB76CA4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2ACFA00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A3BEFB5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6867DC8D" w14:textId="77777777" w:rsidR="00335C7C" w:rsidRDefault="00335C7C" w:rsidP="002A17BA">
                      <w:pPr>
                        <w:spacing w:line="256" w:lineRule="auto"/>
                        <w:contextualSpacing/>
                        <w:rPr>
                          <w:color w:val="000000"/>
                        </w:rPr>
                      </w:pPr>
                    </w:p>
                    <w:p w14:paraId="7384F957" w14:textId="77777777" w:rsidR="00335C7C" w:rsidRDefault="00335C7C" w:rsidP="002A17BA"/>
                  </w:txbxContent>
                </v:textbox>
              </v:shape>
            </w:pict>
          </mc:Fallback>
        </mc:AlternateContent>
      </w:r>
    </w:p>
    <w:p w14:paraId="0F3A5780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4C3B7A94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0DA58A2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738702A9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1D7DF5FF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045300FF" w14:textId="77777777" w:rsidR="002A17BA" w:rsidRPr="00E327DF" w:rsidRDefault="002A17BA" w:rsidP="00E327DF">
      <w:pPr>
        <w:jc w:val="left"/>
        <w:rPr>
          <w:rFonts w:eastAsia="Times New Roman" w:cstheme="minorHAnsi"/>
          <w:szCs w:val="24"/>
        </w:rPr>
      </w:pPr>
    </w:p>
    <w:p w14:paraId="7F59E371" w14:textId="77777777" w:rsidR="002A17BA" w:rsidRPr="00E327DF" w:rsidRDefault="002A17BA" w:rsidP="00E327DF">
      <w:pPr>
        <w:jc w:val="left"/>
        <w:rPr>
          <w:rFonts w:eastAsia="Times New Roman" w:cstheme="minorHAnsi"/>
          <w:szCs w:val="24"/>
        </w:rPr>
      </w:pPr>
    </w:p>
    <w:p w14:paraId="367757B8" w14:textId="77777777" w:rsidR="002A17BA" w:rsidRPr="00E327DF" w:rsidRDefault="002A17BA" w:rsidP="00E327DF">
      <w:pPr>
        <w:widowControl w:val="0"/>
        <w:tabs>
          <w:tab w:val="left" w:pos="284"/>
        </w:tabs>
        <w:suppressAutoHyphens/>
        <w:rPr>
          <w:rFonts w:eastAsia="Times New Roman" w:cstheme="minorHAnsi"/>
          <w:b/>
          <w:bCs/>
          <w:szCs w:val="24"/>
          <w:lang w:eastAsia="ar-SA"/>
        </w:rPr>
      </w:pPr>
    </w:p>
    <w:p w14:paraId="1B6CF674" w14:textId="77777777" w:rsidR="002A17BA" w:rsidRPr="00E327DF" w:rsidRDefault="002A17BA" w:rsidP="00E327DF">
      <w:pPr>
        <w:jc w:val="left"/>
        <w:rPr>
          <w:rFonts w:eastAsia="Times New Roman" w:cstheme="minorHAnsi"/>
          <w:b/>
          <w:bCs/>
          <w:szCs w:val="24"/>
          <w:lang w:eastAsia="en-US"/>
        </w:rPr>
      </w:pPr>
    </w:p>
    <w:p w14:paraId="3E3773FE" w14:textId="77777777" w:rsidR="002A17BA" w:rsidRPr="00E327DF" w:rsidRDefault="002A17BA" w:rsidP="00E327DF">
      <w:pPr>
        <w:jc w:val="left"/>
        <w:rPr>
          <w:rFonts w:eastAsia="Times New Roman" w:cstheme="minorHAnsi"/>
          <w:szCs w:val="24"/>
        </w:rPr>
      </w:pPr>
    </w:p>
    <w:p w14:paraId="7069A56C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1FFC0B62" w14:textId="77777777" w:rsidR="002A17BA" w:rsidRPr="00E327DF" w:rsidRDefault="002A17BA" w:rsidP="00E327DF">
      <w:pPr>
        <w:rPr>
          <w:rFonts w:eastAsia="Times New Roman" w:cstheme="minorHAnsi"/>
          <w:b/>
          <w:bCs/>
          <w:szCs w:val="24"/>
        </w:rPr>
      </w:pPr>
    </w:p>
    <w:p w14:paraId="234D7EDA" w14:textId="77777777" w:rsidR="002A17BA" w:rsidRPr="00E327DF" w:rsidRDefault="002A17BA" w:rsidP="00E327DF">
      <w:pPr>
        <w:jc w:val="left"/>
        <w:rPr>
          <w:rFonts w:eastAsia="Times New Roman" w:cstheme="minorHAnsi"/>
          <w:szCs w:val="24"/>
        </w:rPr>
      </w:pPr>
    </w:p>
    <w:p w14:paraId="6F083946" w14:textId="77777777" w:rsidR="002A17BA" w:rsidRPr="00E327DF" w:rsidRDefault="002A17BA" w:rsidP="00E327DF">
      <w:pPr>
        <w:jc w:val="left"/>
        <w:rPr>
          <w:rFonts w:eastAsia="Times New Roman" w:cstheme="minorHAnsi"/>
          <w:szCs w:val="24"/>
        </w:rPr>
      </w:pPr>
    </w:p>
    <w:p w14:paraId="298A2898" w14:textId="77777777" w:rsidR="002A17BA" w:rsidRPr="00E327DF" w:rsidRDefault="002A17BA" w:rsidP="00E327DF">
      <w:pPr>
        <w:widowControl w:val="0"/>
        <w:tabs>
          <w:tab w:val="left" w:pos="284"/>
        </w:tabs>
        <w:suppressAutoHyphens/>
        <w:rPr>
          <w:rFonts w:eastAsia="Times New Roman" w:cstheme="minorHAnsi"/>
          <w:b/>
          <w:bCs/>
          <w:szCs w:val="24"/>
          <w:lang w:eastAsia="ar-SA"/>
        </w:rPr>
      </w:pPr>
    </w:p>
    <w:p w14:paraId="344413EE" w14:textId="77777777" w:rsidR="002A17BA" w:rsidRPr="00E327DF" w:rsidRDefault="002A17BA" w:rsidP="00E327DF">
      <w:pPr>
        <w:jc w:val="left"/>
        <w:rPr>
          <w:rFonts w:eastAsia="Times New Roman" w:cstheme="minorHAnsi"/>
          <w:b/>
          <w:bCs/>
          <w:szCs w:val="24"/>
          <w:lang w:eastAsia="en-US"/>
        </w:rPr>
      </w:pPr>
    </w:p>
    <w:p w14:paraId="1E6E2E9C" w14:textId="77777777" w:rsidR="00240924" w:rsidRPr="00E327DF" w:rsidRDefault="00240924" w:rsidP="00E327DF">
      <w:pPr>
        <w:rPr>
          <w:szCs w:val="24"/>
        </w:rPr>
      </w:pPr>
    </w:p>
    <w:sectPr w:rsidR="00240924" w:rsidRPr="00E327DF" w:rsidSect="00B01C05">
      <w:headerReference w:type="default" r:id="rId9"/>
      <w:pgSz w:w="11900" w:h="16840"/>
      <w:pgMar w:top="1701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0DBB3" w14:textId="77777777" w:rsidR="00A5311D" w:rsidRDefault="00A5311D" w:rsidP="00C27C0A">
      <w:r>
        <w:separator/>
      </w:r>
    </w:p>
  </w:endnote>
  <w:endnote w:type="continuationSeparator" w:id="0">
    <w:p w14:paraId="1B034A4B" w14:textId="77777777" w:rsidR="00A5311D" w:rsidRDefault="00A5311D" w:rsidP="00C27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aleway">
    <w:altName w:val="Times New Roman"/>
    <w:charset w:val="A2"/>
    <w:family w:val="swiss"/>
    <w:pitch w:val="variable"/>
    <w:sig w:usb0="00000001" w:usb1="5000205B" w:usb2="00000000" w:usb3="00000000" w:csb0="00000097" w:csb1="00000000"/>
  </w:font>
  <w:font w:name="Roboto Condensed">
    <w:altName w:val="Times New Roman"/>
    <w:charset w:val="A2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-Identity-H">
    <w:altName w:val="Calibri"/>
    <w:charset w:val="00"/>
    <w:family w:val="roman"/>
    <w:pitch w:val="default"/>
  </w:font>
  <w:font w:name="Georgia">
    <w:altName w:val="Georgia"/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PT Serif">
    <w:altName w:val="PT Serif"/>
    <w:charset w:val="00"/>
    <w:family w:val="roman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B8A7A" w14:textId="77777777" w:rsidR="00A5311D" w:rsidRDefault="00A5311D" w:rsidP="00C27C0A">
      <w:r>
        <w:separator/>
      </w:r>
    </w:p>
  </w:footnote>
  <w:footnote w:type="continuationSeparator" w:id="0">
    <w:p w14:paraId="59C6E9D8" w14:textId="77777777" w:rsidR="00A5311D" w:rsidRDefault="00A5311D" w:rsidP="00C27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9DA1C" w14:textId="77777777" w:rsidR="00335C7C" w:rsidRDefault="00335C7C" w:rsidP="000A4884">
    <w:pPr>
      <w:pStyle w:val="stBilgi"/>
      <w:ind w:left="720"/>
      <w:jc w:val="right"/>
      <w:rPr>
        <w:sz w:val="16"/>
        <w:szCs w:val="16"/>
      </w:rPr>
    </w:pPr>
  </w:p>
  <w:p w14:paraId="6C2D901B" w14:textId="02DA40F0" w:rsidR="00335C7C" w:rsidRPr="000A4884" w:rsidRDefault="00335C7C" w:rsidP="000A4884">
    <w:pPr>
      <w:pStyle w:val="stBilgi"/>
      <w:ind w:left="720"/>
      <w:jc w:val="right"/>
      <w:rPr>
        <w:sz w:val="16"/>
        <w:szCs w:val="16"/>
      </w:rPr>
    </w:pPr>
    <w:r w:rsidRPr="000A4884">
      <w:rPr>
        <w:sz w:val="16"/>
        <w:szCs w:val="16"/>
      </w:rPr>
      <w:t>13.Bölüm: Proje Defterinin Teslim Edilmes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D5780"/>
    <w:multiLevelType w:val="multilevel"/>
    <w:tmpl w:val="002A9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B56480"/>
    <w:multiLevelType w:val="hybridMultilevel"/>
    <w:tmpl w:val="7D26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B3A3E"/>
    <w:multiLevelType w:val="multilevel"/>
    <w:tmpl w:val="3C84D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CB550F"/>
    <w:multiLevelType w:val="hybridMultilevel"/>
    <w:tmpl w:val="71F8B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21263B"/>
    <w:multiLevelType w:val="hybridMultilevel"/>
    <w:tmpl w:val="D36A09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AC03DA"/>
    <w:multiLevelType w:val="hybridMultilevel"/>
    <w:tmpl w:val="E90AED3A"/>
    <w:lvl w:ilvl="0" w:tplc="8FEAB144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b/>
        <w:i w:val="0"/>
        <w:color w:val="2E74B5" w:themeColor="accent1" w:themeShade="BF"/>
        <w:sz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EF1F75"/>
    <w:multiLevelType w:val="hybridMultilevel"/>
    <w:tmpl w:val="E2103E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1F2A29"/>
    <w:multiLevelType w:val="hybridMultilevel"/>
    <w:tmpl w:val="43B86BC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37670A"/>
    <w:multiLevelType w:val="hybridMultilevel"/>
    <w:tmpl w:val="717ABE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034B25"/>
    <w:multiLevelType w:val="hybridMultilevel"/>
    <w:tmpl w:val="1054E888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37610C"/>
    <w:multiLevelType w:val="multilevel"/>
    <w:tmpl w:val="A2E4A7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0FA7279"/>
    <w:multiLevelType w:val="hybridMultilevel"/>
    <w:tmpl w:val="931C3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E50F78"/>
    <w:multiLevelType w:val="hybridMultilevel"/>
    <w:tmpl w:val="50287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910CA"/>
    <w:multiLevelType w:val="hybridMultilevel"/>
    <w:tmpl w:val="6B32CD48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762BF2"/>
    <w:multiLevelType w:val="hybridMultilevel"/>
    <w:tmpl w:val="18CCCB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990167"/>
    <w:multiLevelType w:val="multilevel"/>
    <w:tmpl w:val="1EB2EF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1BC462DA"/>
    <w:multiLevelType w:val="hybridMultilevel"/>
    <w:tmpl w:val="3EC0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3A5BE0"/>
    <w:multiLevelType w:val="hybridMultilevel"/>
    <w:tmpl w:val="EBA2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6E741F"/>
    <w:multiLevelType w:val="multilevel"/>
    <w:tmpl w:val="1EB2EF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0AC1C4C"/>
    <w:multiLevelType w:val="hybridMultilevel"/>
    <w:tmpl w:val="4726F4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1B00810"/>
    <w:multiLevelType w:val="hybridMultilevel"/>
    <w:tmpl w:val="5ED226EC"/>
    <w:lvl w:ilvl="0" w:tplc="7206C5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06E720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80ADE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41AF49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AA42BA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E281B5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4456048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084938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E962E52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21F021D8"/>
    <w:multiLevelType w:val="hybridMultilevel"/>
    <w:tmpl w:val="135AB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F72BF8"/>
    <w:multiLevelType w:val="multilevel"/>
    <w:tmpl w:val="1EB2EF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2743770C"/>
    <w:multiLevelType w:val="hybridMultilevel"/>
    <w:tmpl w:val="A170D8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BE65BF"/>
    <w:multiLevelType w:val="hybridMultilevel"/>
    <w:tmpl w:val="CAB2C782"/>
    <w:lvl w:ilvl="0" w:tplc="101A11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02CBC8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D7EEB9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35C55E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FA81E02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9506A3D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4D008C9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506B348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5C5ED62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2AE83A85"/>
    <w:multiLevelType w:val="hybridMultilevel"/>
    <w:tmpl w:val="7570E81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2B61624F"/>
    <w:multiLevelType w:val="hybridMultilevel"/>
    <w:tmpl w:val="82B86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2373E3"/>
    <w:multiLevelType w:val="hybridMultilevel"/>
    <w:tmpl w:val="1AB63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64168E"/>
    <w:multiLevelType w:val="hybridMultilevel"/>
    <w:tmpl w:val="CA281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10601CD"/>
    <w:multiLevelType w:val="hybridMultilevel"/>
    <w:tmpl w:val="7626F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C33919"/>
    <w:multiLevelType w:val="hybridMultilevel"/>
    <w:tmpl w:val="5CA6DFBA"/>
    <w:lvl w:ilvl="0" w:tplc="04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31" w15:restartNumberingAfterBreak="0">
    <w:nsid w:val="334469C9"/>
    <w:multiLevelType w:val="hybridMultilevel"/>
    <w:tmpl w:val="CEE493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372" w:hanging="360"/>
      </w:pPr>
    </w:lvl>
    <w:lvl w:ilvl="2" w:tplc="0409001B">
      <w:start w:val="1"/>
      <w:numFmt w:val="lowerRoman"/>
      <w:lvlText w:val="%3."/>
      <w:lvlJc w:val="right"/>
      <w:pPr>
        <w:ind w:left="1092" w:hanging="180"/>
      </w:pPr>
    </w:lvl>
    <w:lvl w:ilvl="3" w:tplc="0409000F">
      <w:start w:val="1"/>
      <w:numFmt w:val="decimal"/>
      <w:lvlText w:val="%4."/>
      <w:lvlJc w:val="left"/>
      <w:pPr>
        <w:ind w:left="1812" w:hanging="360"/>
      </w:pPr>
    </w:lvl>
    <w:lvl w:ilvl="4" w:tplc="04090019">
      <w:start w:val="1"/>
      <w:numFmt w:val="lowerLetter"/>
      <w:lvlText w:val="%5."/>
      <w:lvlJc w:val="left"/>
      <w:pPr>
        <w:ind w:left="2532" w:hanging="360"/>
      </w:pPr>
    </w:lvl>
    <w:lvl w:ilvl="5" w:tplc="0409001B">
      <w:start w:val="1"/>
      <w:numFmt w:val="lowerRoman"/>
      <w:lvlText w:val="%6."/>
      <w:lvlJc w:val="right"/>
      <w:pPr>
        <w:ind w:left="3252" w:hanging="180"/>
      </w:pPr>
    </w:lvl>
    <w:lvl w:ilvl="6" w:tplc="0409000F">
      <w:start w:val="1"/>
      <w:numFmt w:val="decimal"/>
      <w:lvlText w:val="%7."/>
      <w:lvlJc w:val="left"/>
      <w:pPr>
        <w:ind w:left="3972" w:hanging="360"/>
      </w:pPr>
    </w:lvl>
    <w:lvl w:ilvl="7" w:tplc="04090019">
      <w:start w:val="1"/>
      <w:numFmt w:val="lowerLetter"/>
      <w:lvlText w:val="%8."/>
      <w:lvlJc w:val="left"/>
      <w:pPr>
        <w:ind w:left="4692" w:hanging="360"/>
      </w:pPr>
    </w:lvl>
    <w:lvl w:ilvl="8" w:tplc="0409001B">
      <w:start w:val="1"/>
      <w:numFmt w:val="lowerRoman"/>
      <w:lvlText w:val="%9."/>
      <w:lvlJc w:val="right"/>
      <w:pPr>
        <w:ind w:left="5412" w:hanging="180"/>
      </w:pPr>
    </w:lvl>
  </w:abstractNum>
  <w:abstractNum w:abstractNumId="32" w15:restartNumberingAfterBreak="0">
    <w:nsid w:val="34170933"/>
    <w:multiLevelType w:val="hybridMultilevel"/>
    <w:tmpl w:val="45B21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9F947A4"/>
    <w:multiLevelType w:val="hybridMultilevel"/>
    <w:tmpl w:val="5B261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9F24CE"/>
    <w:multiLevelType w:val="hybridMultilevel"/>
    <w:tmpl w:val="4A40D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ECB284A"/>
    <w:multiLevelType w:val="hybridMultilevel"/>
    <w:tmpl w:val="BA2E0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38174E5"/>
    <w:multiLevelType w:val="hybridMultilevel"/>
    <w:tmpl w:val="A79A2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3D515A2"/>
    <w:multiLevelType w:val="hybridMultilevel"/>
    <w:tmpl w:val="EFAC178E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5B501D"/>
    <w:multiLevelType w:val="hybridMultilevel"/>
    <w:tmpl w:val="4BEAB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710FE0"/>
    <w:multiLevelType w:val="hybridMultilevel"/>
    <w:tmpl w:val="867A9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7AC475F"/>
    <w:multiLevelType w:val="hybridMultilevel"/>
    <w:tmpl w:val="8760C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5D052F"/>
    <w:multiLevelType w:val="hybridMultilevel"/>
    <w:tmpl w:val="597655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6293515"/>
    <w:multiLevelType w:val="hybridMultilevel"/>
    <w:tmpl w:val="46220D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9891C75"/>
    <w:multiLevelType w:val="hybridMultilevel"/>
    <w:tmpl w:val="B0F414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4C50C5"/>
    <w:multiLevelType w:val="hybridMultilevel"/>
    <w:tmpl w:val="DACE8F8C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5AC5719A"/>
    <w:multiLevelType w:val="hybridMultilevel"/>
    <w:tmpl w:val="E8084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C167A26"/>
    <w:multiLevelType w:val="hybridMultilevel"/>
    <w:tmpl w:val="ABB6E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384946"/>
    <w:multiLevelType w:val="hybridMultilevel"/>
    <w:tmpl w:val="811EF33E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1287E47"/>
    <w:multiLevelType w:val="multilevel"/>
    <w:tmpl w:val="1D2C9E3C"/>
    <w:lvl w:ilvl="0">
      <w:start w:val="1"/>
      <w:numFmt w:val="bullet"/>
      <w:pStyle w:val="Madde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9" w15:restartNumberingAfterBreak="0">
    <w:nsid w:val="66093A68"/>
    <w:multiLevelType w:val="hybridMultilevel"/>
    <w:tmpl w:val="AE7A25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A175F1"/>
    <w:multiLevelType w:val="hybridMultilevel"/>
    <w:tmpl w:val="FE7688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95063CD"/>
    <w:multiLevelType w:val="hybridMultilevel"/>
    <w:tmpl w:val="F7BA6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C1A71C5"/>
    <w:multiLevelType w:val="hybridMultilevel"/>
    <w:tmpl w:val="A6E8B4B2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3" w15:restartNumberingAfterBreak="0">
    <w:nsid w:val="6C9D07F4"/>
    <w:multiLevelType w:val="hybridMultilevel"/>
    <w:tmpl w:val="380CB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ED24AD5"/>
    <w:multiLevelType w:val="hybridMultilevel"/>
    <w:tmpl w:val="003679AE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5" w15:restartNumberingAfterBreak="0">
    <w:nsid w:val="70F5258F"/>
    <w:multiLevelType w:val="hybridMultilevel"/>
    <w:tmpl w:val="1E146F60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822E00"/>
    <w:multiLevelType w:val="hybridMultilevel"/>
    <w:tmpl w:val="9DA2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8B73C8"/>
    <w:multiLevelType w:val="hybridMultilevel"/>
    <w:tmpl w:val="195EA9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CFF17E3"/>
    <w:multiLevelType w:val="hybridMultilevel"/>
    <w:tmpl w:val="0624F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D9E605F"/>
    <w:multiLevelType w:val="hybridMultilevel"/>
    <w:tmpl w:val="57D26EA6"/>
    <w:lvl w:ilvl="0" w:tplc="6380BD28">
      <w:start w:val="1"/>
      <w:numFmt w:val="lowerRoman"/>
      <w:lvlText w:val="(%1)"/>
      <w:lvlJc w:val="left"/>
      <w:pPr>
        <w:ind w:left="1428" w:hanging="720"/>
      </w:pPr>
    </w:lvl>
    <w:lvl w:ilvl="1" w:tplc="08090019">
      <w:start w:val="1"/>
      <w:numFmt w:val="lowerLetter"/>
      <w:lvlText w:val="%2."/>
      <w:lvlJc w:val="left"/>
      <w:pPr>
        <w:ind w:left="1788" w:hanging="360"/>
      </w:pPr>
    </w:lvl>
    <w:lvl w:ilvl="2" w:tplc="0809001B">
      <w:start w:val="1"/>
      <w:numFmt w:val="lowerRoman"/>
      <w:lvlText w:val="%3."/>
      <w:lvlJc w:val="right"/>
      <w:pPr>
        <w:ind w:left="2508" w:hanging="180"/>
      </w:pPr>
    </w:lvl>
    <w:lvl w:ilvl="3" w:tplc="0809000F">
      <w:start w:val="1"/>
      <w:numFmt w:val="decimal"/>
      <w:lvlText w:val="%4."/>
      <w:lvlJc w:val="left"/>
      <w:pPr>
        <w:ind w:left="3228" w:hanging="360"/>
      </w:pPr>
    </w:lvl>
    <w:lvl w:ilvl="4" w:tplc="08090019">
      <w:start w:val="1"/>
      <w:numFmt w:val="lowerLetter"/>
      <w:lvlText w:val="%5."/>
      <w:lvlJc w:val="left"/>
      <w:pPr>
        <w:ind w:left="3948" w:hanging="360"/>
      </w:pPr>
    </w:lvl>
    <w:lvl w:ilvl="5" w:tplc="0809001B">
      <w:start w:val="1"/>
      <w:numFmt w:val="lowerRoman"/>
      <w:lvlText w:val="%6."/>
      <w:lvlJc w:val="right"/>
      <w:pPr>
        <w:ind w:left="4668" w:hanging="180"/>
      </w:pPr>
    </w:lvl>
    <w:lvl w:ilvl="6" w:tplc="0809000F">
      <w:start w:val="1"/>
      <w:numFmt w:val="decimal"/>
      <w:lvlText w:val="%7."/>
      <w:lvlJc w:val="left"/>
      <w:pPr>
        <w:ind w:left="5388" w:hanging="360"/>
      </w:pPr>
    </w:lvl>
    <w:lvl w:ilvl="7" w:tplc="08090019">
      <w:start w:val="1"/>
      <w:numFmt w:val="lowerLetter"/>
      <w:lvlText w:val="%8."/>
      <w:lvlJc w:val="left"/>
      <w:pPr>
        <w:ind w:left="6108" w:hanging="360"/>
      </w:pPr>
    </w:lvl>
    <w:lvl w:ilvl="8" w:tplc="0809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48"/>
  </w:num>
  <w:num w:numId="2">
    <w:abstractNumId w:val="10"/>
  </w:num>
  <w:num w:numId="3">
    <w:abstractNumId w:val="24"/>
  </w:num>
  <w:num w:numId="4">
    <w:abstractNumId w:val="20"/>
  </w:num>
  <w:num w:numId="5">
    <w:abstractNumId w:val="32"/>
  </w:num>
  <w:num w:numId="6">
    <w:abstractNumId w:val="29"/>
  </w:num>
  <w:num w:numId="7">
    <w:abstractNumId w:val="33"/>
  </w:num>
  <w:num w:numId="8">
    <w:abstractNumId w:val="51"/>
  </w:num>
  <w:num w:numId="9">
    <w:abstractNumId w:val="25"/>
  </w:num>
  <w:num w:numId="10">
    <w:abstractNumId w:val="53"/>
  </w:num>
  <w:num w:numId="11">
    <w:abstractNumId w:val="39"/>
  </w:num>
  <w:num w:numId="12">
    <w:abstractNumId w:val="49"/>
  </w:num>
  <w:num w:numId="13">
    <w:abstractNumId w:val="57"/>
  </w:num>
  <w:num w:numId="14">
    <w:abstractNumId w:val="35"/>
  </w:num>
  <w:num w:numId="15">
    <w:abstractNumId w:val="5"/>
  </w:num>
  <w:num w:numId="16">
    <w:abstractNumId w:val="52"/>
  </w:num>
  <w:num w:numId="1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0"/>
  </w:num>
  <w:num w:numId="19">
    <w:abstractNumId w:val="58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4"/>
  </w:num>
  <w:num w:numId="22">
    <w:abstractNumId w:val="42"/>
  </w:num>
  <w:num w:numId="23">
    <w:abstractNumId w:val="43"/>
  </w:num>
  <w:num w:numId="24">
    <w:abstractNumId w:val="6"/>
  </w:num>
  <w:num w:numId="25">
    <w:abstractNumId w:val="30"/>
  </w:num>
  <w:num w:numId="26">
    <w:abstractNumId w:val="16"/>
  </w:num>
  <w:num w:numId="27">
    <w:abstractNumId w:val="56"/>
  </w:num>
  <w:num w:numId="28">
    <w:abstractNumId w:val="44"/>
  </w:num>
  <w:num w:numId="29">
    <w:abstractNumId w:val="28"/>
  </w:num>
  <w:num w:numId="30">
    <w:abstractNumId w:val="2"/>
  </w:num>
  <w:num w:numId="31">
    <w:abstractNumId w:val="41"/>
  </w:num>
  <w:num w:numId="32">
    <w:abstractNumId w:val="54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31"/>
  </w:num>
  <w:num w:numId="37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</w:num>
  <w:num w:numId="39">
    <w:abstractNumId w:val="8"/>
  </w:num>
  <w:num w:numId="40">
    <w:abstractNumId w:val="23"/>
  </w:num>
  <w:num w:numId="41">
    <w:abstractNumId w:val="17"/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50"/>
  </w:num>
  <w:num w:numId="47">
    <w:abstractNumId w:val="12"/>
  </w:num>
  <w:num w:numId="48">
    <w:abstractNumId w:val="38"/>
  </w:num>
  <w:num w:numId="49">
    <w:abstractNumId w:val="11"/>
  </w:num>
  <w:num w:numId="50">
    <w:abstractNumId w:val="7"/>
  </w:num>
  <w:num w:numId="51">
    <w:abstractNumId w:val="9"/>
  </w:num>
  <w:num w:numId="52">
    <w:abstractNumId w:val="47"/>
  </w:num>
  <w:num w:numId="53">
    <w:abstractNumId w:val="14"/>
  </w:num>
  <w:num w:numId="54">
    <w:abstractNumId w:val="37"/>
  </w:num>
  <w:num w:numId="55">
    <w:abstractNumId w:val="13"/>
  </w:num>
  <w:num w:numId="56">
    <w:abstractNumId w:val="55"/>
  </w:num>
  <w:num w:numId="57">
    <w:abstractNumId w:val="18"/>
  </w:num>
  <w:num w:numId="58">
    <w:abstractNumId w:val="15"/>
  </w:num>
  <w:num w:numId="59">
    <w:abstractNumId w:val="22"/>
  </w:num>
  <w:num w:numId="60">
    <w:abstractNumId w:val="26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szSzNDIxMDIwNjdV0lEKTi0uzszPAykwrAUA7S5ExywAAAA="/>
  </w:docVars>
  <w:rsids>
    <w:rsidRoot w:val="006F63A0"/>
    <w:rsid w:val="00001733"/>
    <w:rsid w:val="00001FFA"/>
    <w:rsid w:val="0000316A"/>
    <w:rsid w:val="000056A4"/>
    <w:rsid w:val="00006EB4"/>
    <w:rsid w:val="0000708C"/>
    <w:rsid w:val="000102E6"/>
    <w:rsid w:val="00010A58"/>
    <w:rsid w:val="00010FB4"/>
    <w:rsid w:val="00011BF7"/>
    <w:rsid w:val="00013D78"/>
    <w:rsid w:val="000147F7"/>
    <w:rsid w:val="000157DD"/>
    <w:rsid w:val="0001584E"/>
    <w:rsid w:val="00016BAA"/>
    <w:rsid w:val="00016D1A"/>
    <w:rsid w:val="000212A6"/>
    <w:rsid w:val="000245AE"/>
    <w:rsid w:val="00025455"/>
    <w:rsid w:val="0002551B"/>
    <w:rsid w:val="00025C6D"/>
    <w:rsid w:val="00027A62"/>
    <w:rsid w:val="00027E18"/>
    <w:rsid w:val="00027F54"/>
    <w:rsid w:val="00031518"/>
    <w:rsid w:val="0003255B"/>
    <w:rsid w:val="000325B3"/>
    <w:rsid w:val="00032DF8"/>
    <w:rsid w:val="00034480"/>
    <w:rsid w:val="00037C14"/>
    <w:rsid w:val="000403A2"/>
    <w:rsid w:val="00041916"/>
    <w:rsid w:val="00044F93"/>
    <w:rsid w:val="00045135"/>
    <w:rsid w:val="000504C7"/>
    <w:rsid w:val="00051D5F"/>
    <w:rsid w:val="00052396"/>
    <w:rsid w:val="00052C34"/>
    <w:rsid w:val="00052F58"/>
    <w:rsid w:val="00056B9B"/>
    <w:rsid w:val="000642A9"/>
    <w:rsid w:val="000643C6"/>
    <w:rsid w:val="00064664"/>
    <w:rsid w:val="00065964"/>
    <w:rsid w:val="00072696"/>
    <w:rsid w:val="0007296C"/>
    <w:rsid w:val="00075860"/>
    <w:rsid w:val="0007786D"/>
    <w:rsid w:val="000800CB"/>
    <w:rsid w:val="00084C57"/>
    <w:rsid w:val="00085A88"/>
    <w:rsid w:val="0008608F"/>
    <w:rsid w:val="0008749E"/>
    <w:rsid w:val="00091CBA"/>
    <w:rsid w:val="00093D55"/>
    <w:rsid w:val="000A02A7"/>
    <w:rsid w:val="000A1DB2"/>
    <w:rsid w:val="000A2ABC"/>
    <w:rsid w:val="000A3A8A"/>
    <w:rsid w:val="000A443A"/>
    <w:rsid w:val="000A4546"/>
    <w:rsid w:val="000A4884"/>
    <w:rsid w:val="000B10D1"/>
    <w:rsid w:val="000B4333"/>
    <w:rsid w:val="000B55B0"/>
    <w:rsid w:val="000B6B95"/>
    <w:rsid w:val="000B7D65"/>
    <w:rsid w:val="000C4A5E"/>
    <w:rsid w:val="000C4AA4"/>
    <w:rsid w:val="000C4D1F"/>
    <w:rsid w:val="000C4F6C"/>
    <w:rsid w:val="000C7C66"/>
    <w:rsid w:val="000D0DF5"/>
    <w:rsid w:val="000D1B2A"/>
    <w:rsid w:val="000D1E9A"/>
    <w:rsid w:val="000D1F4B"/>
    <w:rsid w:val="000D418C"/>
    <w:rsid w:val="000D676D"/>
    <w:rsid w:val="000D735E"/>
    <w:rsid w:val="000D7889"/>
    <w:rsid w:val="000E08A8"/>
    <w:rsid w:val="000E0FED"/>
    <w:rsid w:val="000E1A1E"/>
    <w:rsid w:val="000E20DD"/>
    <w:rsid w:val="000E2F0F"/>
    <w:rsid w:val="000E42D9"/>
    <w:rsid w:val="000E4C46"/>
    <w:rsid w:val="000E5D51"/>
    <w:rsid w:val="000F2213"/>
    <w:rsid w:val="000F2359"/>
    <w:rsid w:val="000F4036"/>
    <w:rsid w:val="000F5F6C"/>
    <w:rsid w:val="000F6C55"/>
    <w:rsid w:val="001033A7"/>
    <w:rsid w:val="0010370A"/>
    <w:rsid w:val="00103B39"/>
    <w:rsid w:val="00103FDF"/>
    <w:rsid w:val="00110CD4"/>
    <w:rsid w:val="001136AE"/>
    <w:rsid w:val="0011449E"/>
    <w:rsid w:val="00114EB6"/>
    <w:rsid w:val="001225B6"/>
    <w:rsid w:val="00122BBB"/>
    <w:rsid w:val="001255DB"/>
    <w:rsid w:val="00125CE5"/>
    <w:rsid w:val="00126173"/>
    <w:rsid w:val="00126C2B"/>
    <w:rsid w:val="001305BF"/>
    <w:rsid w:val="001313F3"/>
    <w:rsid w:val="00131AC0"/>
    <w:rsid w:val="00140A3E"/>
    <w:rsid w:val="00140F70"/>
    <w:rsid w:val="00142AB2"/>
    <w:rsid w:val="00143531"/>
    <w:rsid w:val="00143F29"/>
    <w:rsid w:val="00144E28"/>
    <w:rsid w:val="001453D5"/>
    <w:rsid w:val="001457D4"/>
    <w:rsid w:val="0014789C"/>
    <w:rsid w:val="0015186A"/>
    <w:rsid w:val="0015721A"/>
    <w:rsid w:val="001632D7"/>
    <w:rsid w:val="001652ED"/>
    <w:rsid w:val="00165C08"/>
    <w:rsid w:val="00165E80"/>
    <w:rsid w:val="00166319"/>
    <w:rsid w:val="00173523"/>
    <w:rsid w:val="00176F37"/>
    <w:rsid w:val="0018016E"/>
    <w:rsid w:val="0018122D"/>
    <w:rsid w:val="0018292B"/>
    <w:rsid w:val="0018304E"/>
    <w:rsid w:val="001838FA"/>
    <w:rsid w:val="00185563"/>
    <w:rsid w:val="00187936"/>
    <w:rsid w:val="00192657"/>
    <w:rsid w:val="0019287B"/>
    <w:rsid w:val="00193471"/>
    <w:rsid w:val="0019684A"/>
    <w:rsid w:val="001968E2"/>
    <w:rsid w:val="00197151"/>
    <w:rsid w:val="00197FBB"/>
    <w:rsid w:val="001A09D8"/>
    <w:rsid w:val="001A5697"/>
    <w:rsid w:val="001A5AED"/>
    <w:rsid w:val="001A6327"/>
    <w:rsid w:val="001B0F08"/>
    <w:rsid w:val="001B16AC"/>
    <w:rsid w:val="001B4007"/>
    <w:rsid w:val="001B49C3"/>
    <w:rsid w:val="001B717C"/>
    <w:rsid w:val="001B7ED4"/>
    <w:rsid w:val="001C0C96"/>
    <w:rsid w:val="001C2683"/>
    <w:rsid w:val="001C2A91"/>
    <w:rsid w:val="001C3880"/>
    <w:rsid w:val="001C437F"/>
    <w:rsid w:val="001C4E6C"/>
    <w:rsid w:val="001C5684"/>
    <w:rsid w:val="001C5A08"/>
    <w:rsid w:val="001C6055"/>
    <w:rsid w:val="001C6703"/>
    <w:rsid w:val="001C6D66"/>
    <w:rsid w:val="001D0AE4"/>
    <w:rsid w:val="001D0B84"/>
    <w:rsid w:val="001D0E33"/>
    <w:rsid w:val="001D15E2"/>
    <w:rsid w:val="001D2F12"/>
    <w:rsid w:val="001D4859"/>
    <w:rsid w:val="001D4FA2"/>
    <w:rsid w:val="001D5250"/>
    <w:rsid w:val="001D57DE"/>
    <w:rsid w:val="001D6F49"/>
    <w:rsid w:val="001E0FB3"/>
    <w:rsid w:val="001E210D"/>
    <w:rsid w:val="001E2ECC"/>
    <w:rsid w:val="001E3110"/>
    <w:rsid w:val="001E486D"/>
    <w:rsid w:val="001E55A8"/>
    <w:rsid w:val="001E5F28"/>
    <w:rsid w:val="002019A5"/>
    <w:rsid w:val="002019BE"/>
    <w:rsid w:val="00202BA3"/>
    <w:rsid w:val="00204C31"/>
    <w:rsid w:val="00206849"/>
    <w:rsid w:val="00206DF0"/>
    <w:rsid w:val="00207A8E"/>
    <w:rsid w:val="002116E1"/>
    <w:rsid w:val="0021354D"/>
    <w:rsid w:val="0021524D"/>
    <w:rsid w:val="00215EA7"/>
    <w:rsid w:val="002167D8"/>
    <w:rsid w:val="0022045A"/>
    <w:rsid w:val="00221EC7"/>
    <w:rsid w:val="00223018"/>
    <w:rsid w:val="00223074"/>
    <w:rsid w:val="00224BF0"/>
    <w:rsid w:val="00226765"/>
    <w:rsid w:val="002270D0"/>
    <w:rsid w:val="00227519"/>
    <w:rsid w:val="00230E3B"/>
    <w:rsid w:val="00231049"/>
    <w:rsid w:val="0023341C"/>
    <w:rsid w:val="0023630E"/>
    <w:rsid w:val="00240924"/>
    <w:rsid w:val="0024429D"/>
    <w:rsid w:val="00244C66"/>
    <w:rsid w:val="002515EF"/>
    <w:rsid w:val="00251A2A"/>
    <w:rsid w:val="002524B4"/>
    <w:rsid w:val="00252528"/>
    <w:rsid w:val="0025296A"/>
    <w:rsid w:val="00255154"/>
    <w:rsid w:val="00255292"/>
    <w:rsid w:val="00261CC3"/>
    <w:rsid w:val="00262582"/>
    <w:rsid w:val="00262B71"/>
    <w:rsid w:val="00263564"/>
    <w:rsid w:val="00264D5E"/>
    <w:rsid w:val="00266993"/>
    <w:rsid w:val="002709C1"/>
    <w:rsid w:val="00272811"/>
    <w:rsid w:val="00272860"/>
    <w:rsid w:val="00281D5E"/>
    <w:rsid w:val="00283AFB"/>
    <w:rsid w:val="002841FF"/>
    <w:rsid w:val="0028511A"/>
    <w:rsid w:val="0028777D"/>
    <w:rsid w:val="00287DB3"/>
    <w:rsid w:val="00290ECC"/>
    <w:rsid w:val="00291217"/>
    <w:rsid w:val="00292F47"/>
    <w:rsid w:val="002932E0"/>
    <w:rsid w:val="00293D41"/>
    <w:rsid w:val="00293ECA"/>
    <w:rsid w:val="002A17BA"/>
    <w:rsid w:val="002A3CF5"/>
    <w:rsid w:val="002A6103"/>
    <w:rsid w:val="002A65F4"/>
    <w:rsid w:val="002A7694"/>
    <w:rsid w:val="002B0CD5"/>
    <w:rsid w:val="002B203A"/>
    <w:rsid w:val="002B237F"/>
    <w:rsid w:val="002B278B"/>
    <w:rsid w:val="002B2C3B"/>
    <w:rsid w:val="002B485D"/>
    <w:rsid w:val="002B5776"/>
    <w:rsid w:val="002C0382"/>
    <w:rsid w:val="002C17F6"/>
    <w:rsid w:val="002C28CD"/>
    <w:rsid w:val="002C6589"/>
    <w:rsid w:val="002C7700"/>
    <w:rsid w:val="002D17D3"/>
    <w:rsid w:val="002D193B"/>
    <w:rsid w:val="002D1DE1"/>
    <w:rsid w:val="002D345F"/>
    <w:rsid w:val="002D628F"/>
    <w:rsid w:val="002D778B"/>
    <w:rsid w:val="002E314D"/>
    <w:rsid w:val="002E315F"/>
    <w:rsid w:val="002E3869"/>
    <w:rsid w:val="002F1690"/>
    <w:rsid w:val="002F1C38"/>
    <w:rsid w:val="002F222D"/>
    <w:rsid w:val="002F373A"/>
    <w:rsid w:val="002F4D6F"/>
    <w:rsid w:val="002F6347"/>
    <w:rsid w:val="002F6AFA"/>
    <w:rsid w:val="003020A7"/>
    <w:rsid w:val="00304B23"/>
    <w:rsid w:val="00304E3F"/>
    <w:rsid w:val="00306725"/>
    <w:rsid w:val="00306B9D"/>
    <w:rsid w:val="0031240C"/>
    <w:rsid w:val="003159B8"/>
    <w:rsid w:val="0031705A"/>
    <w:rsid w:val="0032358B"/>
    <w:rsid w:val="00325CAB"/>
    <w:rsid w:val="00327144"/>
    <w:rsid w:val="003302A4"/>
    <w:rsid w:val="003308DF"/>
    <w:rsid w:val="00331B99"/>
    <w:rsid w:val="003320A1"/>
    <w:rsid w:val="0033449D"/>
    <w:rsid w:val="00335369"/>
    <w:rsid w:val="00335C7C"/>
    <w:rsid w:val="00337E05"/>
    <w:rsid w:val="003405BE"/>
    <w:rsid w:val="003409F6"/>
    <w:rsid w:val="00340F52"/>
    <w:rsid w:val="003429EC"/>
    <w:rsid w:val="00343AEA"/>
    <w:rsid w:val="0034574B"/>
    <w:rsid w:val="003472F3"/>
    <w:rsid w:val="003543B3"/>
    <w:rsid w:val="00355D62"/>
    <w:rsid w:val="003568A5"/>
    <w:rsid w:val="00357FC9"/>
    <w:rsid w:val="0036072D"/>
    <w:rsid w:val="00361F7B"/>
    <w:rsid w:val="00364DBC"/>
    <w:rsid w:val="00364FE2"/>
    <w:rsid w:val="003658F9"/>
    <w:rsid w:val="003714FB"/>
    <w:rsid w:val="00371D57"/>
    <w:rsid w:val="003721A0"/>
    <w:rsid w:val="003729E1"/>
    <w:rsid w:val="00373FC8"/>
    <w:rsid w:val="0037492B"/>
    <w:rsid w:val="0038139E"/>
    <w:rsid w:val="0038282D"/>
    <w:rsid w:val="00382930"/>
    <w:rsid w:val="00382C92"/>
    <w:rsid w:val="0038354C"/>
    <w:rsid w:val="003869C8"/>
    <w:rsid w:val="00387B76"/>
    <w:rsid w:val="0039107F"/>
    <w:rsid w:val="00391692"/>
    <w:rsid w:val="003916F1"/>
    <w:rsid w:val="0039227E"/>
    <w:rsid w:val="003936E3"/>
    <w:rsid w:val="00394401"/>
    <w:rsid w:val="00395FC4"/>
    <w:rsid w:val="00397FCB"/>
    <w:rsid w:val="003A10CB"/>
    <w:rsid w:val="003A3B67"/>
    <w:rsid w:val="003A5022"/>
    <w:rsid w:val="003A77DF"/>
    <w:rsid w:val="003B049B"/>
    <w:rsid w:val="003B089E"/>
    <w:rsid w:val="003B218F"/>
    <w:rsid w:val="003B38FA"/>
    <w:rsid w:val="003B3ADC"/>
    <w:rsid w:val="003B419E"/>
    <w:rsid w:val="003B4F3E"/>
    <w:rsid w:val="003B6645"/>
    <w:rsid w:val="003B71AC"/>
    <w:rsid w:val="003B74D2"/>
    <w:rsid w:val="003C1B9F"/>
    <w:rsid w:val="003C36C0"/>
    <w:rsid w:val="003C5557"/>
    <w:rsid w:val="003D1E9E"/>
    <w:rsid w:val="003D28A5"/>
    <w:rsid w:val="003D75FF"/>
    <w:rsid w:val="003E3957"/>
    <w:rsid w:val="003E4F3B"/>
    <w:rsid w:val="003E53E9"/>
    <w:rsid w:val="003E5889"/>
    <w:rsid w:val="003E6CEA"/>
    <w:rsid w:val="003F0978"/>
    <w:rsid w:val="003F0E96"/>
    <w:rsid w:val="003F1556"/>
    <w:rsid w:val="003F2480"/>
    <w:rsid w:val="003F3663"/>
    <w:rsid w:val="003F3B13"/>
    <w:rsid w:val="003F3D27"/>
    <w:rsid w:val="003F40CA"/>
    <w:rsid w:val="003F4F49"/>
    <w:rsid w:val="003F5F56"/>
    <w:rsid w:val="004004C4"/>
    <w:rsid w:val="0040443E"/>
    <w:rsid w:val="00404CAE"/>
    <w:rsid w:val="00406B96"/>
    <w:rsid w:val="00412149"/>
    <w:rsid w:val="00414CEE"/>
    <w:rsid w:val="00415B19"/>
    <w:rsid w:val="00417B9F"/>
    <w:rsid w:val="00427538"/>
    <w:rsid w:val="00427774"/>
    <w:rsid w:val="00430D66"/>
    <w:rsid w:val="00433F57"/>
    <w:rsid w:val="00435850"/>
    <w:rsid w:val="004372A2"/>
    <w:rsid w:val="00442E89"/>
    <w:rsid w:val="00444566"/>
    <w:rsid w:val="004451F4"/>
    <w:rsid w:val="00451FFA"/>
    <w:rsid w:val="00454352"/>
    <w:rsid w:val="004546D2"/>
    <w:rsid w:val="00461816"/>
    <w:rsid w:val="004620F7"/>
    <w:rsid w:val="004621FC"/>
    <w:rsid w:val="00462AAE"/>
    <w:rsid w:val="00463E9B"/>
    <w:rsid w:val="00464B07"/>
    <w:rsid w:val="004674F5"/>
    <w:rsid w:val="00471657"/>
    <w:rsid w:val="00471C16"/>
    <w:rsid w:val="00473D82"/>
    <w:rsid w:val="00475D7F"/>
    <w:rsid w:val="00475FC2"/>
    <w:rsid w:val="00481ACB"/>
    <w:rsid w:val="00481AD9"/>
    <w:rsid w:val="00483BA0"/>
    <w:rsid w:val="004849B9"/>
    <w:rsid w:val="004859D7"/>
    <w:rsid w:val="00485EDE"/>
    <w:rsid w:val="004860A0"/>
    <w:rsid w:val="004864C1"/>
    <w:rsid w:val="0049144A"/>
    <w:rsid w:val="00494326"/>
    <w:rsid w:val="0049628D"/>
    <w:rsid w:val="004A297E"/>
    <w:rsid w:val="004B1850"/>
    <w:rsid w:val="004B1928"/>
    <w:rsid w:val="004B2482"/>
    <w:rsid w:val="004B2A53"/>
    <w:rsid w:val="004B3C8D"/>
    <w:rsid w:val="004B4045"/>
    <w:rsid w:val="004B41AC"/>
    <w:rsid w:val="004B4B95"/>
    <w:rsid w:val="004B5075"/>
    <w:rsid w:val="004B688A"/>
    <w:rsid w:val="004B7B4D"/>
    <w:rsid w:val="004C0B8C"/>
    <w:rsid w:val="004C1192"/>
    <w:rsid w:val="004C457B"/>
    <w:rsid w:val="004C482C"/>
    <w:rsid w:val="004C6FB3"/>
    <w:rsid w:val="004D192C"/>
    <w:rsid w:val="004D1E4E"/>
    <w:rsid w:val="004D23A2"/>
    <w:rsid w:val="004D2851"/>
    <w:rsid w:val="004D3C12"/>
    <w:rsid w:val="004D3EDF"/>
    <w:rsid w:val="004D40F5"/>
    <w:rsid w:val="004D435D"/>
    <w:rsid w:val="004D55BF"/>
    <w:rsid w:val="004D5F2C"/>
    <w:rsid w:val="004D6E29"/>
    <w:rsid w:val="004E3150"/>
    <w:rsid w:val="004E5A40"/>
    <w:rsid w:val="004F5BC5"/>
    <w:rsid w:val="004F5E85"/>
    <w:rsid w:val="004F743E"/>
    <w:rsid w:val="004F77BC"/>
    <w:rsid w:val="004F7D9C"/>
    <w:rsid w:val="00501255"/>
    <w:rsid w:val="00502429"/>
    <w:rsid w:val="005058D9"/>
    <w:rsid w:val="005060CB"/>
    <w:rsid w:val="005111B6"/>
    <w:rsid w:val="00511C1B"/>
    <w:rsid w:val="00512524"/>
    <w:rsid w:val="00513052"/>
    <w:rsid w:val="00513971"/>
    <w:rsid w:val="00514CD7"/>
    <w:rsid w:val="00515026"/>
    <w:rsid w:val="00522E9E"/>
    <w:rsid w:val="00524161"/>
    <w:rsid w:val="005250BF"/>
    <w:rsid w:val="00525F62"/>
    <w:rsid w:val="00530604"/>
    <w:rsid w:val="00530721"/>
    <w:rsid w:val="00530FEF"/>
    <w:rsid w:val="005345A7"/>
    <w:rsid w:val="005448B2"/>
    <w:rsid w:val="00546478"/>
    <w:rsid w:val="00551ED6"/>
    <w:rsid w:val="00553105"/>
    <w:rsid w:val="00555295"/>
    <w:rsid w:val="00556FDC"/>
    <w:rsid w:val="00557113"/>
    <w:rsid w:val="00560547"/>
    <w:rsid w:val="00561E20"/>
    <w:rsid w:val="00562726"/>
    <w:rsid w:val="00563045"/>
    <w:rsid w:val="005636B7"/>
    <w:rsid w:val="00566129"/>
    <w:rsid w:val="00566210"/>
    <w:rsid w:val="00570082"/>
    <w:rsid w:val="0057225C"/>
    <w:rsid w:val="005727A4"/>
    <w:rsid w:val="00580041"/>
    <w:rsid w:val="00582C5B"/>
    <w:rsid w:val="00583CE5"/>
    <w:rsid w:val="005841DA"/>
    <w:rsid w:val="0058651E"/>
    <w:rsid w:val="00587DCA"/>
    <w:rsid w:val="00592288"/>
    <w:rsid w:val="00595836"/>
    <w:rsid w:val="00595FB6"/>
    <w:rsid w:val="005966A7"/>
    <w:rsid w:val="005971DE"/>
    <w:rsid w:val="0059732B"/>
    <w:rsid w:val="005A0B2C"/>
    <w:rsid w:val="005A3791"/>
    <w:rsid w:val="005A4F97"/>
    <w:rsid w:val="005A51B7"/>
    <w:rsid w:val="005A702D"/>
    <w:rsid w:val="005B1C3D"/>
    <w:rsid w:val="005B1DCE"/>
    <w:rsid w:val="005B25D5"/>
    <w:rsid w:val="005B3F1C"/>
    <w:rsid w:val="005B43E1"/>
    <w:rsid w:val="005B53E9"/>
    <w:rsid w:val="005B586E"/>
    <w:rsid w:val="005B6B72"/>
    <w:rsid w:val="005B7D7B"/>
    <w:rsid w:val="005C0FB0"/>
    <w:rsid w:val="005C3D33"/>
    <w:rsid w:val="005C5BB8"/>
    <w:rsid w:val="005D0219"/>
    <w:rsid w:val="005D0898"/>
    <w:rsid w:val="005D1131"/>
    <w:rsid w:val="005D1B01"/>
    <w:rsid w:val="005D5FAA"/>
    <w:rsid w:val="005E1851"/>
    <w:rsid w:val="005E5D8F"/>
    <w:rsid w:val="005F1679"/>
    <w:rsid w:val="005F1D08"/>
    <w:rsid w:val="005F4355"/>
    <w:rsid w:val="005F6305"/>
    <w:rsid w:val="005F6865"/>
    <w:rsid w:val="005F7E01"/>
    <w:rsid w:val="0060141C"/>
    <w:rsid w:val="00601985"/>
    <w:rsid w:val="00601FE9"/>
    <w:rsid w:val="006028F7"/>
    <w:rsid w:val="00605386"/>
    <w:rsid w:val="0060598C"/>
    <w:rsid w:val="006116EC"/>
    <w:rsid w:val="00613323"/>
    <w:rsid w:val="00613B54"/>
    <w:rsid w:val="00614349"/>
    <w:rsid w:val="0061441B"/>
    <w:rsid w:val="00615AAD"/>
    <w:rsid w:val="00622709"/>
    <w:rsid w:val="00623FE5"/>
    <w:rsid w:val="00624DFB"/>
    <w:rsid w:val="00626084"/>
    <w:rsid w:val="006264E2"/>
    <w:rsid w:val="00633C47"/>
    <w:rsid w:val="00641978"/>
    <w:rsid w:val="00641EC0"/>
    <w:rsid w:val="00642E08"/>
    <w:rsid w:val="0064395D"/>
    <w:rsid w:val="00643FA6"/>
    <w:rsid w:val="006511F6"/>
    <w:rsid w:val="0065210A"/>
    <w:rsid w:val="00652B9B"/>
    <w:rsid w:val="0065383B"/>
    <w:rsid w:val="00653A9D"/>
    <w:rsid w:val="00653F6D"/>
    <w:rsid w:val="006541BE"/>
    <w:rsid w:val="00654885"/>
    <w:rsid w:val="00654EAF"/>
    <w:rsid w:val="0065717B"/>
    <w:rsid w:val="00660C86"/>
    <w:rsid w:val="00661BB6"/>
    <w:rsid w:val="00665650"/>
    <w:rsid w:val="00666590"/>
    <w:rsid w:val="00666714"/>
    <w:rsid w:val="006706BF"/>
    <w:rsid w:val="006707B9"/>
    <w:rsid w:val="00670EE4"/>
    <w:rsid w:val="0067333E"/>
    <w:rsid w:val="00673D36"/>
    <w:rsid w:val="00677EE0"/>
    <w:rsid w:val="0068033A"/>
    <w:rsid w:val="00680CF4"/>
    <w:rsid w:val="00681906"/>
    <w:rsid w:val="0068392F"/>
    <w:rsid w:val="00683B3F"/>
    <w:rsid w:val="00691939"/>
    <w:rsid w:val="00691B74"/>
    <w:rsid w:val="00692141"/>
    <w:rsid w:val="00692A27"/>
    <w:rsid w:val="006940C0"/>
    <w:rsid w:val="00695AAE"/>
    <w:rsid w:val="006A21F7"/>
    <w:rsid w:val="006A450C"/>
    <w:rsid w:val="006A648F"/>
    <w:rsid w:val="006A7735"/>
    <w:rsid w:val="006B0BCC"/>
    <w:rsid w:val="006B123F"/>
    <w:rsid w:val="006B7E13"/>
    <w:rsid w:val="006C04B2"/>
    <w:rsid w:val="006C1DF6"/>
    <w:rsid w:val="006C1DFD"/>
    <w:rsid w:val="006C26F9"/>
    <w:rsid w:val="006C32F7"/>
    <w:rsid w:val="006C4A7C"/>
    <w:rsid w:val="006C5E49"/>
    <w:rsid w:val="006C7461"/>
    <w:rsid w:val="006D207D"/>
    <w:rsid w:val="006D2224"/>
    <w:rsid w:val="006D3399"/>
    <w:rsid w:val="006D39B1"/>
    <w:rsid w:val="006D3B75"/>
    <w:rsid w:val="006D78C8"/>
    <w:rsid w:val="006E0445"/>
    <w:rsid w:val="006F1BB2"/>
    <w:rsid w:val="006F5A78"/>
    <w:rsid w:val="006F63A0"/>
    <w:rsid w:val="006F67E8"/>
    <w:rsid w:val="00711105"/>
    <w:rsid w:val="00711683"/>
    <w:rsid w:val="00711DA4"/>
    <w:rsid w:val="00712AA4"/>
    <w:rsid w:val="007137EF"/>
    <w:rsid w:val="00714080"/>
    <w:rsid w:val="007141BF"/>
    <w:rsid w:val="00715941"/>
    <w:rsid w:val="00715F76"/>
    <w:rsid w:val="00722AEE"/>
    <w:rsid w:val="00724093"/>
    <w:rsid w:val="007240FD"/>
    <w:rsid w:val="00724442"/>
    <w:rsid w:val="00725E8D"/>
    <w:rsid w:val="00725ECB"/>
    <w:rsid w:val="0072637B"/>
    <w:rsid w:val="00726667"/>
    <w:rsid w:val="00726E24"/>
    <w:rsid w:val="00727206"/>
    <w:rsid w:val="007368BF"/>
    <w:rsid w:val="00736BF1"/>
    <w:rsid w:val="007377BD"/>
    <w:rsid w:val="007406DB"/>
    <w:rsid w:val="00742032"/>
    <w:rsid w:val="007423DD"/>
    <w:rsid w:val="00742647"/>
    <w:rsid w:val="00744508"/>
    <w:rsid w:val="00744FB2"/>
    <w:rsid w:val="0074681F"/>
    <w:rsid w:val="00746A59"/>
    <w:rsid w:val="00747639"/>
    <w:rsid w:val="00753216"/>
    <w:rsid w:val="0075486D"/>
    <w:rsid w:val="00756A66"/>
    <w:rsid w:val="007575C4"/>
    <w:rsid w:val="007576B2"/>
    <w:rsid w:val="00757F57"/>
    <w:rsid w:val="00765059"/>
    <w:rsid w:val="00765C21"/>
    <w:rsid w:val="00770004"/>
    <w:rsid w:val="00771287"/>
    <w:rsid w:val="00771FF3"/>
    <w:rsid w:val="0077221E"/>
    <w:rsid w:val="00773ABD"/>
    <w:rsid w:val="00775024"/>
    <w:rsid w:val="00776AF5"/>
    <w:rsid w:val="007801D3"/>
    <w:rsid w:val="00781F5B"/>
    <w:rsid w:val="007831F8"/>
    <w:rsid w:val="007853C8"/>
    <w:rsid w:val="00786CD9"/>
    <w:rsid w:val="00790DC3"/>
    <w:rsid w:val="00795DC9"/>
    <w:rsid w:val="0079673A"/>
    <w:rsid w:val="007975CC"/>
    <w:rsid w:val="007A0585"/>
    <w:rsid w:val="007A34B4"/>
    <w:rsid w:val="007A3F99"/>
    <w:rsid w:val="007A44B9"/>
    <w:rsid w:val="007A4C13"/>
    <w:rsid w:val="007A7EE4"/>
    <w:rsid w:val="007B0184"/>
    <w:rsid w:val="007B25B4"/>
    <w:rsid w:val="007B48C7"/>
    <w:rsid w:val="007C0F04"/>
    <w:rsid w:val="007C111C"/>
    <w:rsid w:val="007C21FD"/>
    <w:rsid w:val="007C299B"/>
    <w:rsid w:val="007C60FD"/>
    <w:rsid w:val="007D0295"/>
    <w:rsid w:val="007D0F65"/>
    <w:rsid w:val="007D617C"/>
    <w:rsid w:val="007D6541"/>
    <w:rsid w:val="007D6908"/>
    <w:rsid w:val="007D6DC4"/>
    <w:rsid w:val="007D7B42"/>
    <w:rsid w:val="007E0730"/>
    <w:rsid w:val="007E0FE1"/>
    <w:rsid w:val="007E31B1"/>
    <w:rsid w:val="007E6167"/>
    <w:rsid w:val="007E62E2"/>
    <w:rsid w:val="007E66D0"/>
    <w:rsid w:val="007E687A"/>
    <w:rsid w:val="007F34AA"/>
    <w:rsid w:val="007F370F"/>
    <w:rsid w:val="00803429"/>
    <w:rsid w:val="00806550"/>
    <w:rsid w:val="00806E32"/>
    <w:rsid w:val="008079EB"/>
    <w:rsid w:val="008130C5"/>
    <w:rsid w:val="008148E5"/>
    <w:rsid w:val="00815BFD"/>
    <w:rsid w:val="008165D3"/>
    <w:rsid w:val="00820378"/>
    <w:rsid w:val="008205A3"/>
    <w:rsid w:val="00821371"/>
    <w:rsid w:val="008254F0"/>
    <w:rsid w:val="00825E0D"/>
    <w:rsid w:val="00826A85"/>
    <w:rsid w:val="00826EC6"/>
    <w:rsid w:val="008315E8"/>
    <w:rsid w:val="00833B6C"/>
    <w:rsid w:val="00840817"/>
    <w:rsid w:val="0084169C"/>
    <w:rsid w:val="008436C0"/>
    <w:rsid w:val="0084432C"/>
    <w:rsid w:val="008453BE"/>
    <w:rsid w:val="00847951"/>
    <w:rsid w:val="0085014E"/>
    <w:rsid w:val="00850E9D"/>
    <w:rsid w:val="0085134C"/>
    <w:rsid w:val="00853156"/>
    <w:rsid w:val="00853DF3"/>
    <w:rsid w:val="0085420B"/>
    <w:rsid w:val="008551C2"/>
    <w:rsid w:val="0085655E"/>
    <w:rsid w:val="00857A6B"/>
    <w:rsid w:val="00861FB3"/>
    <w:rsid w:val="00862074"/>
    <w:rsid w:val="00862F84"/>
    <w:rsid w:val="00863EA1"/>
    <w:rsid w:val="00867C56"/>
    <w:rsid w:val="00867C60"/>
    <w:rsid w:val="00870A8C"/>
    <w:rsid w:val="00873007"/>
    <w:rsid w:val="008732CF"/>
    <w:rsid w:val="00873E4B"/>
    <w:rsid w:val="00875409"/>
    <w:rsid w:val="00876246"/>
    <w:rsid w:val="008764E6"/>
    <w:rsid w:val="00876A87"/>
    <w:rsid w:val="00880CAD"/>
    <w:rsid w:val="008815DC"/>
    <w:rsid w:val="00881AEB"/>
    <w:rsid w:val="00882565"/>
    <w:rsid w:val="00896FEA"/>
    <w:rsid w:val="00897BB2"/>
    <w:rsid w:val="008A0E82"/>
    <w:rsid w:val="008A0F3F"/>
    <w:rsid w:val="008A19A3"/>
    <w:rsid w:val="008A2337"/>
    <w:rsid w:val="008A7D72"/>
    <w:rsid w:val="008A7FB3"/>
    <w:rsid w:val="008B28C1"/>
    <w:rsid w:val="008B3584"/>
    <w:rsid w:val="008B37E0"/>
    <w:rsid w:val="008B4029"/>
    <w:rsid w:val="008C195F"/>
    <w:rsid w:val="008C1A9E"/>
    <w:rsid w:val="008C1D44"/>
    <w:rsid w:val="008C2A99"/>
    <w:rsid w:val="008C4646"/>
    <w:rsid w:val="008C682D"/>
    <w:rsid w:val="008C7C95"/>
    <w:rsid w:val="008D068D"/>
    <w:rsid w:val="008D0C40"/>
    <w:rsid w:val="008D2146"/>
    <w:rsid w:val="008D327A"/>
    <w:rsid w:val="008D3A57"/>
    <w:rsid w:val="008D4C1F"/>
    <w:rsid w:val="008D7988"/>
    <w:rsid w:val="008E289A"/>
    <w:rsid w:val="008E4A01"/>
    <w:rsid w:val="008E4F9E"/>
    <w:rsid w:val="008F0325"/>
    <w:rsid w:val="008F07DA"/>
    <w:rsid w:val="008F358F"/>
    <w:rsid w:val="008F5E06"/>
    <w:rsid w:val="008F624F"/>
    <w:rsid w:val="00901DCB"/>
    <w:rsid w:val="00903A9E"/>
    <w:rsid w:val="00904C18"/>
    <w:rsid w:val="0090761D"/>
    <w:rsid w:val="009077B5"/>
    <w:rsid w:val="00910C1A"/>
    <w:rsid w:val="00910D18"/>
    <w:rsid w:val="009126C0"/>
    <w:rsid w:val="00913029"/>
    <w:rsid w:val="00914FF8"/>
    <w:rsid w:val="00915966"/>
    <w:rsid w:val="00915D83"/>
    <w:rsid w:val="00916C32"/>
    <w:rsid w:val="0092011C"/>
    <w:rsid w:val="00920499"/>
    <w:rsid w:val="009213DE"/>
    <w:rsid w:val="00921D22"/>
    <w:rsid w:val="00924CE6"/>
    <w:rsid w:val="00924D84"/>
    <w:rsid w:val="00925D60"/>
    <w:rsid w:val="00927515"/>
    <w:rsid w:val="009306E8"/>
    <w:rsid w:val="00936CE6"/>
    <w:rsid w:val="0094106F"/>
    <w:rsid w:val="00941143"/>
    <w:rsid w:val="0094376C"/>
    <w:rsid w:val="00943E6E"/>
    <w:rsid w:val="00950564"/>
    <w:rsid w:val="0095135D"/>
    <w:rsid w:val="00952D40"/>
    <w:rsid w:val="0095772A"/>
    <w:rsid w:val="00957F5E"/>
    <w:rsid w:val="009613DE"/>
    <w:rsid w:val="00961B22"/>
    <w:rsid w:val="00961E5A"/>
    <w:rsid w:val="00963B15"/>
    <w:rsid w:val="0096473C"/>
    <w:rsid w:val="00966478"/>
    <w:rsid w:val="00966B2A"/>
    <w:rsid w:val="0097057A"/>
    <w:rsid w:val="009719FC"/>
    <w:rsid w:val="009723AF"/>
    <w:rsid w:val="009745D9"/>
    <w:rsid w:val="009827A1"/>
    <w:rsid w:val="00982CB9"/>
    <w:rsid w:val="009842DC"/>
    <w:rsid w:val="00984376"/>
    <w:rsid w:val="00985E48"/>
    <w:rsid w:val="00987ABE"/>
    <w:rsid w:val="00995325"/>
    <w:rsid w:val="00995BB7"/>
    <w:rsid w:val="00995E70"/>
    <w:rsid w:val="00997707"/>
    <w:rsid w:val="009A2087"/>
    <w:rsid w:val="009A5582"/>
    <w:rsid w:val="009A5B1D"/>
    <w:rsid w:val="009A7AB7"/>
    <w:rsid w:val="009A7E1D"/>
    <w:rsid w:val="009B1261"/>
    <w:rsid w:val="009B3DB8"/>
    <w:rsid w:val="009B6103"/>
    <w:rsid w:val="009B63AF"/>
    <w:rsid w:val="009B789E"/>
    <w:rsid w:val="009C12BF"/>
    <w:rsid w:val="009C430A"/>
    <w:rsid w:val="009C5417"/>
    <w:rsid w:val="009C59C1"/>
    <w:rsid w:val="009C6816"/>
    <w:rsid w:val="009C6DAC"/>
    <w:rsid w:val="009D26D6"/>
    <w:rsid w:val="009D58A0"/>
    <w:rsid w:val="009D656A"/>
    <w:rsid w:val="009D686F"/>
    <w:rsid w:val="009E25AF"/>
    <w:rsid w:val="009E4901"/>
    <w:rsid w:val="009E5CAF"/>
    <w:rsid w:val="009E71C7"/>
    <w:rsid w:val="009F2E83"/>
    <w:rsid w:val="009F4155"/>
    <w:rsid w:val="009F7745"/>
    <w:rsid w:val="00A0150D"/>
    <w:rsid w:val="00A01810"/>
    <w:rsid w:val="00A02369"/>
    <w:rsid w:val="00A11A93"/>
    <w:rsid w:val="00A12C05"/>
    <w:rsid w:val="00A167E9"/>
    <w:rsid w:val="00A175A5"/>
    <w:rsid w:val="00A20838"/>
    <w:rsid w:val="00A25703"/>
    <w:rsid w:val="00A264E8"/>
    <w:rsid w:val="00A2702D"/>
    <w:rsid w:val="00A31FD8"/>
    <w:rsid w:val="00A34255"/>
    <w:rsid w:val="00A366EC"/>
    <w:rsid w:val="00A4062C"/>
    <w:rsid w:val="00A41F45"/>
    <w:rsid w:val="00A43FB3"/>
    <w:rsid w:val="00A4646D"/>
    <w:rsid w:val="00A5311D"/>
    <w:rsid w:val="00A53F66"/>
    <w:rsid w:val="00A550B0"/>
    <w:rsid w:val="00A55C80"/>
    <w:rsid w:val="00A6047C"/>
    <w:rsid w:val="00A61E94"/>
    <w:rsid w:val="00A63A0C"/>
    <w:rsid w:val="00A63BC3"/>
    <w:rsid w:val="00A6454B"/>
    <w:rsid w:val="00A66049"/>
    <w:rsid w:val="00A70287"/>
    <w:rsid w:val="00A70961"/>
    <w:rsid w:val="00A72436"/>
    <w:rsid w:val="00A7362C"/>
    <w:rsid w:val="00A738AA"/>
    <w:rsid w:val="00A73CAF"/>
    <w:rsid w:val="00A749FC"/>
    <w:rsid w:val="00A80259"/>
    <w:rsid w:val="00A83641"/>
    <w:rsid w:val="00A83EB7"/>
    <w:rsid w:val="00A850CB"/>
    <w:rsid w:val="00A857D6"/>
    <w:rsid w:val="00A85D93"/>
    <w:rsid w:val="00A8708E"/>
    <w:rsid w:val="00A90962"/>
    <w:rsid w:val="00A94745"/>
    <w:rsid w:val="00A947FA"/>
    <w:rsid w:val="00A96930"/>
    <w:rsid w:val="00AA08F9"/>
    <w:rsid w:val="00AA4662"/>
    <w:rsid w:val="00AA47C7"/>
    <w:rsid w:val="00AA783F"/>
    <w:rsid w:val="00AA7FF2"/>
    <w:rsid w:val="00AB0E3B"/>
    <w:rsid w:val="00AB2F9B"/>
    <w:rsid w:val="00AB3F46"/>
    <w:rsid w:val="00AB4AFD"/>
    <w:rsid w:val="00AC0A88"/>
    <w:rsid w:val="00AC0E80"/>
    <w:rsid w:val="00AC18AF"/>
    <w:rsid w:val="00AC1917"/>
    <w:rsid w:val="00AC2432"/>
    <w:rsid w:val="00AC277F"/>
    <w:rsid w:val="00AC60F5"/>
    <w:rsid w:val="00AC638E"/>
    <w:rsid w:val="00AC6B60"/>
    <w:rsid w:val="00AC6ECF"/>
    <w:rsid w:val="00AD36D1"/>
    <w:rsid w:val="00AD530A"/>
    <w:rsid w:val="00AD5738"/>
    <w:rsid w:val="00AD6BD7"/>
    <w:rsid w:val="00AD6E80"/>
    <w:rsid w:val="00AE0E6E"/>
    <w:rsid w:val="00AE4C63"/>
    <w:rsid w:val="00AE4C72"/>
    <w:rsid w:val="00AE4F25"/>
    <w:rsid w:val="00AE6A9B"/>
    <w:rsid w:val="00AE79CE"/>
    <w:rsid w:val="00AF2A27"/>
    <w:rsid w:val="00AF4C47"/>
    <w:rsid w:val="00B00A98"/>
    <w:rsid w:val="00B01C05"/>
    <w:rsid w:val="00B02552"/>
    <w:rsid w:val="00B025F1"/>
    <w:rsid w:val="00B03D35"/>
    <w:rsid w:val="00B0526D"/>
    <w:rsid w:val="00B20495"/>
    <w:rsid w:val="00B213D2"/>
    <w:rsid w:val="00B234D0"/>
    <w:rsid w:val="00B2516C"/>
    <w:rsid w:val="00B277FC"/>
    <w:rsid w:val="00B34286"/>
    <w:rsid w:val="00B36395"/>
    <w:rsid w:val="00B37C32"/>
    <w:rsid w:val="00B40DE6"/>
    <w:rsid w:val="00B41422"/>
    <w:rsid w:val="00B41648"/>
    <w:rsid w:val="00B416E9"/>
    <w:rsid w:val="00B4201D"/>
    <w:rsid w:val="00B43A54"/>
    <w:rsid w:val="00B440A0"/>
    <w:rsid w:val="00B50559"/>
    <w:rsid w:val="00B506DA"/>
    <w:rsid w:val="00B540A4"/>
    <w:rsid w:val="00B55001"/>
    <w:rsid w:val="00B562AA"/>
    <w:rsid w:val="00B56AFD"/>
    <w:rsid w:val="00B64966"/>
    <w:rsid w:val="00B701AA"/>
    <w:rsid w:val="00B703B0"/>
    <w:rsid w:val="00B70500"/>
    <w:rsid w:val="00B71BEE"/>
    <w:rsid w:val="00B73A10"/>
    <w:rsid w:val="00B74D67"/>
    <w:rsid w:val="00B76613"/>
    <w:rsid w:val="00B827AC"/>
    <w:rsid w:val="00B843BC"/>
    <w:rsid w:val="00B855C1"/>
    <w:rsid w:val="00B872C9"/>
    <w:rsid w:val="00B873E3"/>
    <w:rsid w:val="00B9270B"/>
    <w:rsid w:val="00B937A7"/>
    <w:rsid w:val="00B94B6F"/>
    <w:rsid w:val="00B970EC"/>
    <w:rsid w:val="00BA17A9"/>
    <w:rsid w:val="00BA3616"/>
    <w:rsid w:val="00BA5A4A"/>
    <w:rsid w:val="00BA62D8"/>
    <w:rsid w:val="00BA6501"/>
    <w:rsid w:val="00BA65AC"/>
    <w:rsid w:val="00BA6CAE"/>
    <w:rsid w:val="00BA72A2"/>
    <w:rsid w:val="00BB2341"/>
    <w:rsid w:val="00BB2D12"/>
    <w:rsid w:val="00BB3B14"/>
    <w:rsid w:val="00BB4348"/>
    <w:rsid w:val="00BB7109"/>
    <w:rsid w:val="00BC18F5"/>
    <w:rsid w:val="00BC3617"/>
    <w:rsid w:val="00BC3749"/>
    <w:rsid w:val="00BC5097"/>
    <w:rsid w:val="00BC64DA"/>
    <w:rsid w:val="00BD15D0"/>
    <w:rsid w:val="00BD211B"/>
    <w:rsid w:val="00BD42D2"/>
    <w:rsid w:val="00BD73B7"/>
    <w:rsid w:val="00BE15E0"/>
    <w:rsid w:val="00BE201C"/>
    <w:rsid w:val="00BE2494"/>
    <w:rsid w:val="00BE2987"/>
    <w:rsid w:val="00BE7882"/>
    <w:rsid w:val="00BF09F4"/>
    <w:rsid w:val="00BF25FB"/>
    <w:rsid w:val="00BF3A20"/>
    <w:rsid w:val="00C060A8"/>
    <w:rsid w:val="00C115C1"/>
    <w:rsid w:val="00C130E6"/>
    <w:rsid w:val="00C13D5B"/>
    <w:rsid w:val="00C14371"/>
    <w:rsid w:val="00C15DFE"/>
    <w:rsid w:val="00C21B5A"/>
    <w:rsid w:val="00C250D3"/>
    <w:rsid w:val="00C27C0A"/>
    <w:rsid w:val="00C31E46"/>
    <w:rsid w:val="00C3250E"/>
    <w:rsid w:val="00C325AF"/>
    <w:rsid w:val="00C36B34"/>
    <w:rsid w:val="00C37718"/>
    <w:rsid w:val="00C439C3"/>
    <w:rsid w:val="00C44490"/>
    <w:rsid w:val="00C4458B"/>
    <w:rsid w:val="00C446E5"/>
    <w:rsid w:val="00C46590"/>
    <w:rsid w:val="00C52263"/>
    <w:rsid w:val="00C53A16"/>
    <w:rsid w:val="00C56878"/>
    <w:rsid w:val="00C60508"/>
    <w:rsid w:val="00C61E79"/>
    <w:rsid w:val="00C673CD"/>
    <w:rsid w:val="00C677C2"/>
    <w:rsid w:val="00C71FFC"/>
    <w:rsid w:val="00C7235C"/>
    <w:rsid w:val="00C728B0"/>
    <w:rsid w:val="00C74F62"/>
    <w:rsid w:val="00C75ABF"/>
    <w:rsid w:val="00C7717A"/>
    <w:rsid w:val="00C82DBF"/>
    <w:rsid w:val="00C834CA"/>
    <w:rsid w:val="00C87C59"/>
    <w:rsid w:val="00C917EB"/>
    <w:rsid w:val="00C93034"/>
    <w:rsid w:val="00C93DDE"/>
    <w:rsid w:val="00C9516A"/>
    <w:rsid w:val="00C97A0A"/>
    <w:rsid w:val="00CA0964"/>
    <w:rsid w:val="00CA0ECE"/>
    <w:rsid w:val="00CB668F"/>
    <w:rsid w:val="00CB671B"/>
    <w:rsid w:val="00CC012B"/>
    <w:rsid w:val="00CC0A9C"/>
    <w:rsid w:val="00CC5147"/>
    <w:rsid w:val="00CC6747"/>
    <w:rsid w:val="00CC7436"/>
    <w:rsid w:val="00CD0AB9"/>
    <w:rsid w:val="00CD0DB7"/>
    <w:rsid w:val="00CD1699"/>
    <w:rsid w:val="00CD4007"/>
    <w:rsid w:val="00CD4903"/>
    <w:rsid w:val="00CD57AD"/>
    <w:rsid w:val="00CD6CFD"/>
    <w:rsid w:val="00CE0F1C"/>
    <w:rsid w:val="00CE29AF"/>
    <w:rsid w:val="00CF0B07"/>
    <w:rsid w:val="00CF26BE"/>
    <w:rsid w:val="00CF2B79"/>
    <w:rsid w:val="00CF4927"/>
    <w:rsid w:val="00CF5EAD"/>
    <w:rsid w:val="00D008B2"/>
    <w:rsid w:val="00D00DE8"/>
    <w:rsid w:val="00D018E5"/>
    <w:rsid w:val="00D02161"/>
    <w:rsid w:val="00D02218"/>
    <w:rsid w:val="00D02345"/>
    <w:rsid w:val="00D0446E"/>
    <w:rsid w:val="00D06337"/>
    <w:rsid w:val="00D06C16"/>
    <w:rsid w:val="00D12C0F"/>
    <w:rsid w:val="00D13F18"/>
    <w:rsid w:val="00D158DC"/>
    <w:rsid w:val="00D1597A"/>
    <w:rsid w:val="00D16FFD"/>
    <w:rsid w:val="00D26CC3"/>
    <w:rsid w:val="00D27725"/>
    <w:rsid w:val="00D27B78"/>
    <w:rsid w:val="00D27FDD"/>
    <w:rsid w:val="00D3000C"/>
    <w:rsid w:val="00D31B5B"/>
    <w:rsid w:val="00D40AD2"/>
    <w:rsid w:val="00D41AB9"/>
    <w:rsid w:val="00D42BF4"/>
    <w:rsid w:val="00D440E6"/>
    <w:rsid w:val="00D46F21"/>
    <w:rsid w:val="00D525E7"/>
    <w:rsid w:val="00D53ED2"/>
    <w:rsid w:val="00D54A19"/>
    <w:rsid w:val="00D54FEB"/>
    <w:rsid w:val="00D55FB2"/>
    <w:rsid w:val="00D56FDA"/>
    <w:rsid w:val="00D5709E"/>
    <w:rsid w:val="00D5711D"/>
    <w:rsid w:val="00D616E2"/>
    <w:rsid w:val="00D62B51"/>
    <w:rsid w:val="00D639B8"/>
    <w:rsid w:val="00D642BB"/>
    <w:rsid w:val="00D64CA7"/>
    <w:rsid w:val="00D65375"/>
    <w:rsid w:val="00D661E8"/>
    <w:rsid w:val="00D66473"/>
    <w:rsid w:val="00D6701F"/>
    <w:rsid w:val="00D73A6D"/>
    <w:rsid w:val="00D74668"/>
    <w:rsid w:val="00D759B6"/>
    <w:rsid w:val="00D76713"/>
    <w:rsid w:val="00D81CD2"/>
    <w:rsid w:val="00D85719"/>
    <w:rsid w:val="00D85969"/>
    <w:rsid w:val="00D85AB0"/>
    <w:rsid w:val="00D866BC"/>
    <w:rsid w:val="00D900DA"/>
    <w:rsid w:val="00D9127F"/>
    <w:rsid w:val="00D91EF2"/>
    <w:rsid w:val="00D93F5F"/>
    <w:rsid w:val="00D94606"/>
    <w:rsid w:val="00D971AA"/>
    <w:rsid w:val="00D97D66"/>
    <w:rsid w:val="00DA1B28"/>
    <w:rsid w:val="00DA682E"/>
    <w:rsid w:val="00DA6983"/>
    <w:rsid w:val="00DA7332"/>
    <w:rsid w:val="00DA7A8F"/>
    <w:rsid w:val="00DB2896"/>
    <w:rsid w:val="00DB2B8B"/>
    <w:rsid w:val="00DB3A9E"/>
    <w:rsid w:val="00DB527E"/>
    <w:rsid w:val="00DB55E5"/>
    <w:rsid w:val="00DB5846"/>
    <w:rsid w:val="00DB7B41"/>
    <w:rsid w:val="00DC00A8"/>
    <w:rsid w:val="00DC71AD"/>
    <w:rsid w:val="00DD3E51"/>
    <w:rsid w:val="00DD44A4"/>
    <w:rsid w:val="00DD4A29"/>
    <w:rsid w:val="00DE07B8"/>
    <w:rsid w:val="00DE2AE1"/>
    <w:rsid w:val="00DE38BA"/>
    <w:rsid w:val="00DE3A02"/>
    <w:rsid w:val="00DE3A3F"/>
    <w:rsid w:val="00DE408E"/>
    <w:rsid w:val="00DE41C7"/>
    <w:rsid w:val="00DE61A4"/>
    <w:rsid w:val="00DE7E0C"/>
    <w:rsid w:val="00DF1965"/>
    <w:rsid w:val="00DF23B4"/>
    <w:rsid w:val="00DF4FDF"/>
    <w:rsid w:val="00DF6897"/>
    <w:rsid w:val="00DF737F"/>
    <w:rsid w:val="00E026E2"/>
    <w:rsid w:val="00E041DE"/>
    <w:rsid w:val="00E057E8"/>
    <w:rsid w:val="00E0717E"/>
    <w:rsid w:val="00E11F24"/>
    <w:rsid w:val="00E14B58"/>
    <w:rsid w:val="00E2097F"/>
    <w:rsid w:val="00E20D6F"/>
    <w:rsid w:val="00E211AD"/>
    <w:rsid w:val="00E22EB1"/>
    <w:rsid w:val="00E2337C"/>
    <w:rsid w:val="00E23832"/>
    <w:rsid w:val="00E23947"/>
    <w:rsid w:val="00E23A55"/>
    <w:rsid w:val="00E2623B"/>
    <w:rsid w:val="00E303E8"/>
    <w:rsid w:val="00E312D5"/>
    <w:rsid w:val="00E32015"/>
    <w:rsid w:val="00E32772"/>
    <w:rsid w:val="00E327DF"/>
    <w:rsid w:val="00E35F03"/>
    <w:rsid w:val="00E41858"/>
    <w:rsid w:val="00E42CF4"/>
    <w:rsid w:val="00E433BC"/>
    <w:rsid w:val="00E46F7E"/>
    <w:rsid w:val="00E47047"/>
    <w:rsid w:val="00E4758A"/>
    <w:rsid w:val="00E47A9A"/>
    <w:rsid w:val="00E500B1"/>
    <w:rsid w:val="00E55DAA"/>
    <w:rsid w:val="00E570F6"/>
    <w:rsid w:val="00E57E77"/>
    <w:rsid w:val="00E656C6"/>
    <w:rsid w:val="00E65D23"/>
    <w:rsid w:val="00E6642A"/>
    <w:rsid w:val="00E66E2B"/>
    <w:rsid w:val="00E67158"/>
    <w:rsid w:val="00E67415"/>
    <w:rsid w:val="00E7089A"/>
    <w:rsid w:val="00E75105"/>
    <w:rsid w:val="00E76D5D"/>
    <w:rsid w:val="00E8250C"/>
    <w:rsid w:val="00E84BF8"/>
    <w:rsid w:val="00E90ED2"/>
    <w:rsid w:val="00E9153F"/>
    <w:rsid w:val="00E9200B"/>
    <w:rsid w:val="00E9269F"/>
    <w:rsid w:val="00E929F5"/>
    <w:rsid w:val="00EA0DC5"/>
    <w:rsid w:val="00EA227B"/>
    <w:rsid w:val="00EA49A2"/>
    <w:rsid w:val="00EB19B3"/>
    <w:rsid w:val="00EB4351"/>
    <w:rsid w:val="00EB4468"/>
    <w:rsid w:val="00EB639A"/>
    <w:rsid w:val="00EB70FA"/>
    <w:rsid w:val="00EB7716"/>
    <w:rsid w:val="00EC0870"/>
    <w:rsid w:val="00EC19AE"/>
    <w:rsid w:val="00EC2B95"/>
    <w:rsid w:val="00EC30DE"/>
    <w:rsid w:val="00EC3DB8"/>
    <w:rsid w:val="00ED188B"/>
    <w:rsid w:val="00ED2960"/>
    <w:rsid w:val="00ED48E3"/>
    <w:rsid w:val="00ED4A74"/>
    <w:rsid w:val="00ED5A8F"/>
    <w:rsid w:val="00ED5CAB"/>
    <w:rsid w:val="00ED5E56"/>
    <w:rsid w:val="00ED7BFE"/>
    <w:rsid w:val="00EE2B09"/>
    <w:rsid w:val="00EE343B"/>
    <w:rsid w:val="00EE4D1A"/>
    <w:rsid w:val="00EE5007"/>
    <w:rsid w:val="00EE67BE"/>
    <w:rsid w:val="00EE7CA2"/>
    <w:rsid w:val="00EF3D8A"/>
    <w:rsid w:val="00EF4098"/>
    <w:rsid w:val="00EF4680"/>
    <w:rsid w:val="00EF53F0"/>
    <w:rsid w:val="00EF71FE"/>
    <w:rsid w:val="00F026BF"/>
    <w:rsid w:val="00F139EE"/>
    <w:rsid w:val="00F14465"/>
    <w:rsid w:val="00F14AD3"/>
    <w:rsid w:val="00F167E8"/>
    <w:rsid w:val="00F172B9"/>
    <w:rsid w:val="00F17383"/>
    <w:rsid w:val="00F2073B"/>
    <w:rsid w:val="00F20B86"/>
    <w:rsid w:val="00F20F40"/>
    <w:rsid w:val="00F227FF"/>
    <w:rsid w:val="00F24871"/>
    <w:rsid w:val="00F2489D"/>
    <w:rsid w:val="00F26B2E"/>
    <w:rsid w:val="00F27100"/>
    <w:rsid w:val="00F30C0C"/>
    <w:rsid w:val="00F341AC"/>
    <w:rsid w:val="00F3554B"/>
    <w:rsid w:val="00F35EA7"/>
    <w:rsid w:val="00F368E9"/>
    <w:rsid w:val="00F40540"/>
    <w:rsid w:val="00F40C21"/>
    <w:rsid w:val="00F42D84"/>
    <w:rsid w:val="00F461DF"/>
    <w:rsid w:val="00F50BF1"/>
    <w:rsid w:val="00F5269D"/>
    <w:rsid w:val="00F5425B"/>
    <w:rsid w:val="00F5548A"/>
    <w:rsid w:val="00F556B4"/>
    <w:rsid w:val="00F57C1D"/>
    <w:rsid w:val="00F60757"/>
    <w:rsid w:val="00F6254B"/>
    <w:rsid w:val="00F62803"/>
    <w:rsid w:val="00F635FC"/>
    <w:rsid w:val="00F652E4"/>
    <w:rsid w:val="00F65464"/>
    <w:rsid w:val="00F65E61"/>
    <w:rsid w:val="00F75067"/>
    <w:rsid w:val="00F76DBB"/>
    <w:rsid w:val="00F82B71"/>
    <w:rsid w:val="00F85E5B"/>
    <w:rsid w:val="00F86F6C"/>
    <w:rsid w:val="00F87A92"/>
    <w:rsid w:val="00F92B47"/>
    <w:rsid w:val="00F93C54"/>
    <w:rsid w:val="00F94801"/>
    <w:rsid w:val="00F95532"/>
    <w:rsid w:val="00F95C75"/>
    <w:rsid w:val="00F967FE"/>
    <w:rsid w:val="00F97532"/>
    <w:rsid w:val="00FA1DD3"/>
    <w:rsid w:val="00FA289B"/>
    <w:rsid w:val="00FA36B3"/>
    <w:rsid w:val="00FA4D19"/>
    <w:rsid w:val="00FA54CD"/>
    <w:rsid w:val="00FA685B"/>
    <w:rsid w:val="00FA6B43"/>
    <w:rsid w:val="00FA781B"/>
    <w:rsid w:val="00FB07D4"/>
    <w:rsid w:val="00FB1987"/>
    <w:rsid w:val="00FB315A"/>
    <w:rsid w:val="00FB4AAC"/>
    <w:rsid w:val="00FB4EA3"/>
    <w:rsid w:val="00FB57A8"/>
    <w:rsid w:val="00FB615E"/>
    <w:rsid w:val="00FC00FA"/>
    <w:rsid w:val="00FC055F"/>
    <w:rsid w:val="00FC3679"/>
    <w:rsid w:val="00FC3773"/>
    <w:rsid w:val="00FC3852"/>
    <w:rsid w:val="00FC39CE"/>
    <w:rsid w:val="00FC4983"/>
    <w:rsid w:val="00FC4B6C"/>
    <w:rsid w:val="00FC669B"/>
    <w:rsid w:val="00FD120D"/>
    <w:rsid w:val="00FD28E4"/>
    <w:rsid w:val="00FD454F"/>
    <w:rsid w:val="00FD58C1"/>
    <w:rsid w:val="00FD73BB"/>
    <w:rsid w:val="00FE41E1"/>
    <w:rsid w:val="00FE5E2F"/>
    <w:rsid w:val="00FE7CFB"/>
    <w:rsid w:val="00FF03AF"/>
    <w:rsid w:val="00FF07FB"/>
    <w:rsid w:val="00FF13BB"/>
    <w:rsid w:val="00FF3116"/>
    <w:rsid w:val="00FF5254"/>
    <w:rsid w:val="00FF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FB8A9F"/>
  <w15:docId w15:val="{14D32E1B-4DD3-44B8-872E-FDCDABEE5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880"/>
    <w:pPr>
      <w:spacing w:after="0" w:line="240" w:lineRule="auto"/>
      <w:jc w:val="both"/>
    </w:pPr>
    <w:rPr>
      <w:rFonts w:ascii="Roboto" w:hAnsi="Roboto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AE4F25"/>
    <w:pPr>
      <w:keepNext/>
      <w:keepLines/>
      <w:jc w:val="center"/>
      <w:outlineLvl w:val="0"/>
    </w:pPr>
    <w:rPr>
      <w:rFonts w:ascii="Raleway" w:eastAsiaTheme="majorEastAsia" w:hAnsi="Raleway" w:cstheme="majorBidi"/>
      <w:b/>
      <w:color w:val="00809E"/>
      <w:sz w:val="40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F737F"/>
    <w:pPr>
      <w:keepNext/>
      <w:keepLines/>
      <w:spacing w:before="240" w:after="120"/>
      <w:jc w:val="center"/>
      <w:outlineLvl w:val="1"/>
    </w:pPr>
    <w:rPr>
      <w:rFonts w:eastAsiaTheme="majorEastAsia" w:cstheme="majorBidi"/>
      <w:b/>
      <w:color w:val="00809E"/>
      <w:sz w:val="32"/>
      <w:szCs w:val="26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206849"/>
    <w:pPr>
      <w:keepNext/>
      <w:keepLines/>
      <w:spacing w:before="240" w:after="120"/>
      <w:jc w:val="left"/>
      <w:outlineLvl w:val="2"/>
    </w:pPr>
    <w:rPr>
      <w:rFonts w:ascii="Roboto Condensed" w:hAnsi="Roboto Condensed" w:cstheme="majorBidi"/>
      <w:color w:val="00809E"/>
      <w:sz w:val="28"/>
      <w:szCs w:val="24"/>
    </w:rPr>
  </w:style>
  <w:style w:type="paragraph" w:styleId="Balk4">
    <w:name w:val="heading 4"/>
    <w:basedOn w:val="Normal"/>
    <w:next w:val="Normal"/>
    <w:link w:val="Balk4Char"/>
    <w:uiPriority w:val="9"/>
    <w:rsid w:val="001968E2"/>
    <w:pPr>
      <w:keepNext/>
      <w:keepLines/>
      <w:spacing w:before="120" w:after="240"/>
      <w:jc w:val="center"/>
      <w:outlineLvl w:val="3"/>
    </w:pPr>
    <w:rPr>
      <w:i/>
      <w:sz w:val="22"/>
      <w:szCs w:val="24"/>
    </w:rPr>
  </w:style>
  <w:style w:type="paragraph" w:styleId="Balk5">
    <w:name w:val="heading 5"/>
    <w:basedOn w:val="Normal"/>
    <w:next w:val="Normal"/>
    <w:link w:val="Balk5Char"/>
    <w:uiPriority w:val="9"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link w:val="Balk6Char"/>
    <w:uiPriority w:val="9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A17BA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A17BA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szCs w:val="20"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A17BA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AE4F25"/>
    <w:rPr>
      <w:rFonts w:ascii="Raleway" w:eastAsiaTheme="majorEastAsia" w:hAnsi="Raleway" w:cstheme="majorBidi"/>
      <w:b/>
      <w:color w:val="00809E"/>
      <w:sz w:val="40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DF737F"/>
    <w:rPr>
      <w:rFonts w:ascii="Roboto" w:eastAsiaTheme="majorEastAsia" w:hAnsi="Roboto" w:cstheme="majorBidi"/>
      <w:b/>
      <w:color w:val="00809E"/>
      <w:sz w:val="32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206849"/>
    <w:rPr>
      <w:rFonts w:ascii="Roboto Condensed" w:hAnsi="Roboto Condensed" w:cstheme="majorBidi"/>
      <w:color w:val="00809E"/>
      <w:sz w:val="28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1968E2"/>
    <w:rPr>
      <w:rFonts w:ascii="Roboto" w:hAnsi="Roboto"/>
      <w:i/>
      <w:szCs w:val="24"/>
    </w:rPr>
  </w:style>
  <w:style w:type="character" w:customStyle="1" w:styleId="Balk5Char">
    <w:name w:val="Başlık 5 Char"/>
    <w:basedOn w:val="VarsaylanParagrafYazTipi"/>
    <w:link w:val="Balk5"/>
    <w:uiPriority w:val="9"/>
    <w:rsid w:val="002A17BA"/>
    <w:rPr>
      <w:b/>
    </w:rPr>
  </w:style>
  <w:style w:type="character" w:customStyle="1" w:styleId="Balk6Char">
    <w:name w:val="Başlık 6 Char"/>
    <w:basedOn w:val="VarsaylanParagrafYazTipi"/>
    <w:link w:val="Balk6"/>
    <w:uiPriority w:val="9"/>
    <w:rsid w:val="002A17BA"/>
    <w:rPr>
      <w:b/>
      <w:sz w:val="20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A17BA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A17BA"/>
    <w:rPr>
      <w:rFonts w:asciiTheme="majorHAnsi" w:eastAsiaTheme="majorEastAsia" w:hAnsiTheme="majorHAnsi" w:cstheme="majorBidi"/>
      <w:color w:val="5B9BD5" w:themeColor="accent1"/>
      <w:sz w:val="24"/>
      <w:szCs w:val="20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A17B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val="en-US" w:eastAsia="en-US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A17BA"/>
    <w:rPr>
      <w:b/>
      <w:sz w:val="72"/>
      <w:szCs w:val="72"/>
    </w:rPr>
  </w:style>
  <w:style w:type="paragraph" w:styleId="ListeParagraf">
    <w:name w:val="List Paragraph"/>
    <w:basedOn w:val="Normal"/>
    <w:uiPriority w:val="34"/>
    <w:qFormat/>
    <w:rsid w:val="000325D9"/>
    <w:pPr>
      <w:ind w:left="720"/>
      <w:contextualSpacing/>
    </w:pPr>
  </w:style>
  <w:style w:type="table" w:styleId="TabloKlavuzu">
    <w:name w:val="Table Grid"/>
    <w:basedOn w:val="NormalTablo"/>
    <w:uiPriority w:val="39"/>
    <w:rsid w:val="00EA1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8A48BA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DipnotMetni">
    <w:name w:val="footnote text"/>
    <w:basedOn w:val="Normal"/>
    <w:link w:val="DipnotMetniChar"/>
    <w:uiPriority w:val="99"/>
    <w:unhideWhenUsed/>
    <w:rsid w:val="008A48BA"/>
    <w:rPr>
      <w:rFonts w:eastAsiaTheme="minorEastAsia" w:cs="Times New Roman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8A48BA"/>
    <w:rPr>
      <w:rFonts w:eastAsiaTheme="minorEastAsia" w:cs="Times New Roman"/>
      <w:sz w:val="20"/>
      <w:szCs w:val="20"/>
      <w:lang w:eastAsia="tr-TR"/>
    </w:rPr>
  </w:style>
  <w:style w:type="character" w:styleId="HafifVurgulama">
    <w:name w:val="Subtle Emphasis"/>
    <w:basedOn w:val="VarsaylanParagrafYazTipi"/>
    <w:uiPriority w:val="19"/>
    <w:qFormat/>
    <w:rsid w:val="008A48BA"/>
    <w:rPr>
      <w:i/>
      <w:iCs/>
    </w:rPr>
  </w:style>
  <w:style w:type="table" w:styleId="AkGlgeleme-Vurgu1">
    <w:name w:val="Light Shading Accent 1"/>
    <w:basedOn w:val="NormalTablo"/>
    <w:uiPriority w:val="60"/>
    <w:rsid w:val="008A48BA"/>
    <w:pPr>
      <w:spacing w:after="0" w:line="240" w:lineRule="auto"/>
    </w:pPr>
    <w:rPr>
      <w:rFonts w:eastAsiaTheme="minorEastAsia"/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DzTablo5">
    <w:name w:val="Plain Table 5"/>
    <w:basedOn w:val="NormalTablo"/>
    <w:uiPriority w:val="45"/>
    <w:rsid w:val="008A48B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KlavuzTablo1Ak-Vurgu4">
    <w:name w:val="Grid Table 1 Light Accent 4"/>
    <w:basedOn w:val="NormalTablo"/>
    <w:uiPriority w:val="46"/>
    <w:rsid w:val="008A48BA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5">
    <w:name w:val="Grid Table 1 Light Accent 5"/>
    <w:basedOn w:val="NormalTablo"/>
    <w:uiPriority w:val="46"/>
    <w:rsid w:val="008A48B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uTablo4-Vurgu1">
    <w:name w:val="Grid Table 4 Accent 1"/>
    <w:basedOn w:val="NormalTablo"/>
    <w:uiPriority w:val="49"/>
    <w:rsid w:val="008A48B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4-Vurgu1">
    <w:name w:val="List Table 4 Accent 1"/>
    <w:basedOn w:val="NormalTablo"/>
    <w:uiPriority w:val="49"/>
    <w:rsid w:val="008A48B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KlavuzuTablo4-Vurgu4">
    <w:name w:val="Grid Table 4 Accent 4"/>
    <w:basedOn w:val="NormalTablo"/>
    <w:uiPriority w:val="49"/>
    <w:rsid w:val="00CA07E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uTablo4-Vurgu2">
    <w:name w:val="Grid Table 4 Accent 2"/>
    <w:basedOn w:val="NormalTablo"/>
    <w:uiPriority w:val="49"/>
    <w:rsid w:val="00CA07E3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AralkYok">
    <w:name w:val="No Spacing"/>
    <w:link w:val="AralkYokChar"/>
    <w:uiPriority w:val="1"/>
    <w:qFormat/>
    <w:rsid w:val="007012AC"/>
    <w:pPr>
      <w:spacing w:after="0" w:line="240" w:lineRule="auto"/>
    </w:pPr>
    <w:rPr>
      <w:rFonts w:eastAsiaTheme="minorEastAsia"/>
    </w:rPr>
  </w:style>
  <w:style w:type="character" w:customStyle="1" w:styleId="AralkYokChar">
    <w:name w:val="Aralık Yok Char"/>
    <w:basedOn w:val="VarsaylanParagrafYazTipi"/>
    <w:link w:val="AralkYok"/>
    <w:uiPriority w:val="1"/>
    <w:rsid w:val="007012AC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1B159A"/>
    <w:rPr>
      <w:color w:val="0563C1" w:themeColor="hyperlink"/>
      <w:u w:val="single"/>
    </w:rPr>
  </w:style>
  <w:style w:type="character" w:customStyle="1" w:styleId="tlid-translation">
    <w:name w:val="tlid-translation"/>
    <w:basedOn w:val="VarsaylanParagrafYazTipi"/>
    <w:rsid w:val="001B159A"/>
  </w:style>
  <w:style w:type="paragraph" w:styleId="BalonMetni">
    <w:name w:val="Balloon Text"/>
    <w:basedOn w:val="Normal"/>
    <w:link w:val="BalonMetniChar"/>
    <w:uiPriority w:val="99"/>
    <w:semiHidden/>
    <w:unhideWhenUsed/>
    <w:rsid w:val="00FD066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066E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NormalTablo"/>
    <w:next w:val="TabloKlavuzu"/>
    <w:uiPriority w:val="39"/>
    <w:rsid w:val="009B0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Tablo"/>
    <w:next w:val="TabloKlavuzu"/>
    <w:uiPriority w:val="39"/>
    <w:rsid w:val="00493F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C20DA2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6F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F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F07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F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F07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8313A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313A2"/>
  </w:style>
  <w:style w:type="paragraph" w:styleId="AltBilgi">
    <w:name w:val="footer"/>
    <w:basedOn w:val="Normal"/>
    <w:link w:val="AltBilgiChar"/>
    <w:uiPriority w:val="99"/>
    <w:unhideWhenUsed/>
    <w:rsid w:val="008313A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313A2"/>
  </w:style>
  <w:style w:type="character" w:styleId="zlenenKpr">
    <w:name w:val="FollowedHyperlink"/>
    <w:basedOn w:val="VarsaylanParagrafYazTipi"/>
    <w:uiPriority w:val="99"/>
    <w:semiHidden/>
    <w:unhideWhenUsed/>
    <w:rsid w:val="00C67527"/>
    <w:rPr>
      <w:color w:val="954F72" w:themeColor="followedHyperlink"/>
      <w:u w:val="single"/>
    </w:rPr>
  </w:style>
  <w:style w:type="character" w:customStyle="1" w:styleId="UnresolvedMention2">
    <w:name w:val="Unresolved Mention2"/>
    <w:basedOn w:val="VarsaylanParagrafYazTipi"/>
    <w:uiPriority w:val="99"/>
    <w:semiHidden/>
    <w:unhideWhenUsed/>
    <w:rsid w:val="00C67527"/>
    <w:rPr>
      <w:color w:val="605E5C"/>
      <w:shd w:val="clear" w:color="auto" w:fill="E1DFDD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13847"/>
    <w:rPr>
      <w:color w:val="605E5C"/>
      <w:shd w:val="clear" w:color="auto" w:fill="E1DFDD"/>
    </w:rPr>
  </w:style>
  <w:style w:type="paragraph" w:styleId="TBal">
    <w:name w:val="TOC Heading"/>
    <w:basedOn w:val="Balk1"/>
    <w:next w:val="Normal"/>
    <w:uiPriority w:val="39"/>
    <w:unhideWhenUsed/>
    <w:qFormat/>
    <w:rsid w:val="00CA492B"/>
    <w:pPr>
      <w:outlineLvl w:val="9"/>
    </w:pPr>
  </w:style>
  <w:style w:type="paragraph" w:styleId="T2">
    <w:name w:val="toc 2"/>
    <w:basedOn w:val="Normal"/>
    <w:next w:val="Normal"/>
    <w:autoRedefine/>
    <w:uiPriority w:val="39"/>
    <w:unhideWhenUsed/>
    <w:rsid w:val="00B562AA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3B089E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9F2E83"/>
    <w:pPr>
      <w:tabs>
        <w:tab w:val="right" w:leader="dot" w:pos="9054"/>
      </w:tabs>
      <w:ind w:left="440"/>
      <w:jc w:val="left"/>
    </w:pPr>
    <w:rPr>
      <w:i/>
      <w:iCs/>
      <w:noProof/>
      <w:sz w:val="22"/>
    </w:rPr>
  </w:style>
  <w:style w:type="table" w:customStyle="1" w:styleId="TableGrid3">
    <w:name w:val="Table Grid3"/>
    <w:basedOn w:val="NormalTablo"/>
    <w:next w:val="TabloKlavuzu"/>
    <w:uiPriority w:val="39"/>
    <w:rsid w:val="00E06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VarsaylanParagrafYazTipi"/>
    <w:rsid w:val="009F23E1"/>
    <w:rPr>
      <w:rFonts w:ascii="Calibri-Identity-H" w:hAnsi="Calibri-Identity-H" w:hint="default"/>
      <w:b w:val="0"/>
      <w:bCs w:val="0"/>
      <w:i w:val="0"/>
      <w:iCs w:val="0"/>
      <w:color w:val="2B2A29"/>
      <w:sz w:val="26"/>
      <w:szCs w:val="2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042E7E"/>
    <w:rPr>
      <w:color w:val="605E5C"/>
      <w:shd w:val="clear" w:color="auto" w:fill="E1DFDD"/>
    </w:rPr>
  </w:style>
  <w:style w:type="character" w:customStyle="1" w:styleId="UnresolvedMention3">
    <w:name w:val="Unresolved Mention3"/>
    <w:basedOn w:val="VarsaylanParagrafYazTipi"/>
    <w:uiPriority w:val="99"/>
    <w:unhideWhenUsed/>
    <w:rsid w:val="00D04650"/>
    <w:rPr>
      <w:color w:val="605E5C"/>
      <w:shd w:val="clear" w:color="auto" w:fill="E1DFDD"/>
    </w:rPr>
  </w:style>
  <w:style w:type="paragraph" w:styleId="T4">
    <w:name w:val="toc 4"/>
    <w:basedOn w:val="Normal"/>
    <w:next w:val="Normal"/>
    <w:autoRedefine/>
    <w:uiPriority w:val="39"/>
    <w:unhideWhenUsed/>
    <w:rsid w:val="00E76159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5">
    <w:name w:val="toc 5"/>
    <w:basedOn w:val="Normal"/>
    <w:next w:val="Normal"/>
    <w:autoRedefine/>
    <w:uiPriority w:val="39"/>
    <w:unhideWhenUsed/>
    <w:rsid w:val="00E76159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E76159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E76159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E76159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E76159"/>
    <w:pPr>
      <w:ind w:left="1760"/>
      <w:jc w:val="left"/>
    </w:pPr>
    <w:rPr>
      <w:rFonts w:asciiTheme="minorHAnsi" w:hAnsiTheme="minorHAnsi"/>
      <w:sz w:val="18"/>
      <w:szCs w:val="18"/>
    </w:rPr>
  </w:style>
  <w:style w:type="paragraph" w:styleId="Altyaz">
    <w:name w:val="Subtitle"/>
    <w:basedOn w:val="Normal"/>
    <w:next w:val="Normal"/>
    <w:link w:val="Altyaz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ltyazChar">
    <w:name w:val="Altyazı Char"/>
    <w:basedOn w:val="VarsaylanParagrafYazTipi"/>
    <w:link w:val="Altyaz"/>
    <w:uiPriority w:val="11"/>
    <w:rsid w:val="002A17BA"/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8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9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a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b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c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d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e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0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1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2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3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4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5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6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7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8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9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a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b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c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d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e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0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1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2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3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4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5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6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7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8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9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a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b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c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d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e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0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1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2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3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4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5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6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7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8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9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a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b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c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d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e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0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1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2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3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4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5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6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7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8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9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a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fb">
    <w:basedOn w:val="TableNormal1"/>
    <w:pPr>
      <w:spacing w:after="0" w:line="240" w:lineRule="auto"/>
    </w:pPr>
    <w:rPr>
      <w:color w:val="2E75B5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F167E8"/>
    <w:rPr>
      <w:color w:val="605E5C"/>
      <w:shd w:val="clear" w:color="auto" w:fill="E1DFDD"/>
    </w:rPr>
  </w:style>
  <w:style w:type="paragraph" w:styleId="ResimYazs">
    <w:name w:val="caption"/>
    <w:basedOn w:val="Normal"/>
    <w:next w:val="Normal"/>
    <w:uiPriority w:val="35"/>
    <w:unhideWhenUsed/>
    <w:qFormat/>
    <w:rsid w:val="00765C21"/>
    <w:pPr>
      <w:spacing w:before="120" w:after="240"/>
      <w:jc w:val="center"/>
    </w:pPr>
    <w:rPr>
      <w:i/>
      <w:sz w:val="22"/>
    </w:rPr>
  </w:style>
  <w:style w:type="paragraph" w:styleId="NormalWeb">
    <w:name w:val="Normal (Web)"/>
    <w:basedOn w:val="Normal"/>
    <w:uiPriority w:val="99"/>
    <w:unhideWhenUsed/>
    <w:rsid w:val="0007296C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3B71AC"/>
    <w:rPr>
      <w:color w:val="605E5C"/>
      <w:shd w:val="clear" w:color="auto" w:fill="E1DFDD"/>
    </w:rPr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0D735E"/>
    <w:rPr>
      <w:color w:val="605E5C"/>
      <w:shd w:val="clear" w:color="auto" w:fill="E1DFDD"/>
    </w:rPr>
  </w:style>
  <w:style w:type="paragraph" w:customStyle="1" w:styleId="Balk">
    <w:name w:val="İç Başlık"/>
    <w:basedOn w:val="Normal"/>
    <w:link w:val="BalkChar"/>
    <w:qFormat/>
    <w:rsid w:val="001136AE"/>
    <w:pPr>
      <w:spacing w:before="40"/>
    </w:pPr>
    <w:rPr>
      <w:color w:val="2F5496"/>
      <w:sz w:val="26"/>
      <w:szCs w:val="26"/>
    </w:rPr>
  </w:style>
  <w:style w:type="character" w:customStyle="1" w:styleId="BalkChar">
    <w:name w:val="İç Başlık Char"/>
    <w:basedOn w:val="VarsaylanParagrafYazTipi"/>
    <w:link w:val="Balk"/>
    <w:rsid w:val="001136AE"/>
    <w:rPr>
      <w:color w:val="2F5496"/>
      <w:sz w:val="26"/>
      <w:szCs w:val="26"/>
    </w:rPr>
  </w:style>
  <w:style w:type="paragraph" w:customStyle="1" w:styleId="Madde">
    <w:name w:val="Madde"/>
    <w:basedOn w:val="Normal"/>
    <w:link w:val="MaddeChar"/>
    <w:qFormat/>
    <w:rsid w:val="00227519"/>
    <w:pPr>
      <w:numPr>
        <w:numId w:val="1"/>
      </w:numPr>
      <w:ind w:left="714" w:hanging="357"/>
    </w:pPr>
    <w:rPr>
      <w:color w:val="000000"/>
      <w:szCs w:val="24"/>
    </w:rPr>
  </w:style>
  <w:style w:type="character" w:customStyle="1" w:styleId="MaddeChar">
    <w:name w:val="Madde Char"/>
    <w:basedOn w:val="VarsaylanParagrafYazTipi"/>
    <w:link w:val="Madde"/>
    <w:rsid w:val="00227519"/>
    <w:rPr>
      <w:rFonts w:ascii="Roboto" w:hAnsi="Roboto"/>
      <w:color w:val="000000"/>
      <w:sz w:val="24"/>
      <w:szCs w:val="24"/>
    </w:rPr>
  </w:style>
  <w:style w:type="character" w:customStyle="1" w:styleId="UnresolvedMention4">
    <w:name w:val="Unresolved Mention4"/>
    <w:basedOn w:val="VarsaylanParagrafYazTipi"/>
    <w:uiPriority w:val="99"/>
    <w:semiHidden/>
    <w:unhideWhenUsed/>
    <w:rsid w:val="00B562AA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2A17B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GvdeMetni">
    <w:name w:val="Body Text"/>
    <w:basedOn w:val="Normal"/>
    <w:link w:val="GvdeMetniChar"/>
    <w:uiPriority w:val="99"/>
    <w:semiHidden/>
    <w:unhideWhenUsed/>
    <w:rsid w:val="002A17BA"/>
    <w:pPr>
      <w:spacing w:after="120" w:line="276" w:lineRule="auto"/>
    </w:pPr>
    <w:rPr>
      <w:rFonts w:ascii="PT Serif" w:eastAsiaTheme="minorHAnsi" w:hAnsi="PT Serif" w:cstheme="minorBidi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2A17BA"/>
    <w:rPr>
      <w:rFonts w:ascii="PT Serif" w:eastAsiaTheme="minorHAnsi" w:hAnsi="PT Serif" w:cstheme="minorBidi"/>
      <w:sz w:val="24"/>
      <w:lang w:val="en-US" w:eastAsia="en-US"/>
    </w:rPr>
  </w:style>
  <w:style w:type="paragraph" w:styleId="Alnt">
    <w:name w:val="Quote"/>
    <w:basedOn w:val="Normal"/>
    <w:next w:val="Normal"/>
    <w:link w:val="AlntChar"/>
    <w:uiPriority w:val="29"/>
    <w:qFormat/>
    <w:rsid w:val="002A17BA"/>
    <w:pPr>
      <w:spacing w:after="200" w:line="276" w:lineRule="auto"/>
    </w:pPr>
    <w:rPr>
      <w:rFonts w:ascii="PT Serif" w:eastAsiaTheme="minorHAnsi" w:hAnsi="PT Serif" w:cstheme="minorBidi"/>
      <w:i/>
      <w:iCs/>
      <w:color w:val="000000" w:themeColor="text1"/>
      <w:lang w:val="en-US" w:eastAsia="en-US"/>
    </w:rPr>
  </w:style>
  <w:style w:type="character" w:customStyle="1" w:styleId="AlntChar">
    <w:name w:val="Alıntı Char"/>
    <w:basedOn w:val="VarsaylanParagrafYazTipi"/>
    <w:link w:val="Alnt"/>
    <w:uiPriority w:val="29"/>
    <w:rsid w:val="002A17BA"/>
    <w:rPr>
      <w:rFonts w:ascii="PT Serif" w:eastAsiaTheme="minorHAnsi" w:hAnsi="PT Serif" w:cstheme="minorBidi"/>
      <w:i/>
      <w:iCs/>
      <w:color w:val="000000" w:themeColor="text1"/>
      <w:sz w:val="24"/>
      <w:lang w:val="en-US" w:eastAsia="en-US"/>
    </w:rPr>
  </w:style>
  <w:style w:type="character" w:customStyle="1" w:styleId="GlAlntChar">
    <w:name w:val="Güçlü Alıntı Char"/>
    <w:basedOn w:val="VarsaylanParagrafYazTipi"/>
    <w:link w:val="GlAlnt"/>
    <w:uiPriority w:val="30"/>
    <w:locked/>
    <w:rsid w:val="002A17BA"/>
    <w:rPr>
      <w:b/>
      <w:bCs/>
      <w:i/>
      <w:iCs/>
      <w:color w:val="5B9BD5" w:themeColor="accent1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A17B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76" w:lineRule="auto"/>
      <w:ind w:left="864" w:right="864"/>
      <w:jc w:val="center"/>
    </w:pPr>
    <w:rPr>
      <w:b/>
      <w:bCs/>
      <w:i/>
      <w:iCs/>
      <w:color w:val="5B9BD5" w:themeColor="accent1"/>
    </w:rPr>
  </w:style>
  <w:style w:type="paragraph" w:customStyle="1" w:styleId="msointensequote">
    <w:name w:val="msointensequote"/>
    <w:basedOn w:val="Normal"/>
    <w:next w:val="Normal"/>
    <w:uiPriority w:val="30"/>
    <w:qFormat/>
    <w:rsid w:val="002A17BA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="PT Serif" w:eastAsiaTheme="minorHAnsi" w:hAnsi="PT Serif" w:cstheme="minorBidi"/>
      <w:b/>
      <w:bCs/>
      <w:i/>
      <w:iCs/>
      <w:color w:val="5B9BD5" w:themeColor="accent1"/>
      <w:lang w:val="en-US" w:eastAsia="en-US"/>
    </w:rPr>
  </w:style>
  <w:style w:type="character" w:customStyle="1" w:styleId="ChapNumberChar">
    <w:name w:val="Chap Number Char"/>
    <w:basedOn w:val="VarsaylanParagrafYazTipi"/>
    <w:link w:val="ChapNumber"/>
    <w:locked/>
    <w:rsid w:val="002A17BA"/>
    <w:rPr>
      <w:sz w:val="120"/>
      <w:szCs w:val="118"/>
    </w:rPr>
  </w:style>
  <w:style w:type="paragraph" w:customStyle="1" w:styleId="ChapNumber">
    <w:name w:val="Chap Number"/>
    <w:basedOn w:val="Normal"/>
    <w:link w:val="ChapNumberChar"/>
    <w:qFormat/>
    <w:rsid w:val="002A17BA"/>
    <w:pPr>
      <w:jc w:val="center"/>
    </w:pPr>
    <w:rPr>
      <w:sz w:val="120"/>
      <w:szCs w:val="118"/>
    </w:rPr>
  </w:style>
  <w:style w:type="paragraph" w:customStyle="1" w:styleId="DipnotMetni1">
    <w:name w:val="Dipnot Metni1"/>
    <w:basedOn w:val="Normal"/>
    <w:next w:val="DipnotMetni"/>
    <w:uiPriority w:val="99"/>
    <w:rsid w:val="002A17BA"/>
    <w:pPr>
      <w:jc w:val="left"/>
    </w:pPr>
    <w:rPr>
      <w:rFonts w:ascii="PT Serif" w:eastAsiaTheme="minorHAnsi" w:hAnsi="PT Serif" w:cstheme="minorBidi"/>
      <w:sz w:val="20"/>
      <w:szCs w:val="20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sid w:val="002A17BA"/>
    <w:rPr>
      <w:color w:val="808080"/>
    </w:rPr>
  </w:style>
  <w:style w:type="character" w:customStyle="1" w:styleId="msointenseemphasis">
    <w:name w:val="msointenseemphasis"/>
    <w:basedOn w:val="VarsaylanParagrafYazTipi"/>
    <w:uiPriority w:val="21"/>
    <w:qFormat/>
    <w:rsid w:val="002A17BA"/>
    <w:rPr>
      <w:b/>
      <w:bCs/>
      <w:i/>
      <w:iCs/>
      <w:color w:val="5B9BD5" w:themeColor="accent1"/>
    </w:rPr>
  </w:style>
  <w:style w:type="character" w:styleId="HafifBavuru">
    <w:name w:val="Subtle Reference"/>
    <w:basedOn w:val="VarsaylanParagrafYazTipi"/>
    <w:uiPriority w:val="31"/>
    <w:qFormat/>
    <w:rsid w:val="002A17BA"/>
    <w:rPr>
      <w:smallCaps/>
      <w:color w:val="ED7D31" w:themeColor="accent2"/>
      <w:u w:val="single"/>
    </w:rPr>
  </w:style>
  <w:style w:type="character" w:customStyle="1" w:styleId="msointensereference">
    <w:name w:val="msointensereference"/>
    <w:basedOn w:val="VarsaylanParagrafYazTipi"/>
    <w:uiPriority w:val="32"/>
    <w:qFormat/>
    <w:rsid w:val="002A17BA"/>
    <w:rPr>
      <w:b/>
      <w:bCs/>
      <w:smallCaps/>
      <w:color w:val="ED7D31" w:themeColor="accent2"/>
      <w:spacing w:val="5"/>
      <w:u w:val="single"/>
    </w:rPr>
  </w:style>
  <w:style w:type="character" w:styleId="KitapBal">
    <w:name w:val="Book Title"/>
    <w:basedOn w:val="VarsaylanParagrafYazTipi"/>
    <w:uiPriority w:val="33"/>
    <w:qFormat/>
    <w:rsid w:val="002A17BA"/>
    <w:rPr>
      <w:b/>
      <w:bCs/>
      <w:smallCaps/>
      <w:spacing w:val="5"/>
    </w:rPr>
  </w:style>
  <w:style w:type="character" w:customStyle="1" w:styleId="GlAlntChar1">
    <w:name w:val="Güçlü Alıntı Char1"/>
    <w:basedOn w:val="VarsaylanParagrafYazTipi"/>
    <w:uiPriority w:val="30"/>
    <w:rsid w:val="002A17BA"/>
    <w:rPr>
      <w:i/>
      <w:iCs/>
      <w:color w:val="5B9BD5" w:themeColor="accent1"/>
    </w:rPr>
  </w:style>
  <w:style w:type="character" w:customStyle="1" w:styleId="apple-converted-space">
    <w:name w:val="apple-converted-space"/>
    <w:basedOn w:val="VarsaylanParagrafYazTipi"/>
    <w:rsid w:val="002A17BA"/>
  </w:style>
  <w:style w:type="character" w:customStyle="1" w:styleId="zlenenKpr1">
    <w:name w:val="İzlenen Köprü1"/>
    <w:basedOn w:val="VarsaylanParagrafYazTipi"/>
    <w:uiPriority w:val="99"/>
    <w:semiHidden/>
    <w:rsid w:val="002A17BA"/>
    <w:rPr>
      <w:color w:val="954F72"/>
      <w:u w:val="single"/>
    </w:rPr>
  </w:style>
  <w:style w:type="character" w:customStyle="1" w:styleId="DipnotMetniChar1">
    <w:name w:val="Dipnot Metni Char1"/>
    <w:basedOn w:val="VarsaylanParagrafYazTipi"/>
    <w:uiPriority w:val="99"/>
    <w:semiHidden/>
    <w:locked/>
    <w:rsid w:val="002A17BA"/>
    <w:rPr>
      <w:rFonts w:ascii="PT Serif" w:eastAsiaTheme="minorHAnsi" w:hAnsi="PT Serif" w:cstheme="minorBidi"/>
      <w:sz w:val="20"/>
      <w:szCs w:val="20"/>
      <w:lang w:val="en-US" w:eastAsia="en-US"/>
    </w:rPr>
  </w:style>
  <w:style w:type="table" w:customStyle="1" w:styleId="MainBodyTable">
    <w:name w:val="Main Body Table"/>
    <w:basedOn w:val="NormalTablo"/>
    <w:uiPriority w:val="99"/>
    <w:rsid w:val="002A17BA"/>
    <w:pPr>
      <w:spacing w:before="60" w:after="0" w:line="276" w:lineRule="auto"/>
      <w:jc w:val="both"/>
    </w:pPr>
    <w:rPr>
      <w:rFonts w:ascii="PT Serif" w:eastAsiaTheme="minorHAnsi" w:hAnsi="PT Serif" w:cstheme="minorBidi"/>
      <w:sz w:val="24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TabloKlavuzu1">
    <w:name w:val="Tablo Kılavuzu1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">
    <w:name w:val="Kılavuzu Tablo 4 - Vurgu 1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oKlavuzu2">
    <w:name w:val="Tablo Kılavuzu2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1">
    <w:name w:val="Kılavuzu Tablo 4 - Vurgu 11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oKlavuzu3">
    <w:name w:val="Tablo Kılavuzu3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2">
    <w:name w:val="Kılavuzu Tablo 4 - Vurgu 112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KlavuzuTablo4-Vurgu1111">
    <w:name w:val="Kılavuzu Tablo 4 - Vurgu 111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oKlavuzu4">
    <w:name w:val="Tablo Kılavuzu4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Glgeleme-Vurgu11">
    <w:name w:val="Açık Gölgeleme - Vurgu 11"/>
    <w:basedOn w:val="NormalTablo"/>
    <w:uiPriority w:val="60"/>
    <w:rsid w:val="002A17BA"/>
    <w:pPr>
      <w:spacing w:after="0" w:line="240" w:lineRule="auto"/>
    </w:pPr>
    <w:rPr>
      <w:rFonts w:eastAsia="Times New Roman" w:cstheme="minorBidi"/>
      <w:color w:val="2E74B5"/>
      <w:lang w:val="en-US" w:eastAsia="en-US"/>
    </w:rPr>
    <w:tblPr>
      <w:tblStyleRowBandSize w:val="1"/>
      <w:tblStyleColBandSize w:val="1"/>
      <w:tblInd w:w="0" w:type="nil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DzTablo51">
    <w:name w:val="Düz Tablo 51"/>
    <w:basedOn w:val="NormalTablo"/>
    <w:uiPriority w:val="45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</w:tblPr>
    <w:tblStylePr w:type="firstRow"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KlavuzTablo1Ak-Vurgu41">
    <w:name w:val="Kılavuz Tablo 1 Açık - Vurgu 41"/>
    <w:basedOn w:val="NormalTablo"/>
    <w:uiPriority w:val="46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FFE599"/>
        <w:left w:val="single" w:sz="4" w:space="0" w:color="FFE599"/>
        <w:bottom w:val="single" w:sz="4" w:space="0" w:color="FFE599"/>
        <w:right w:val="single" w:sz="4" w:space="0" w:color="FFE599"/>
        <w:insideH w:val="single" w:sz="4" w:space="0" w:color="FFE599"/>
        <w:insideV w:val="single" w:sz="4" w:space="0" w:color="FFE599"/>
      </w:tblBorders>
    </w:tblPr>
    <w:tblStylePr w:type="firstRow">
      <w:rPr>
        <w:b/>
        <w:bCs/>
      </w:rPr>
      <w:tblPr/>
      <w:tcPr>
        <w:tcBorders>
          <w:bottom w:val="single" w:sz="12" w:space="0" w:color="FFD966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1Ak-Vurgu51">
    <w:name w:val="Kılavuz Tablo 1 Açık - Vurgu 51"/>
    <w:basedOn w:val="NormalTablo"/>
    <w:uiPriority w:val="46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uTablo4-Vurgu113">
    <w:name w:val="Kılavuzu Tablo 4 - Vurgu 113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ListeTablo4-Vurgu11">
    <w:name w:val="Liste Tablo 4 - Vurgu 1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KlavuzuTablo4-Vurgu41">
    <w:name w:val="Kılavuzu Tablo 4 - Vurgu 4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KlavuzuTablo4-Vurgu21">
    <w:name w:val="Kılavuzu Tablo 4 - Vurgu 2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TabloKlavuzu5">
    <w:name w:val="Tablo Kılavuzu5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4">
    <w:name w:val="Kılavuzu Tablo 4 - Vurgu 114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ListeTablo4-Vurgu111">
    <w:name w:val="Liste Tablo 4 - Vurgu 111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oKlavuzu6">
    <w:name w:val="Tablo Kılavuzu6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5">
    <w:name w:val="Kılavuzu Tablo 4 - Vurgu 115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oKlavuzu8">
    <w:name w:val="Tablo Kılavuzu8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6">
    <w:name w:val="Kılavuzu Tablo 4 - Vurgu 116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KlavuzuTablo4-Vurgu117">
    <w:name w:val="Kılavuzu Tablo 4 - Vurgu 117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oKlavuzu9">
    <w:name w:val="Tablo Kılavuzu9"/>
    <w:basedOn w:val="NormalTablo"/>
    <w:uiPriority w:val="3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118">
    <w:name w:val="Kılavuzu Tablo 4 - Vurgu 118"/>
    <w:basedOn w:val="NormalTablo"/>
    <w:uiPriority w:val="49"/>
    <w:rsid w:val="002A17BA"/>
    <w:pPr>
      <w:spacing w:after="0" w:line="240" w:lineRule="auto"/>
    </w:pPr>
    <w:rPr>
      <w:rFonts w:eastAsiaTheme="minorHAnsi" w:cstheme="minorBidi"/>
      <w:lang w:val="en-US" w:eastAsia="en-US"/>
    </w:rPr>
    <w:tblPr>
      <w:tblStyleRowBandSize w:val="1"/>
      <w:tblStyleColBandSize w:val="1"/>
      <w:tblInd w:w="0" w:type="nil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UnresolvedMention5">
    <w:name w:val="Unresolved Mention5"/>
    <w:basedOn w:val="VarsaylanParagrafYazTipi"/>
    <w:uiPriority w:val="99"/>
    <w:semiHidden/>
    <w:unhideWhenUsed/>
    <w:rsid w:val="00364FE2"/>
    <w:rPr>
      <w:color w:val="605E5C"/>
      <w:shd w:val="clear" w:color="auto" w:fill="E1DFDD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F26B2E"/>
    <w:rPr>
      <w:rFonts w:ascii="Courier New" w:eastAsia="Times New Roman" w:hAnsi="Courier New" w:cs="Courier New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F26B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VarsaylanParagrafYazTipi"/>
    <w:rsid w:val="00F26B2E"/>
  </w:style>
  <w:style w:type="character" w:customStyle="1" w:styleId="hljs-comment">
    <w:name w:val="hljs-comment"/>
    <w:basedOn w:val="VarsaylanParagrafYazTipi"/>
    <w:rsid w:val="00F26B2E"/>
  </w:style>
  <w:style w:type="character" w:customStyle="1" w:styleId="UnresolvedMention6">
    <w:name w:val="Unresolved Mention6"/>
    <w:basedOn w:val="VarsaylanParagrafYazTipi"/>
    <w:uiPriority w:val="99"/>
    <w:semiHidden/>
    <w:unhideWhenUsed/>
    <w:rsid w:val="00941143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340F52"/>
    <w:pPr>
      <w:spacing w:after="0" w:line="240" w:lineRule="auto"/>
    </w:pPr>
  </w:style>
  <w:style w:type="character" w:customStyle="1" w:styleId="zmlenmeyenBahsetme6">
    <w:name w:val="Çözümlenmeyen Bahsetme6"/>
    <w:basedOn w:val="VarsaylanParagrafYazTipi"/>
    <w:uiPriority w:val="99"/>
    <w:semiHidden/>
    <w:unhideWhenUsed/>
    <w:rsid w:val="000D1E9A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6D33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2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lWya/JryuQ3z/aM91M3mR7PgWw==">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02E71FD-65F2-4671-B79E-DEEC43593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363</Words>
  <Characters>2070</Characters>
  <Application>Microsoft Office Word</Application>
  <DocSecurity>0</DocSecurity>
  <Lines>17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2" baseType="lpstr">
      <vt:lpstr/>
      <vt:lpstr/>
      <vt:lpstr>/Yazarlar</vt:lpstr>
      <vt:lpstr>/İçindekiler</vt:lpstr>
      <vt:lpstr>/Öğretim Kılavuzu</vt:lpstr>
      <vt:lpstr>    Giriş</vt:lpstr>
      <vt:lpstr>        Gözle-Uygula-Tasarla-Üret-Değerlendir Öğrenme Döngüsü</vt:lpstr>
      <vt:lpstr>    Etkinlik Tabanlı Program ve Spiral Öğrenme</vt:lpstr>
      <vt:lpstr>    Eşli Programlama</vt:lpstr>
      <vt:lpstr>    Gruplar Arası İletişim</vt:lpstr>
      <vt:lpstr>    Dönem Projesi</vt:lpstr>
      <vt:lpstr>    Derste Kullanılan Set</vt:lpstr>
      <vt:lpstr>    Laboratuvar Kullanım Yönergesi</vt:lpstr>
      <vt:lpstr>    Sıkça Sorulan Pedagojik Sorular</vt:lpstr>
      <vt:lpstr>/1. Bölüm - Elektronik Programlamaya Giriş</vt:lpstr>
      <vt:lpstr>    1. ADIM: GÖZLE ve UYGULA</vt:lpstr>
      <vt:lpstr>        1.1 Gözle - Elektrik Devrelerinde Elektrik, Akım, Gerilim ve Direnç</vt:lpstr>
      <vt:lpstr>        1.2 Uygula- Elektrik Devrelerinde Elektrik, Akım, Gerilim ve Direnç</vt:lpstr>
      <vt:lpstr>        1.3 Gözle ve Uygula - Basit Bir Devre Oluşturma (Öğrenci 1)</vt:lpstr>
      <vt:lpstr>        1.4 Gözle ve Uygula - Breadboard ve Arduino Uno ile Basit Bir Devre Oluşturma (Ö</vt:lpstr>
      <vt:lpstr>        1.5 Uygula- Basit Bir Devre Oluşturma ve Direnç Değerlerini Değiştirme (Öğrenci </vt:lpstr>
      <vt:lpstr>        1.6 Gözle - Arduino UNO ve Arduino IDE Geliştirme Ortamına Giriş  </vt:lpstr>
      <vt:lpstr>        1.7 Gözle - Uygula Arduino UNO ile LED Yakıp Söndürme (Öğrenci 1)</vt:lpstr>
      <vt:lpstr>        1.8 Uygula- Flip Flop (Öğrenci 2)</vt:lpstr>
      <vt:lpstr>        1.9 Uygula - Trafik Işığı (Öğrenci 1)</vt:lpstr>
      <vt:lpstr>        1.10 Uygula- Araba Yarışı Başlama Işıkları (Öğrenci 2)</vt:lpstr>
      <vt:lpstr>    2. ADIM: TASARLA ve ÜRET</vt:lpstr>
      <vt:lpstr>        2.1 Tasarla - Kavşaktaki Trafik Lambaları</vt:lpstr>
      <vt:lpstr>        2.2 Üret- Kavşaktaki Trafik Lambaları</vt:lpstr>
      <vt:lpstr>        2.3 Tasarla - Müzik ile Uyumlu Hareket Eden LED Uygulaması</vt:lpstr>
      <vt:lpstr>        2.4 Üret- Müzik ile Uyumlu Hareket Eden LED Uygulaması</vt:lpstr>
      <vt:lpstr>    3. ADIM: DEĞERLENDİR</vt:lpstr>
      <vt:lpstr>    4. İLAVE ETKİNLİK</vt:lpstr>
      <vt:lpstr>        4.1 Transit Geçişli Bir Kavşaktaki Trafik Lambaları</vt:lpstr>
      <vt:lpstr>2. Bölüm – Temel Devre Elemanları ile Arduino UNO ve Kodlama Aracı Arduino IDE</vt:lpstr>
      <vt:lpstr>    1. ADIM: GÖZLE ve UYGULA</vt:lpstr>
      <vt:lpstr>        1.1 Gözle ve Uygula - Breadboard, Seri/Paralel Bağlantı, Analog/Dijital Veri ve </vt:lpstr>
      <vt:lpstr>        1.2 Uygula- LED Parlaklığı (Öğrenci 1) </vt:lpstr>
      <vt:lpstr>        1.3 Gözle - Direnç, Direnç Okuma</vt:lpstr>
      <vt:lpstr>        1.4 Gözle ve Uygula - Buzzer</vt:lpstr>
      <vt:lpstr>        1.5 Uygula – Şarkı Çalan Buzzer (Öğrenci 1)</vt:lpstr>
      <vt:lpstr>        1.6 Gözle ve Uygula - Potansiyometre ile LED parlaklığını ayarlama ve Seri Haber</vt:lpstr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İpek Pirpiroğlu GENCER;Erman UZUN</dc:creator>
  <cp:lastModifiedBy>User</cp:lastModifiedBy>
  <cp:revision>3</cp:revision>
  <cp:lastPrinted>2021-10-12T06:02:00Z</cp:lastPrinted>
  <dcterms:created xsi:type="dcterms:W3CDTF">2022-03-24T05:56:00Z</dcterms:created>
  <dcterms:modified xsi:type="dcterms:W3CDTF">2022-03-24T05:59:00Z</dcterms:modified>
</cp:coreProperties>
</file>